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:rsidRPr="00FF35E9" w14:paraId="66F50B68" w14:textId="77777777" w:rsidTr="004B4333">
        <w:tc>
          <w:tcPr>
            <w:tcW w:w="3119" w:type="dxa"/>
          </w:tcPr>
          <w:p w14:paraId="47FA20B3" w14:textId="6A7707FA" w:rsidR="00EE7AAE" w:rsidRPr="00FF35E9" w:rsidRDefault="00EE7AAE" w:rsidP="005B13F7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bookmarkStart w:id="0" w:name="_Hlk181951447"/>
            <w:r w:rsidRPr="00FF35E9">
              <w:rPr>
                <w:rFonts w:cs="Times New Roman"/>
                <w:b/>
                <w:sz w:val="24"/>
                <w:szCs w:val="24"/>
              </w:rPr>
              <w:t>NOMBRE</w:t>
            </w:r>
            <w:r w:rsidR="007D167E" w:rsidRPr="00FF35E9">
              <w:rPr>
                <w:rFonts w:cs="Times New Roman"/>
                <w:b/>
                <w:sz w:val="24"/>
                <w:szCs w:val="24"/>
              </w:rPr>
              <w:t xml:space="preserve"> ESTUDIANTE</w:t>
            </w:r>
            <w:r w:rsidRPr="00FF35E9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5719" w:type="dxa"/>
          </w:tcPr>
          <w:p w14:paraId="536A6FA8" w14:textId="77777777" w:rsidR="00EE7AAE" w:rsidRPr="00FF35E9" w:rsidRDefault="008C4C3E" w:rsidP="00FC7018">
            <w:pPr>
              <w:jc w:val="both"/>
              <w:rPr>
                <w:rFonts w:cs="Times New Roman"/>
                <w:sz w:val="24"/>
                <w:szCs w:val="24"/>
              </w:rPr>
            </w:pPr>
            <w:r w:rsidRPr="00FF35E9">
              <w:rPr>
                <w:rFonts w:cs="Times New Roman"/>
                <w:sz w:val="24"/>
                <w:szCs w:val="24"/>
              </w:rPr>
              <w:t>Issac de la Cadena</w:t>
            </w:r>
          </w:p>
          <w:p w14:paraId="65737D9E" w14:textId="161B0F21" w:rsidR="008C4C3E" w:rsidRPr="00FF35E9" w:rsidRDefault="008C4C3E" w:rsidP="00FC7018">
            <w:pPr>
              <w:jc w:val="both"/>
              <w:rPr>
                <w:rFonts w:cs="Times New Roman"/>
                <w:sz w:val="24"/>
                <w:szCs w:val="24"/>
              </w:rPr>
            </w:pPr>
            <w:r w:rsidRPr="00FF35E9">
              <w:rPr>
                <w:rFonts w:cs="Times New Roman"/>
                <w:sz w:val="24"/>
                <w:szCs w:val="24"/>
              </w:rPr>
              <w:t>Carlos Bayas</w:t>
            </w:r>
          </w:p>
          <w:p w14:paraId="187F1A91" w14:textId="757E3426" w:rsidR="008C4C3E" w:rsidRPr="00FF35E9" w:rsidRDefault="008C4C3E" w:rsidP="00FC7018">
            <w:pPr>
              <w:jc w:val="both"/>
              <w:rPr>
                <w:rFonts w:cs="Times New Roman"/>
                <w:sz w:val="24"/>
                <w:szCs w:val="24"/>
              </w:rPr>
            </w:pPr>
            <w:r w:rsidRPr="00FF35E9">
              <w:rPr>
                <w:rFonts w:cs="Times New Roman"/>
                <w:sz w:val="24"/>
                <w:szCs w:val="24"/>
              </w:rPr>
              <w:t>Kevin Donoso</w:t>
            </w:r>
          </w:p>
          <w:p w14:paraId="09983043" w14:textId="40479EF5" w:rsidR="008C4C3E" w:rsidRPr="00FF35E9" w:rsidRDefault="008C4C3E" w:rsidP="00FC7018">
            <w:pPr>
              <w:jc w:val="both"/>
              <w:rPr>
                <w:rFonts w:cs="Times New Roman"/>
                <w:sz w:val="24"/>
                <w:szCs w:val="24"/>
              </w:rPr>
            </w:pPr>
            <w:r w:rsidRPr="00FF35E9">
              <w:rPr>
                <w:rFonts w:cs="Times New Roman"/>
                <w:sz w:val="24"/>
                <w:szCs w:val="24"/>
              </w:rPr>
              <w:t>Andrea Oña</w:t>
            </w:r>
          </w:p>
          <w:p w14:paraId="3DF8D26A" w14:textId="76BFA6EB" w:rsidR="008C4C3E" w:rsidRPr="00FF35E9" w:rsidRDefault="008C4C3E" w:rsidP="00FC7018">
            <w:pPr>
              <w:jc w:val="both"/>
              <w:rPr>
                <w:rFonts w:cs="Times New Roman"/>
                <w:sz w:val="24"/>
                <w:szCs w:val="24"/>
              </w:rPr>
            </w:pPr>
            <w:r w:rsidRPr="00FF35E9">
              <w:rPr>
                <w:rFonts w:cs="Times New Roman"/>
                <w:sz w:val="24"/>
                <w:szCs w:val="24"/>
              </w:rPr>
              <w:t>Daniel Oña</w:t>
            </w:r>
          </w:p>
          <w:p w14:paraId="61C53E54" w14:textId="28B15DF3" w:rsidR="008C4C3E" w:rsidRPr="00FF35E9" w:rsidRDefault="008C4C3E" w:rsidP="00FC7018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  <w:tr w:rsidR="00EE7AAE" w:rsidRPr="00FF35E9" w14:paraId="29322C5B" w14:textId="77777777" w:rsidTr="004B4333">
        <w:tc>
          <w:tcPr>
            <w:tcW w:w="3119" w:type="dxa"/>
          </w:tcPr>
          <w:p w14:paraId="61C38E63" w14:textId="77777777" w:rsidR="00EE7AAE" w:rsidRPr="00FF35E9" w:rsidRDefault="00EE7AAE" w:rsidP="005B13F7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FF35E9">
              <w:rPr>
                <w:rFonts w:cs="Times New Roman"/>
                <w:b/>
                <w:sz w:val="24"/>
                <w:szCs w:val="24"/>
              </w:rPr>
              <w:t>FECHA:</w:t>
            </w:r>
          </w:p>
        </w:tc>
        <w:tc>
          <w:tcPr>
            <w:tcW w:w="5719" w:type="dxa"/>
          </w:tcPr>
          <w:p w14:paraId="263A649A" w14:textId="412E071C" w:rsidR="00EE7AAE" w:rsidRPr="00FF35E9" w:rsidRDefault="008C4C3E" w:rsidP="005B13F7">
            <w:pPr>
              <w:jc w:val="both"/>
              <w:rPr>
                <w:rFonts w:cs="Times New Roman"/>
                <w:sz w:val="24"/>
                <w:szCs w:val="24"/>
              </w:rPr>
            </w:pPr>
            <w:r w:rsidRPr="00FF35E9">
              <w:rPr>
                <w:rFonts w:cs="Times New Roman"/>
                <w:sz w:val="24"/>
                <w:szCs w:val="24"/>
              </w:rPr>
              <w:t>0</w:t>
            </w:r>
            <w:r w:rsidR="00671760" w:rsidRPr="00FF35E9">
              <w:rPr>
                <w:rFonts w:cs="Times New Roman"/>
                <w:sz w:val="24"/>
                <w:szCs w:val="24"/>
              </w:rPr>
              <w:t>7</w:t>
            </w:r>
            <w:r w:rsidR="00F81256" w:rsidRPr="00FF35E9">
              <w:rPr>
                <w:rFonts w:cs="Times New Roman"/>
                <w:sz w:val="24"/>
                <w:szCs w:val="24"/>
              </w:rPr>
              <w:t>-</w:t>
            </w:r>
            <w:r w:rsidR="00671760" w:rsidRPr="00FF35E9">
              <w:rPr>
                <w:rFonts w:cs="Times New Roman"/>
                <w:sz w:val="24"/>
                <w:szCs w:val="24"/>
              </w:rPr>
              <w:t>02</w:t>
            </w:r>
            <w:r w:rsidR="00F81256" w:rsidRPr="00FF35E9">
              <w:rPr>
                <w:rFonts w:cs="Times New Roman"/>
                <w:sz w:val="24"/>
                <w:szCs w:val="24"/>
              </w:rPr>
              <w:t>-20</w:t>
            </w:r>
            <w:r w:rsidR="00BC3B92" w:rsidRPr="00FF35E9">
              <w:rPr>
                <w:rFonts w:cs="Times New Roman"/>
                <w:sz w:val="24"/>
                <w:szCs w:val="24"/>
              </w:rPr>
              <w:t>2</w:t>
            </w:r>
            <w:r w:rsidR="00671760" w:rsidRPr="00FF35E9">
              <w:rPr>
                <w:rFonts w:cs="Times New Roman"/>
                <w:sz w:val="24"/>
                <w:szCs w:val="24"/>
              </w:rPr>
              <w:t>5</w:t>
            </w:r>
          </w:p>
        </w:tc>
      </w:tr>
      <w:tr w:rsidR="00EE7AAE" w:rsidRPr="00FF35E9" w14:paraId="5CF6F289" w14:textId="77777777" w:rsidTr="004B4333">
        <w:tc>
          <w:tcPr>
            <w:tcW w:w="3119" w:type="dxa"/>
          </w:tcPr>
          <w:p w14:paraId="04DC72AF" w14:textId="4B4095A1" w:rsidR="00EE7AAE" w:rsidRPr="00FF35E9" w:rsidRDefault="00EE7AAE" w:rsidP="005B13F7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5719" w:type="dxa"/>
          </w:tcPr>
          <w:p w14:paraId="18284BF7" w14:textId="77777777" w:rsidR="00EE7AAE" w:rsidRPr="00FF35E9" w:rsidRDefault="00EE7AAE" w:rsidP="005B13F7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  <w:tr w:rsidR="0060563E" w:rsidRPr="00FF35E9" w14:paraId="5F6D18B3" w14:textId="77777777" w:rsidTr="004B4333">
        <w:tc>
          <w:tcPr>
            <w:tcW w:w="3119" w:type="dxa"/>
          </w:tcPr>
          <w:p w14:paraId="08C34744" w14:textId="77777777" w:rsidR="0060563E" w:rsidRPr="00FF35E9" w:rsidRDefault="0060563E" w:rsidP="005B13F7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5719" w:type="dxa"/>
          </w:tcPr>
          <w:p w14:paraId="4691B8D8" w14:textId="77777777" w:rsidR="0060563E" w:rsidRPr="00FF35E9" w:rsidRDefault="0060563E" w:rsidP="005B13F7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  <w:tr w:rsidR="00EE7AAE" w:rsidRPr="00FF35E9" w14:paraId="7E8C5BED" w14:textId="77777777" w:rsidTr="007D167E">
        <w:tc>
          <w:tcPr>
            <w:tcW w:w="3119" w:type="dxa"/>
          </w:tcPr>
          <w:p w14:paraId="775969E2" w14:textId="5946AEE4" w:rsidR="00EE7AAE" w:rsidRPr="00FF35E9" w:rsidRDefault="007D167E" w:rsidP="005B13F7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  <w:r w:rsidRPr="00FF35E9">
              <w:rPr>
                <w:rFonts w:cs="Times New Roman"/>
                <w:b/>
                <w:sz w:val="24"/>
                <w:szCs w:val="24"/>
              </w:rPr>
              <w:t>TEMA</w:t>
            </w:r>
            <w:r w:rsidR="00EE7AAE" w:rsidRPr="00FF35E9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5719" w:type="dxa"/>
          </w:tcPr>
          <w:p w14:paraId="3C4001A8" w14:textId="705345EB" w:rsidR="00EE7AAE" w:rsidRPr="00FF35E9" w:rsidRDefault="00E33A61" w:rsidP="005B13F7">
            <w:pPr>
              <w:jc w:val="both"/>
              <w:rPr>
                <w:rFonts w:cs="Times New Roman"/>
                <w:sz w:val="24"/>
                <w:szCs w:val="24"/>
              </w:rPr>
            </w:pPr>
            <w:r w:rsidRPr="00FF35E9">
              <w:rPr>
                <w:rFonts w:cs="Times New Roman"/>
                <w:sz w:val="24"/>
                <w:szCs w:val="24"/>
              </w:rPr>
              <w:t xml:space="preserve">Documento </w:t>
            </w:r>
            <w:r w:rsidR="58BCD909" w:rsidRPr="00FF35E9">
              <w:rPr>
                <w:rFonts w:cs="Times New Roman"/>
                <w:sz w:val="24"/>
                <w:szCs w:val="24"/>
              </w:rPr>
              <w:t>Diseño</w:t>
            </w:r>
            <w:r w:rsidR="38B8970C" w:rsidRPr="00FF35E9">
              <w:rPr>
                <w:rFonts w:cs="Times New Roman"/>
                <w:sz w:val="24"/>
                <w:szCs w:val="24"/>
              </w:rPr>
              <w:t xml:space="preserve"> Versi</w:t>
            </w:r>
            <w:r w:rsidR="303371A1" w:rsidRPr="00FF35E9">
              <w:rPr>
                <w:rFonts w:cs="Times New Roman"/>
                <w:sz w:val="24"/>
                <w:szCs w:val="24"/>
              </w:rPr>
              <w:t>ó</w:t>
            </w:r>
            <w:r w:rsidR="38B8970C" w:rsidRPr="00FF35E9">
              <w:rPr>
                <w:rFonts w:cs="Times New Roman"/>
                <w:sz w:val="24"/>
                <w:szCs w:val="24"/>
              </w:rPr>
              <w:t>n</w:t>
            </w:r>
            <w:r w:rsidR="6FC91A1B" w:rsidRPr="00FF35E9">
              <w:rPr>
                <w:rFonts w:cs="Times New Roman"/>
                <w:sz w:val="24"/>
                <w:szCs w:val="24"/>
              </w:rPr>
              <w:t xml:space="preserve"> </w:t>
            </w:r>
            <w:r w:rsidR="38B8970C" w:rsidRPr="00FF35E9">
              <w:rPr>
                <w:rFonts w:cs="Times New Roman"/>
                <w:sz w:val="24"/>
                <w:szCs w:val="24"/>
              </w:rPr>
              <w:t>Final</w:t>
            </w:r>
            <w:r w:rsidRPr="00FF35E9">
              <w:rPr>
                <w:rFonts w:cs="Times New Roman"/>
                <w:sz w:val="24"/>
                <w:szCs w:val="24"/>
              </w:rPr>
              <w:t xml:space="preserve"> QualityTech</w:t>
            </w:r>
          </w:p>
        </w:tc>
      </w:tr>
      <w:tr w:rsidR="00EE7AAE" w:rsidRPr="00FF35E9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Pr="00FF35E9" w:rsidRDefault="00EE7AAE" w:rsidP="005B13F7">
            <w:pPr>
              <w:jc w:val="both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F35E9" w:rsidRDefault="00EE7AAE" w:rsidP="005B13F7">
            <w:pPr>
              <w:jc w:val="both"/>
              <w:rPr>
                <w:rFonts w:cs="Times New Roman"/>
                <w:sz w:val="24"/>
                <w:szCs w:val="24"/>
              </w:rPr>
            </w:pPr>
          </w:p>
        </w:tc>
      </w:tr>
    </w:tbl>
    <w:p w14:paraId="0DE69602" w14:textId="77777777" w:rsidR="00EB44A8" w:rsidRPr="00FF35E9" w:rsidRDefault="00EB44A8" w:rsidP="00EE7AAE">
      <w:pPr>
        <w:spacing w:after="0"/>
        <w:jc w:val="both"/>
        <w:rPr>
          <w:rFonts w:cs="Times New Roman"/>
          <w:sz w:val="24"/>
          <w:szCs w:val="24"/>
        </w:rPr>
      </w:pPr>
    </w:p>
    <w:p w14:paraId="1C4860CA" w14:textId="77777777" w:rsidR="00084B42" w:rsidRDefault="00084B42" w:rsidP="00E51007">
      <w:pPr>
        <w:spacing w:after="0"/>
        <w:jc w:val="both"/>
        <w:rPr>
          <w:rFonts w:cs="Times New Roman"/>
          <w:b/>
        </w:rPr>
      </w:pPr>
      <w:r>
        <w:rPr>
          <w:rFonts w:cs="Times New Roman"/>
          <w:b/>
        </w:rPr>
        <w:t>APRENDIZAJE OBTENIDO</w:t>
      </w:r>
    </w:p>
    <w:p w14:paraId="663B583F" w14:textId="77777777" w:rsidR="008C31E2" w:rsidRPr="008C31E2" w:rsidRDefault="008C31E2" w:rsidP="00E51007">
      <w:pPr>
        <w:jc w:val="both"/>
        <w:rPr>
          <w:lang w:val="es-419"/>
        </w:rPr>
      </w:pPr>
      <w:r w:rsidRPr="008C31E2">
        <w:rPr>
          <w:lang w:val="es-419"/>
        </w:rPr>
        <w:t>Durante la elaboración del documento de diseño de la versión final del producto, basado en la norma ISO 29110 5-1-2:2024 (Tabla 33), se adquirieron conocimientos clave sobre la estructuración y documentación de los aspectos técnicos de un sistema de software.</w:t>
      </w:r>
    </w:p>
    <w:p w14:paraId="77624CDD" w14:textId="55F73C9F" w:rsidR="00961C7B" w:rsidRPr="008C31E2" w:rsidRDefault="008C31E2" w:rsidP="00E51007">
      <w:pPr>
        <w:jc w:val="both"/>
        <w:rPr>
          <w:lang w:val="es-419"/>
        </w:rPr>
      </w:pPr>
      <w:r w:rsidRPr="008C31E2">
        <w:rPr>
          <w:lang w:val="es-419"/>
        </w:rPr>
        <w:t>Se comprendió la importancia de definir claramente la arquitectura del sistema, los módulos y sus interacciones, garantizando que el producto final cumpla con los requisitos funcionales y no funcionales establecidos. Además, se fortalecieron habilidades en la especificación de detalles como la estructura de datos, la integración con otros sistemas y las consideraciones de seguridad y rendimiento.</w:t>
      </w:r>
    </w:p>
    <w:bookmarkEnd w:id="0"/>
    <w:p w14:paraId="0DA078C2" w14:textId="76320121" w:rsidR="00961C7B" w:rsidRDefault="00961C7B" w:rsidP="00E5100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b/>
        </w:rPr>
        <w:t>DESARROLLO</w:t>
      </w:r>
    </w:p>
    <w:p w14:paraId="256677AE" w14:textId="607F45AA" w:rsidR="00566E95" w:rsidRPr="00961C7B" w:rsidRDefault="00566E95" w:rsidP="00E51007">
      <w:pPr>
        <w:spacing w:after="0"/>
        <w:jc w:val="both"/>
        <w:rPr>
          <w:rFonts w:cs="Times New Roman"/>
          <w:sz w:val="24"/>
          <w:szCs w:val="24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Conforme a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ISO 29110 5-1-2:2024, Tabla 33 (WP.16 Software design)</w:t>
      </w:r>
    </w:p>
    <w:p w14:paraId="670A0BBA" w14:textId="284E804E" w:rsidR="00566E95" w:rsidRPr="00FF35E9" w:rsidRDefault="00566E95" w:rsidP="00E51007">
      <w:pPr>
        <w:pStyle w:val="Heading1"/>
        <w:jc w:val="both"/>
        <w:rPr>
          <w:lang w:val="es-EC"/>
        </w:rPr>
      </w:pPr>
      <w:r w:rsidRPr="00FF35E9">
        <w:rPr>
          <w:lang w:val="es-EC"/>
        </w:rPr>
        <w:t>Introducción</w:t>
      </w:r>
    </w:p>
    <w:p w14:paraId="0770BD49" w14:textId="032C9BCC" w:rsidR="00566E95" w:rsidRPr="00FF35E9" w:rsidRDefault="00566E95" w:rsidP="00E51007">
      <w:pPr>
        <w:pStyle w:val="Heading2"/>
        <w:jc w:val="both"/>
        <w:rPr>
          <w:lang w:val="es-EC"/>
        </w:rPr>
      </w:pPr>
      <w:r w:rsidRPr="00FF35E9">
        <w:rPr>
          <w:lang w:val="es-EC"/>
        </w:rPr>
        <w:t>Breve descripción del juego y su propósito:</w:t>
      </w:r>
    </w:p>
    <w:p w14:paraId="0B1A3D6A" w14:textId="77777777" w:rsidR="00566E95" w:rsidRPr="00FF35E9" w:rsidRDefault="00566E95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ste documento describe el diseño del software para un juego de memoria semántica web, diseñado para evaluar y estimular las capacidades cognitivas de pacientes con Alzheimer. El juego presenta al usuario una serie de palabras que deben ser arrastradas y clasificadas en categorías predefinidas. El juego registra el tiempo, los aciertos y los errores para proporcionar información al terapeuta sobre el desempeño del paciente. El objetivo principal es ofrecer una herramienta digital interactiva y accesible para complementar la terapia tradicional de pacientes con Alzheimer, enfocándose en la memoria semántica.</w:t>
      </w:r>
    </w:p>
    <w:p w14:paraId="08B2BF36" w14:textId="3A0927E0" w:rsidR="00566E95" w:rsidRPr="00FF35E9" w:rsidRDefault="00566E95" w:rsidP="00E51007">
      <w:pPr>
        <w:pStyle w:val="Heading2"/>
        <w:jc w:val="both"/>
        <w:rPr>
          <w:lang w:val="es-EC"/>
        </w:rPr>
      </w:pPr>
      <w:r w:rsidRPr="00FF35E9">
        <w:rPr>
          <w:lang w:val="es-EC"/>
        </w:rPr>
        <w:t>Alcance del documento de diseño:</w:t>
      </w:r>
    </w:p>
    <w:p w14:paraId="4C5E3AD5" w14:textId="77777777" w:rsidR="00566E95" w:rsidRPr="00FF35E9" w:rsidRDefault="00566E95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ste documento cubre el diseño arquitectónico (de alto nivel) y detallado (de bajo nivel) del software del juego. Incluye:</w:t>
      </w:r>
    </w:p>
    <w:p w14:paraId="5603CA67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 arquitectura de tres capas del software.</w:t>
      </w:r>
    </w:p>
    <w:p w14:paraId="6A78C721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 descripción de los componentes de software.</w:t>
      </w:r>
    </w:p>
    <w:p w14:paraId="367C248A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l diseño de la interfaz de usuario (UI).</w:t>
      </w:r>
    </w:p>
    <w:p w14:paraId="53929D05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l diseño de la base de datos (MongoDB).</w:t>
      </w:r>
    </w:p>
    <w:p w14:paraId="3A9EAF52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 definición de la API REST.</w:t>
      </w:r>
    </w:p>
    <w:p w14:paraId="74B8A2D8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l manejo de errores.</w:t>
      </w:r>
    </w:p>
    <w:p w14:paraId="6A4C324D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Consideraciones de rendimiento y seguridad.</w:t>
      </w:r>
    </w:p>
    <w:p w14:paraId="08329B4D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s convenciones de nomenclatura.</w:t>
      </w:r>
    </w:p>
    <w:p w14:paraId="187C9EF5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s consideraciones sobre usabilidad.</w:t>
      </w:r>
    </w:p>
    <w:p w14:paraId="7FEAE981" w14:textId="77777777" w:rsidR="00566E95" w:rsidRPr="00FF35E9" w:rsidRDefault="00566E95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ste documento no cubre:</w:t>
      </w:r>
    </w:p>
    <w:p w14:paraId="720CE528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l código fuente completo del juego.</w:t>
      </w:r>
    </w:p>
    <w:p w14:paraId="73C033ED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l plan de pruebas detallado (se describe la estrategia general, pero el plan de pruebas es un documento separado).</w:t>
      </w:r>
    </w:p>
    <w:p w14:paraId="2F9509CD" w14:textId="77777777" w:rsidR="00566E95" w:rsidRPr="00FF35E9" w:rsidRDefault="00566E95" w:rsidP="00E51007">
      <w:pPr>
        <w:numPr>
          <w:ilvl w:val="1"/>
          <w:numId w:val="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l manual de usuario (es un documento separado).</w:t>
      </w:r>
    </w:p>
    <w:p w14:paraId="03A5DD4F" w14:textId="7ACDBDAA" w:rsidR="00566E95" w:rsidRPr="00FF35E9" w:rsidRDefault="00566E95" w:rsidP="00E51007">
      <w:pPr>
        <w:pStyle w:val="Heading2"/>
        <w:jc w:val="both"/>
        <w:rPr>
          <w:lang w:val="es-EC"/>
        </w:rPr>
      </w:pPr>
      <w:r w:rsidRPr="00FF35E9">
        <w:rPr>
          <w:lang w:val="es-EC"/>
        </w:rPr>
        <w:t>Referencias a otros documentos relevantes:</w:t>
      </w:r>
    </w:p>
    <w:p w14:paraId="0D27DF64" w14:textId="397A726B" w:rsidR="00566E95" w:rsidRPr="002600AC" w:rsidRDefault="00566E95" w:rsidP="002600AC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val="es-419" w:eastAsia="es-419"/>
        </w:rPr>
      </w:pPr>
      <w:r w:rsidRPr="6207C6B1">
        <w:rPr>
          <w:rFonts w:eastAsia="Times New Roman" w:cs="Times New Roman"/>
          <w:b/>
          <w:bCs/>
          <w:sz w:val="24"/>
          <w:szCs w:val="24"/>
          <w:lang w:eastAsia="es-419"/>
        </w:rPr>
        <w:t>Documento de Requisitos:</w:t>
      </w:r>
      <w:r w:rsidRPr="6207C6B1">
        <w:rPr>
          <w:rFonts w:eastAsia="Times New Roman" w:cs="Times New Roman"/>
          <w:sz w:val="24"/>
          <w:szCs w:val="24"/>
          <w:lang w:eastAsia="es-419"/>
        </w:rPr>
        <w:t xml:space="preserve"> </w:t>
      </w:r>
      <w:hyperlink r:id="rId8" w:history="1">
        <w:r w:rsidR="002600AC" w:rsidRPr="002600AC">
          <w:rPr>
            <w:rStyle w:val="Hyperlink"/>
            <w:rFonts w:eastAsia="Times New Roman" w:cs="Times New Roman"/>
            <w:sz w:val="24"/>
            <w:szCs w:val="24"/>
            <w:lang w:val="es-419" w:eastAsia="es-419"/>
          </w:rPr>
          <w:t>2.3 Especificacion-Requerimientos-VersionFinal-QualityTech.docx</w:t>
        </w:r>
      </w:hyperlink>
    </w:p>
    <w:p w14:paraId="376A0063" w14:textId="607E008F" w:rsidR="00566E95" w:rsidRPr="00F47738" w:rsidRDefault="00566E95" w:rsidP="00F47738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val="es-419"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Resultados de la Encuesta SUS</w:t>
      </w:r>
      <w:r w:rsidR="00AD44CF">
        <w:rPr>
          <w:rFonts w:eastAsia="Times New Roman" w:cs="Times New Roman"/>
          <w:b/>
          <w:sz w:val="24"/>
          <w:szCs w:val="24"/>
          <w:lang w:eastAsia="es-419"/>
        </w:rPr>
        <w:t xml:space="preserve"> y MINIMENTAL</w:t>
      </w:r>
      <w:r w:rsidRPr="00FF35E9">
        <w:rPr>
          <w:rFonts w:eastAsia="Times New Roman" w:cs="Times New Roman"/>
          <w:b/>
          <w:sz w:val="24"/>
          <w:szCs w:val="24"/>
          <w:lang w:eastAsia="es-419"/>
        </w:rPr>
        <w:t>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  <w:hyperlink r:id="rId9" w:history="1">
        <w:r w:rsidR="00F47738" w:rsidRPr="00F47738">
          <w:rPr>
            <w:rStyle w:val="Hyperlink"/>
            <w:rFonts w:eastAsia="Times New Roman" w:cs="Times New Roman"/>
            <w:sz w:val="24"/>
            <w:szCs w:val="24"/>
            <w:lang w:val="es-419" w:eastAsia="es-419"/>
          </w:rPr>
          <w:t>2.7 Encuesta SUS y MINIMENTAL.xlsx</w:t>
        </w:r>
      </w:hyperlink>
    </w:p>
    <w:p w14:paraId="5057F295" w14:textId="679D88E1" w:rsidR="00566E95" w:rsidRPr="00505FD9" w:rsidRDefault="00566E95" w:rsidP="00F47738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val="es-419"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Plan de Prueba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  <w:hyperlink r:id="rId10" w:history="1">
        <w:r w:rsidR="00505FD9" w:rsidRPr="00505FD9">
          <w:rPr>
            <w:rStyle w:val="Hyperlink"/>
            <w:rFonts w:eastAsia="Times New Roman" w:cs="Times New Roman"/>
            <w:sz w:val="24"/>
            <w:szCs w:val="24"/>
            <w:lang w:val="es-419" w:eastAsia="es-419"/>
          </w:rPr>
          <w:t>2.6 Resultados-Pruebas-VersionFinal-QualityTech.docx</w:t>
        </w:r>
      </w:hyperlink>
    </w:p>
    <w:p w14:paraId="59021B90" w14:textId="1A2806D4" w:rsidR="00566E95" w:rsidRPr="00FF35E9" w:rsidRDefault="00566E95" w:rsidP="00E51007">
      <w:pPr>
        <w:pStyle w:val="Heading1"/>
        <w:jc w:val="both"/>
        <w:rPr>
          <w:lang w:val="es-EC"/>
        </w:rPr>
      </w:pPr>
      <w:r w:rsidRPr="00FF35E9">
        <w:rPr>
          <w:lang w:val="es-EC"/>
        </w:rPr>
        <w:t>Diseño Arquitectónico o de Alto Nivel</w:t>
      </w:r>
    </w:p>
    <w:p w14:paraId="40E8508F" w14:textId="162926D9" w:rsidR="00566E95" w:rsidRPr="00FF35E9" w:rsidRDefault="00566E95" w:rsidP="00E51007">
      <w:pPr>
        <w:pStyle w:val="Heading2"/>
        <w:numPr>
          <w:ilvl w:val="1"/>
          <w:numId w:val="6"/>
        </w:numPr>
        <w:jc w:val="both"/>
        <w:rPr>
          <w:lang w:val="es-EC"/>
        </w:rPr>
      </w:pPr>
      <w:r w:rsidRPr="00FF35E9">
        <w:rPr>
          <w:lang w:val="es-EC"/>
        </w:rPr>
        <w:t>Estructura general del software:</w:t>
      </w:r>
    </w:p>
    <w:p w14:paraId="2B675159" w14:textId="45D5B0F1" w:rsidR="00566E95" w:rsidRPr="00FF35E9" w:rsidRDefault="00566E95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 xml:space="preserve">El software se basa en una </w:t>
      </w:r>
      <w:r w:rsidRPr="00FF35E9">
        <w:rPr>
          <w:rFonts w:eastAsia="Times New Roman" w:cs="Times New Roman"/>
          <w:b/>
          <w:sz w:val="24"/>
          <w:szCs w:val="24"/>
          <w:lang w:eastAsia="es-419"/>
        </w:rPr>
        <w:t>arquitectura de tres capa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, que separa la presentación (interfaz de usuario), la lógica de negocio y el acceso a datos. Esta arquitectura promueve </w:t>
      </w:r>
      <w:r w:rsidR="00B93495" w:rsidRPr="00FF35E9">
        <w:rPr>
          <w:rFonts w:eastAsia="Times New Roman" w:cs="Times New Roman"/>
          <w:sz w:val="24"/>
          <w:szCs w:val="24"/>
          <w:lang w:eastAsia="es-419"/>
        </w:rPr>
        <w:t>el modularidad</w:t>
      </w:r>
      <w:r w:rsidRPr="00FF35E9">
        <w:rPr>
          <w:rFonts w:eastAsia="Times New Roman" w:cs="Times New Roman"/>
          <w:sz w:val="24"/>
          <w:szCs w:val="24"/>
          <w:lang w:eastAsia="es-419"/>
        </w:rPr>
        <w:t>, la mantenibilidad y la escalabilidad.</w:t>
      </w:r>
    </w:p>
    <w:p w14:paraId="35A87D2D" w14:textId="77777777" w:rsidR="00566E95" w:rsidRPr="00FF35E9" w:rsidRDefault="00566E95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Diagrama de Arquitectura (Mejorado):</w:t>
      </w:r>
    </w:p>
    <w:p w14:paraId="7BB79AE6" w14:textId="1B6247B5" w:rsidR="249D7156" w:rsidRPr="00FF35E9" w:rsidRDefault="00253825" w:rsidP="249D715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FF35E9">
        <w:rPr>
          <w:rFonts w:eastAsia="Times New Roman" w:cs="Times New Roman"/>
          <w:sz w:val="24"/>
          <w:szCs w:val="24"/>
          <w:lang w:eastAsia="es-EC"/>
        </w:rPr>
        <w:drawing>
          <wp:inline distT="0" distB="0" distL="0" distR="0" wp14:anchorId="24659FA8" wp14:editId="7D3A8B05">
            <wp:extent cx="5612130" cy="2618283"/>
            <wp:effectExtent l="19050" t="19050" r="26670" b="10795"/>
            <wp:docPr id="624626461" name="Imagen 624626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18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63B4BF" w14:textId="77777777" w:rsidR="00F5272D" w:rsidRPr="00FF35E9" w:rsidRDefault="00F5272D" w:rsidP="249D7156">
      <w:p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</w:p>
    <w:p w14:paraId="079026CE" w14:textId="7D63A54A" w:rsidR="00BF5B1C" w:rsidRPr="00FF35E9" w:rsidRDefault="00BF5B1C" w:rsidP="00E51007">
      <w:pPr>
        <w:spacing w:before="100" w:beforeAutospacing="1" w:after="100" w:afterAutospacing="1" w:line="240" w:lineRule="auto"/>
        <w:ind w:left="3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Descripción de las Capas:</w:t>
      </w:r>
    </w:p>
    <w:p w14:paraId="402D6EEC" w14:textId="77777777" w:rsidR="00BF5B1C" w:rsidRPr="00FF35E9" w:rsidRDefault="00BF5B1C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Capa de Presentación (Frontend)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Es la interfaz de usuario del juego, construida con HTML5, CSS3 y JavaScript (utilizando el framework Vue.js). Se encarga de:</w:t>
      </w:r>
    </w:p>
    <w:p w14:paraId="2A053584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Mostrar la información al usuario (pantallas, menús, palabras, categorías, etc.).</w:t>
      </w:r>
    </w:p>
    <w:p w14:paraId="24E2E45E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Capturar la interacción del usuario (clics, arrastrar y soltar).</w:t>
      </w:r>
    </w:p>
    <w:p w14:paraId="2F5FB4B4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nviar solicitudes al backend a través de la API REST.</w:t>
      </w:r>
    </w:p>
    <w:p w14:paraId="05A42CF8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Recibir y procesar las respuestas del backend.</w:t>
      </w:r>
    </w:p>
    <w:p w14:paraId="065DD5D4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Validación de entrada del lado del cliente (básica).</w:t>
      </w:r>
    </w:p>
    <w:p w14:paraId="58E0CE2D" w14:textId="77777777" w:rsidR="00BF5B1C" w:rsidRPr="00FF35E9" w:rsidRDefault="00BF5B1C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Capa de Lógica de Negocio (Backend)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Implementada en Python utilizando el framework Django (o Flask). Se encarga de:</w:t>
      </w:r>
    </w:p>
    <w:p w14:paraId="43527BF9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Gestionar la lógica del juego (generación de palabras y categorías, validación de respuestas, cálculo de puntajes, control del tiempo).</w:t>
      </w:r>
    </w:p>
    <w:p w14:paraId="4E6AE150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xponer una API REST para la comunicación con el frontend.</w:t>
      </w:r>
    </w:p>
    <w:p w14:paraId="75529C71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Validación de entrada del lado del servidor (completa).</w:t>
      </w:r>
    </w:p>
    <w:p w14:paraId="7D4887D8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Autenticación y autorización (inicio de sesión de terapeutas).</w:t>
      </w:r>
    </w:p>
    <w:p w14:paraId="62905FC7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Interacción con la capa de datos (MongoDB).</w:t>
      </w:r>
    </w:p>
    <w:p w14:paraId="57B74E4D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Manejo de errores.</w:t>
      </w:r>
    </w:p>
    <w:p w14:paraId="2E43C73A" w14:textId="77777777" w:rsidR="00BF5B1C" w:rsidRPr="00FF35E9" w:rsidRDefault="00BF5B1C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Capa de Dato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Utiliza MongoDB, una base de datos NoSQL orientada a documentos. Se encarga de:</w:t>
      </w:r>
    </w:p>
    <w:p w14:paraId="793EBB15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Almacenar la información del sistema (terapeutas, pacientes, sesiones de juego y resultados, palabras y categorías).</w:t>
      </w:r>
    </w:p>
    <w:p w14:paraId="769C0B9D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Proporcionar mecanismos para acceder y manipular los datos.</w:t>
      </w:r>
    </w:p>
    <w:p w14:paraId="5B7670F5" w14:textId="77777777" w:rsidR="00BF5B1C" w:rsidRPr="00FF35E9" w:rsidRDefault="00BF5B1C" w:rsidP="00E51007">
      <w:pPr>
        <w:numPr>
          <w:ilvl w:val="1"/>
          <w:numId w:val="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Garantizar la persistencia de los datos.</w:t>
      </w:r>
    </w:p>
    <w:p w14:paraId="69D848A2" w14:textId="447EB208" w:rsidR="00BF5B1C" w:rsidRPr="00FF35E9" w:rsidRDefault="00BF5B1C" w:rsidP="00E51007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b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Componentes de software:</w:t>
      </w:r>
    </w:p>
    <w:tbl>
      <w:tblPr>
        <w:tblW w:w="8828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30"/>
        <w:gridCol w:w="1306"/>
        <w:gridCol w:w="1808"/>
        <w:gridCol w:w="1473"/>
        <w:gridCol w:w="1796"/>
        <w:gridCol w:w="1737"/>
      </w:tblGrid>
      <w:tr w:rsidR="00BF5B1C" w:rsidRPr="00FF35E9" w14:paraId="188E64BF" w14:textId="77777777" w:rsidTr="00997F3F">
        <w:trPr>
          <w:trHeight w:val="238"/>
        </w:trPr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70DE3E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Componente</w:t>
            </w:r>
          </w:p>
        </w:tc>
        <w:tc>
          <w:tcPr>
            <w:tcW w:w="12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0ACC5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Capa</w:t>
            </w:r>
          </w:p>
        </w:tc>
        <w:tc>
          <w:tcPr>
            <w:tcW w:w="17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4CE018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Función Principal</w:t>
            </w:r>
          </w:p>
        </w:tc>
        <w:tc>
          <w:tcPr>
            <w:tcW w:w="13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3DDA0D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Entradas</w:t>
            </w:r>
          </w:p>
        </w:tc>
        <w:tc>
          <w:tcPr>
            <w:tcW w:w="16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2FCB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Salidas</w:t>
            </w:r>
          </w:p>
        </w:tc>
        <w:tc>
          <w:tcPr>
            <w:tcW w:w="16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04CF39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Dependencias</w:t>
            </w:r>
          </w:p>
        </w:tc>
      </w:tr>
      <w:tr w:rsidR="00BF5B1C" w:rsidRPr="00FF35E9" w14:paraId="33293FEB" w14:textId="77777777" w:rsidTr="00997F3F">
        <w:trPr>
          <w:trHeight w:val="2153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BBBF37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Vista Inicio de Sesión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373EE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esentación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A327DB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ermite a los terapeutas autenticarse en el sistema mediante credenciales seguras. Implementa funcionalidades de "Recordar Contraseña" y "Recuperar Contraseña" (si aplica)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CF7D1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correo electrónico (string, formato email), contraseña (string, enmascarada)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FBDF2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Redirección al Panel Principal si la autenticación es exitosa. Mensaje de error específico (credenciales inválidas, usuario no encontrado, etc.). Posiblemente, un token de sesión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AB8C11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Autenticación</w:t>
            </w:r>
          </w:p>
        </w:tc>
      </w:tr>
      <w:tr w:rsidR="00BF5B1C" w:rsidRPr="00FF35E9" w14:paraId="37FAE9F6" w14:textId="77777777" w:rsidTr="00997F3F">
        <w:trPr>
          <w:trHeight w:val="1914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85E8BF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Vista Panel Principal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3EC114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esentación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1E00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uestra la lista de pacientes y opciones para agregar/seleccionar pacientes e iniciar el juego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7B41A1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ista de pacientes (array de objetos paciente). Opciones de filtrado y ordenamiento (si aplican)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1B153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Selección de un paciente (envía el ID del paciente). Redirección a Vista Registro Paciente. Redirección a Vista Juego. Redirección a Vista Feedback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CB65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Gestión Pacientes</w:t>
            </w:r>
          </w:p>
        </w:tc>
      </w:tr>
      <w:tr w:rsidR="00BF5B1C" w:rsidRPr="00FF35E9" w14:paraId="06A8EE96" w14:textId="77777777" w:rsidTr="00997F3F">
        <w:trPr>
          <w:trHeight w:val="1674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E6679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Vista Registro Paciente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DDFD35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esentación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47BE82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ermite a los terapeutas registrar nuevos pacientes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45C6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nombre (string), apellido (string), edad (número entero, positivo), otros datos relevantes (e.g., diagnóstico, observaciones)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A2A85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ensaje de éxito y redirección al Panel Principal. Mensaje de error detallado (campos faltantes, formato incorrecto, etc.)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7E0C41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Gestión Pacientes</w:t>
            </w:r>
          </w:p>
        </w:tc>
      </w:tr>
      <w:tr w:rsidR="00BF5B1C" w:rsidRPr="00FF35E9" w14:paraId="47F209EB" w14:textId="77777777" w:rsidTr="00997F3F">
        <w:trPr>
          <w:trHeight w:val="1795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D5A339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Vista Juego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3740F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esentación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E83FB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uestra las palabras y categorías, y permite al paciente arrastrar y soltar las palabras en las categorías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E00D6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ista de palabras y categorías (array de objetos palabra, array de objetos categoría). Nivel de dificultad (si aplica). ID del paciente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F8A7B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Retroalimentación visual inmediata (correcto/incorrecto). Envío de respuestas al backend. Registro del tiempo de inicio y fin. Eventos de interacción (arrastrar, soltar)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204489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Lógica del Juego</w:t>
            </w:r>
          </w:p>
        </w:tc>
      </w:tr>
      <w:tr w:rsidR="00BF5B1C" w:rsidRPr="00FF35E9" w14:paraId="7030213D" w14:textId="77777777" w:rsidTr="00997F3F">
        <w:trPr>
          <w:trHeight w:val="1435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36785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Vista Resultados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57296B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esentación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DCA803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uestra el tiempo total, los aciertos y errores del paciente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6797E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Resultados del juego (objeto con tiempo total, aciertos, errores, porcentaje de aciertos, etc.). Identificador de la sesión de juego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FC118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Redirección a la pantalla principal. Opción para iniciar una nueva sesión de juego. Opción para ver el feedback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6FAC41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Lógica del Juego</w:t>
            </w:r>
          </w:p>
        </w:tc>
      </w:tr>
      <w:tr w:rsidR="00BF5B1C" w:rsidRPr="00FF35E9" w14:paraId="648A1E0F" w14:textId="77777777" w:rsidTr="00997F3F">
        <w:trPr>
          <w:trHeight w:val="1914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780318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Vista Feedback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1B72C7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esentación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0F2BF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uestra al terapeuta todos los intentos, el tiempo y la fecha de un paciente en específico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156DEE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Id del Paciente (obtenido en Panel Principal)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2711D6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uestra todos los intentos del paciente (con fecha, hora, tiempo, aciertos, errores, etc.). Opción de filtrar los intentos. Redirección al Panel Principal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E4186E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Lógica del Juego, (Posible Módulo de Reportes/Feedback)</w:t>
            </w:r>
          </w:p>
        </w:tc>
      </w:tr>
      <w:tr w:rsidR="00BF5B1C" w:rsidRPr="00FF35E9" w14:paraId="00E1E0A2" w14:textId="77777777" w:rsidTr="00997F3F">
        <w:trPr>
          <w:trHeight w:val="2272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00715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API REST (Endpoints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0C7E1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ógica de Negocio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4EA49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oporciona los puntos de acceso para la comunicación entre el frontend y el backend. Endpoints: /api/login, /api/pacientes, /api/pacientes/{id}, /api/juego/iniciar, /api/juego/resultados, etc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0D9D35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Solicitudes HTTP (GET, POST, PUT, DELETE) con datos en el cuerpo (JSON) y/o parámetros en la URL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54DE6F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Respuestas HTTP (códigos de estado y datos en formato JSON)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E61C8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Autenticación, Módulo Gestión Pacientes, Módulo Lógica del Juego, Módulo Acceso a Datos</w:t>
            </w:r>
          </w:p>
        </w:tc>
      </w:tr>
      <w:tr w:rsidR="00BF5B1C" w:rsidRPr="00FF35E9" w14:paraId="28D58CDA" w14:textId="77777777" w:rsidTr="00997F3F">
        <w:trPr>
          <w:trHeight w:val="1914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735C1F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Autenticación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21717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ógica de Negocio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C75BE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Valida las credenciales del terapeuta. Genera un token de autenticación (JWT, por ejemplo) si la autenticación es exitosa. Gestiona la expiración y renovación de tokens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1DD03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correo electrónico (string), contraseña (string)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C8BD4B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Booleano (éxito/fallo). Token de sesión (JWT). Información del terapeuta autenticado (ID, rol, etc.)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12C9D3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Acceso a Datos (para interactuar con la colección terapeutas)</w:t>
            </w:r>
          </w:p>
        </w:tc>
      </w:tr>
      <w:tr w:rsidR="00BF5B1C" w:rsidRPr="00FF35E9" w14:paraId="1DBAD3FB" w14:textId="77777777" w:rsidTr="00997F3F">
        <w:trPr>
          <w:trHeight w:val="1795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8961EF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Gestión Pacientes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7EE663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ógica de Negocio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5958A0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roporciona funciones CRUD para pacientes: crear (validando datos), obtener lista (o filtrar), obtener por ID, actualizar, eliminar (con validaciones)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9EB35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Objetos de datos (Paciente)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B13E79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Objetos de datos (Paciente) o mensajes de error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68937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Acceso a Datos (para interactuar con la colección pacientes)</w:t>
            </w:r>
          </w:p>
        </w:tc>
      </w:tr>
      <w:tr w:rsidR="00BF5B1C" w:rsidRPr="00FF35E9" w14:paraId="662F63B4" w14:textId="77777777" w:rsidTr="00997F3F">
        <w:trPr>
          <w:trHeight w:val="1316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30539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Lógica del Juego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CC28A9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ógica de Negocio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40A3C7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Genera palabras/categorías. Valida respuestas. Calcula tiempo, aciertos y errores. Registra resultados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D7CE9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ID del paciente, Nivel de dificultad, respuestas del paciente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1DC476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Resultados del juego (objeto: tiempo, aciertos, errores) o mensajes de error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06A687" w14:textId="03A859FF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Módulo Acceso a Datos (colecciones </w:t>
            </w:r>
            <w:r w:rsidR="001E06F7"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alabras categorías</w:t>
            </w: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 y sesiones_juego), Módulo Palabras y Categorías</w:t>
            </w:r>
          </w:p>
        </w:tc>
      </w:tr>
      <w:tr w:rsidR="00BF5B1C" w:rsidRPr="00FF35E9" w14:paraId="3B4FC661" w14:textId="77777777" w:rsidTr="00997F3F">
        <w:trPr>
          <w:trHeight w:val="2153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10E85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Módulo Acceso a Datos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AE971D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ógica de Negocio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82C3F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Implementa funciones CRUD para interactuar con MongoDB. Oculta la implementación específica. Convierte entre objetos de la aplicación y documentos de MongoDB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F63856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Objetos de la capa de Lógica (Paciente, Terapeuta, SesionJuego, etc.)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DC3812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Objetos de la capa de Lógica (datos leídos de la BD) o confirmación/error de las operaciones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FFBE8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PyMongo</w:t>
            </w:r>
          </w:p>
        </w:tc>
      </w:tr>
      <w:tr w:rsidR="00BF5B1C" w:rsidRPr="00FF35E9" w14:paraId="01697E1D" w14:textId="77777777" w:rsidTr="00997F3F">
        <w:trPr>
          <w:trHeight w:val="1435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7A3B92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Base de Datos (MongoDB)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4C430E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Datos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B54308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Almacena la información de forma persistente. Colecciones: terapeutas, pacientes, sesiones_juego, palabras_categorias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D966AA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Documentos JSON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48304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Documentos JSON (resultados de consultas) o confirmaciones de operaciones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6302A6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-</w:t>
            </w:r>
          </w:p>
        </w:tc>
      </w:tr>
      <w:tr w:rsidR="00BF5B1C" w:rsidRPr="00FF35E9" w14:paraId="6C12B81D" w14:textId="77777777" w:rsidTr="00997F3F">
        <w:trPr>
          <w:trHeight w:val="1435"/>
        </w:trPr>
        <w:tc>
          <w:tcPr>
            <w:tcW w:w="11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7CFEA" w14:textId="4C7780F9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Palabras y </w:t>
            </w:r>
            <w:r w:rsidR="00D27340"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Categorías</w:t>
            </w:r>
          </w:p>
        </w:tc>
        <w:tc>
          <w:tcPr>
            <w:tcW w:w="12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901262" w14:textId="30122C1B" w:rsidR="00BF5B1C" w:rsidRPr="00FF35E9" w:rsidRDefault="00D27340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Lógica</w:t>
            </w:r>
            <w:r w:rsidR="00BF5B1C"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 de Negocio/Datos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1E1EC1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Gestiona las palabras y las categorías que se utilizaran en el juego (Crear, editar, borrar y asignar dificultad).</w:t>
            </w:r>
          </w:p>
        </w:tc>
        <w:tc>
          <w:tcPr>
            <w:tcW w:w="13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8EB458" w14:textId="6AE87E70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id de la palabra o </w:t>
            </w:r>
            <w:r w:rsidR="00D27340"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categoría</w:t>
            </w: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 (opcional). Datos para la creación/edición.</w:t>
            </w:r>
          </w:p>
        </w:tc>
        <w:tc>
          <w:tcPr>
            <w:tcW w:w="16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A972E6" w14:textId="5E1C9FD0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palabra, las </w:t>
            </w:r>
            <w:r w:rsidR="00D27340"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categorías</w:t>
            </w: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 o la </w:t>
            </w:r>
            <w:r w:rsidR="00880F2B"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unión</w:t>
            </w: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 xml:space="preserve"> de ambas. Mensajes de error.</w:t>
            </w:r>
          </w:p>
        </w:tc>
        <w:tc>
          <w:tcPr>
            <w:tcW w:w="16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9E714" w14:textId="77777777" w:rsidR="00BF5B1C" w:rsidRPr="00FF35E9" w:rsidRDefault="00BF5B1C" w:rsidP="00E51007">
            <w:pPr>
              <w:spacing w:after="0" w:line="240" w:lineRule="auto"/>
              <w:jc w:val="both"/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</w:pPr>
            <w:r w:rsidRPr="00FF35E9">
              <w:rPr>
                <w:rFonts w:eastAsia="Times New Roman" w:cs="Times New Roman"/>
                <w:color w:val="000000"/>
                <w:sz w:val="24"/>
                <w:szCs w:val="24"/>
                <w:lang w:eastAsia="es-419"/>
              </w:rPr>
              <w:t>Base de Datos (colección palabras_categorias)</w:t>
            </w:r>
          </w:p>
        </w:tc>
      </w:tr>
    </w:tbl>
    <w:p w14:paraId="7253DBA3" w14:textId="5A42C237" w:rsidR="00997F3F" w:rsidRPr="00FF35E9" w:rsidRDefault="00997F3F" w:rsidP="00E51007">
      <w:p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</w:p>
    <w:p w14:paraId="166B54B0" w14:textId="13E47846" w:rsidR="00016C31" w:rsidRPr="00FF35E9" w:rsidRDefault="00016C31" w:rsidP="00E51007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Interfaces</w:t>
      </w:r>
    </w:p>
    <w:p w14:paraId="161DF11B" w14:textId="4E2FB60A" w:rsidR="00997F3F" w:rsidRPr="00FF35E9" w:rsidRDefault="00997F3F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>Interfaces de usuario (HCI):</w:t>
      </w:r>
    </w:p>
    <w:p w14:paraId="15B75A13" w14:textId="77777777" w:rsidR="00997F3F" w:rsidRPr="00FF35E9" w:rsidRDefault="00997F3F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Diseño general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La interfaz del juego seguirá un diseño limpio, intuitivo y accesible, con especial atención a las necesidades de los usuarios con Alzheimer. Se utilizarán:</w:t>
      </w:r>
    </w:p>
    <w:p w14:paraId="36074665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Fuentes grandes y legibles (Arial, Verdana, o similar, al menos 16pt).</w:t>
      </w:r>
    </w:p>
    <w:p w14:paraId="50247312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Alto contraste entre texto y fondo.</w:t>
      </w:r>
    </w:p>
    <w:p w14:paraId="215F6656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Botones grandes y claramente etiquetados.</w:t>
      </w:r>
    </w:p>
    <w:p w14:paraId="63E5C130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Espacios amplios entre elementos para evitar clics accidentales.</w:t>
      </w:r>
    </w:p>
    <w:p w14:paraId="00314760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Instrucciones claras y concisas.</w:t>
      </w:r>
    </w:p>
    <w:p w14:paraId="7D8BE7CB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Retroalimentación visual y auditiva inmediata.</w:t>
      </w:r>
    </w:p>
    <w:p w14:paraId="7B48403E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Diseño responsivo (adaptable a diferentes tamaños de pantalla).</w:t>
      </w:r>
    </w:p>
    <w:p w14:paraId="1DD58F86" w14:textId="1EB2FCF2" w:rsidR="00997F3F" w:rsidRPr="00FF35E9" w:rsidRDefault="00997F3F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Mockup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  <w:r w:rsidR="002E24CD" w:rsidRPr="00FF35E9">
        <w:rPr>
          <w:rFonts w:eastAsia="Times New Roman" w:cs="Times New Roman"/>
          <w:sz w:val="24"/>
          <w:szCs w:val="24"/>
          <w:lang w:eastAsia="es-419"/>
        </w:rPr>
        <w:t xml:space="preserve">A </w:t>
      </w:r>
      <w:r w:rsidR="002057B3" w:rsidRPr="00FF35E9">
        <w:rPr>
          <w:rFonts w:eastAsia="Times New Roman" w:cs="Times New Roman"/>
          <w:sz w:val="24"/>
          <w:szCs w:val="24"/>
          <w:lang w:eastAsia="es-419"/>
        </w:rPr>
        <w:t>continuación,</w:t>
      </w:r>
      <w:r w:rsidR="002E24CD" w:rsidRPr="00FF35E9">
        <w:rPr>
          <w:rFonts w:eastAsia="Times New Roman" w:cs="Times New Roman"/>
          <w:sz w:val="24"/>
          <w:szCs w:val="24"/>
          <w:lang w:eastAsia="es-419"/>
        </w:rPr>
        <w:t xml:space="preserve"> 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e incluyen imágenes </w:t>
      </w:r>
      <w:r w:rsidR="002E24CD" w:rsidRPr="00FF35E9">
        <w:rPr>
          <w:rFonts w:eastAsia="Times New Roman" w:cs="Times New Roman"/>
          <w:sz w:val="24"/>
          <w:szCs w:val="24"/>
          <w:lang w:eastAsia="es-419"/>
        </w:rPr>
        <w:t xml:space="preserve">a </w:t>
      </w:r>
      <w:r w:rsidR="002E3A6D" w:rsidRPr="00FF35E9">
        <w:rPr>
          <w:rFonts w:eastAsia="Times New Roman" w:cs="Times New Roman"/>
          <w:sz w:val="24"/>
          <w:szCs w:val="24"/>
          <w:lang w:eastAsia="es-419"/>
        </w:rPr>
        <w:t xml:space="preserve">los </w:t>
      </w:r>
      <w:r w:rsidRPr="00FF35E9">
        <w:rPr>
          <w:rFonts w:eastAsia="Times New Roman" w:cs="Times New Roman"/>
          <w:sz w:val="24"/>
          <w:szCs w:val="24"/>
          <w:lang w:eastAsia="es-419"/>
        </w:rPr>
        <w:t>mockups</w:t>
      </w:r>
      <w:r w:rsidR="002E3A6D" w:rsidRPr="00FF35E9">
        <w:rPr>
          <w:rFonts w:eastAsia="Times New Roman" w:cs="Times New Roman"/>
          <w:sz w:val="24"/>
          <w:szCs w:val="24"/>
          <w:lang w:eastAsia="es-419"/>
        </w:rPr>
        <w:t xml:space="preserve"> que vendrían a ser </w:t>
      </w:r>
      <w:r w:rsidR="002057B3" w:rsidRPr="00FF35E9">
        <w:rPr>
          <w:rFonts w:eastAsia="Times New Roman" w:cs="Times New Roman"/>
          <w:sz w:val="24"/>
          <w:szCs w:val="24"/>
          <w:lang w:eastAsia="es-419"/>
        </w:rPr>
        <w:t>la primera versión</w:t>
      </w:r>
      <w:r w:rsidR="002E3A6D" w:rsidRPr="00FF35E9">
        <w:rPr>
          <w:rFonts w:eastAsia="Times New Roman" w:cs="Times New Roman"/>
          <w:sz w:val="24"/>
          <w:szCs w:val="24"/>
          <w:lang w:eastAsia="es-419"/>
        </w:rPr>
        <w:t xml:space="preserve"> de PRODUCTO, incluyendo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cada pantalla</w:t>
      </w:r>
      <w:r w:rsidR="002057B3" w:rsidRPr="00FF35E9">
        <w:rPr>
          <w:rFonts w:eastAsia="Times New Roman" w:cs="Times New Roman"/>
          <w:sz w:val="24"/>
          <w:szCs w:val="24"/>
          <w:lang w:eastAsia="es-419"/>
        </w:rPr>
        <w:t xml:space="preserve">. 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Los </w:t>
      </w:r>
      <w:r w:rsidR="002057B3" w:rsidRPr="00FF35E9">
        <w:rPr>
          <w:rFonts w:eastAsia="Times New Roman" w:cs="Times New Roman"/>
          <w:sz w:val="24"/>
          <w:szCs w:val="24"/>
          <w:lang w:eastAsia="es-419"/>
        </w:rPr>
        <w:t xml:space="preserve">mockups </w:t>
      </w:r>
      <w:r w:rsidRPr="00FF35E9">
        <w:rPr>
          <w:rFonts w:eastAsia="Times New Roman" w:cs="Times New Roman"/>
          <w:sz w:val="24"/>
          <w:szCs w:val="24"/>
          <w:lang w:eastAsia="es-419"/>
        </w:rPr>
        <w:t>muestran la disposición de los elementos, y los mockups, la apariencia visual.)</w:t>
      </w:r>
    </w:p>
    <w:p w14:paraId="24EFCB0B" w14:textId="1444A6C6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Inicio de sesión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Un formulario con campos para correo electrónico y contraseña, y un botón "Iniciar Sesión".</w:t>
      </w:r>
    </w:p>
    <w:p w14:paraId="5553378D" w14:textId="6B8A8CD6" w:rsidR="00C55862" w:rsidRPr="00FF35E9" w:rsidRDefault="00F706C1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drawing>
          <wp:inline distT="0" distB="0" distL="0" distR="0" wp14:anchorId="2E420D74" wp14:editId="712D2252">
            <wp:extent cx="3627120" cy="2444750"/>
            <wp:effectExtent l="0" t="0" r="0" b="0"/>
            <wp:docPr id="1832047479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4D23CA" w14:textId="779D403A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Panel Principal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Una lista de pacientes (nombre, apellido, edad) con botones para "Seleccionar" y "Agregar Paciente".</w:t>
      </w:r>
    </w:p>
    <w:p w14:paraId="33CDC48F" w14:textId="2A3620BC" w:rsidR="00F706C1" w:rsidRPr="00FF35E9" w:rsidRDefault="00CE2959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drawing>
          <wp:inline distT="0" distB="0" distL="0" distR="0" wp14:anchorId="21BD7C1C" wp14:editId="6E46B90D">
            <wp:extent cx="3627120" cy="2444750"/>
            <wp:effectExtent l="0" t="0" r="0" b="0"/>
            <wp:docPr id="1041195085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62B81B" w14:textId="2F55F878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Registro Paciente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Campos para nombre, apellido y edad del paciente, y un botón "Guardar".</w:t>
      </w:r>
    </w:p>
    <w:p w14:paraId="06420954" w14:textId="7D670DFE" w:rsidR="00CE2959" w:rsidRPr="00FF35E9" w:rsidRDefault="00B32ACE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drawing>
          <wp:inline distT="0" distB="0" distL="0" distR="0" wp14:anchorId="5B3F54A1" wp14:editId="75BD620A">
            <wp:extent cx="3627120" cy="2426335"/>
            <wp:effectExtent l="0" t="0" r="0" b="0"/>
            <wp:docPr id="1755335432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242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63D8E5E" w14:textId="2B8BBB80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Juego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Área superior con las palabras a clasificar (arrastrables). Área inferior con las categorías (destino del arrastre). Indicador de tiempo.</w:t>
      </w:r>
    </w:p>
    <w:p w14:paraId="0DF1B695" w14:textId="1A5D57AB" w:rsidR="00B32ACE" w:rsidRPr="00FF35E9" w:rsidRDefault="00457C92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drawing>
          <wp:inline distT="0" distB="0" distL="0" distR="0" wp14:anchorId="6B66A1C7" wp14:editId="5717953B">
            <wp:extent cx="3627120" cy="2451100"/>
            <wp:effectExtent l="0" t="0" r="0" b="6350"/>
            <wp:docPr id="526605129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712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9A30C" w14:textId="62882F7F" w:rsidR="00A84DF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Resultado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Presentación del tiempo total, número de aciertos y número de errores. Botones para "Nueva Partida" y "Volver al Inicio".</w:t>
      </w:r>
    </w:p>
    <w:p w14:paraId="11138D1F" w14:textId="70F0D391" w:rsidR="00A84DFF" w:rsidRPr="00FF35E9" w:rsidRDefault="00A84DFF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drawing>
          <wp:inline distT="0" distB="0" distL="0" distR="0" wp14:anchorId="19CB0C5E" wp14:editId="55A33338">
            <wp:extent cx="3627120" cy="2444750"/>
            <wp:effectExtent l="0" t="0" r="0" b="0"/>
            <wp:docPr id="53359614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9D0133" w14:textId="5E5F6B89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Feedback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Presentación del tiempo total, número de aciertos, número de errores y fecha.</w:t>
      </w:r>
    </w:p>
    <w:p w14:paraId="1144C2BE" w14:textId="28A7B606" w:rsidR="00363571" w:rsidRPr="00FF35E9" w:rsidRDefault="00CE7EFE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drawing>
          <wp:inline distT="0" distB="0" distL="0" distR="0" wp14:anchorId="44FEDD45" wp14:editId="007B78C9">
            <wp:extent cx="3627120" cy="2444750"/>
            <wp:effectExtent l="0" t="0" r="0" b="0"/>
            <wp:docPr id="1099892861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244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43F00D" w14:textId="77777777" w:rsidR="00997F3F" w:rsidRPr="00FF35E9" w:rsidRDefault="00997F3F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Interacción del usuario:</w:t>
      </w:r>
    </w:p>
    <w:p w14:paraId="015CD335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Inicio de Sesión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El terapeuta ingresa su correo electrónico y contraseña, y hace clic en "Iniciar Sesión".</w:t>
      </w:r>
    </w:p>
    <w:p w14:paraId="611F395F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Registro de Paciente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El terapeuta ingresa el nombre, apellido y edad del paciente, y hace clic en "Guardar".</w:t>
      </w:r>
    </w:p>
    <w:p w14:paraId="05E8D64C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Selección de Paciente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El terapeuta selecciona un paciente de la lista y hace clic en su nombre.</w:t>
      </w:r>
    </w:p>
    <w:p w14:paraId="5071C5F3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Inicio del Juego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El terapeuta hace clic en "Nuevo Juego".</w:t>
      </w:r>
    </w:p>
    <w:p w14:paraId="37C3D8CA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Juego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El paciente arrastra las palabras a las categorías correspondientes. Recibe retroalimentación visual y/o auditiva inmediata (cambio de color, mensaje, sonido).</w:t>
      </w:r>
    </w:p>
    <w:p w14:paraId="6F608B3B" w14:textId="77777777" w:rsidR="00997F3F" w:rsidRPr="00FF35E9" w:rsidRDefault="00997F3F" w:rsidP="00E51007">
      <w:pPr>
        <w:numPr>
          <w:ilvl w:val="2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Resultado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muestra el tiempo total, los aciertos y errores.</w:t>
      </w:r>
    </w:p>
    <w:p w14:paraId="65CA4C12" w14:textId="704669EF" w:rsidR="00997F3F" w:rsidRPr="00FF35E9" w:rsidRDefault="00997F3F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 xml:space="preserve"> Interfaces de hardware (si aplica):</w:t>
      </w:r>
    </w:p>
    <w:p w14:paraId="1CD52F46" w14:textId="77777777" w:rsidR="00997F3F" w:rsidRPr="00FF35E9" w:rsidRDefault="00997F3F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No aplica en este caso, ya que es una aplicación web.</w:t>
      </w:r>
    </w:p>
    <w:p w14:paraId="39835703" w14:textId="4711204E" w:rsidR="00997F3F" w:rsidRPr="00FF35E9" w:rsidRDefault="00997F3F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>Interfaces de software (si aplica):</w:t>
      </w:r>
    </w:p>
    <w:p w14:paraId="7EADEBF9" w14:textId="77777777" w:rsidR="00997F3F" w:rsidRPr="00FF35E9" w:rsidRDefault="00997F3F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API REST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La comunicación entre el frontend (Vue.js) y el backend (Django/Flask) se realizará a través de una API REST. Se utilizará el formato JSON para el intercambio de datos.</w:t>
      </w:r>
    </w:p>
    <w:p w14:paraId="7142A026" w14:textId="77777777" w:rsidR="00997F3F" w:rsidRPr="00FF35E9" w:rsidRDefault="00997F3F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Documentación de la API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2406B2D7" w14:textId="77777777" w:rsidR="00997F3F" w:rsidRPr="00FF35E9" w:rsidRDefault="00997F3F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Herramienta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wagger/OpenAPI. (Se incluye un enlace a la documentación de la API generada con Swagger).</w:t>
      </w:r>
    </w:p>
    <w:p w14:paraId="30079E46" w14:textId="77777777" w:rsidR="00997F3F" w:rsidRPr="00FF35E9" w:rsidRDefault="00997F3F" w:rsidP="00E51007">
      <w:pPr>
        <w:spacing w:before="100" w:beforeAutospacing="1" w:after="100" w:afterAutospacing="1" w:line="240" w:lineRule="auto"/>
        <w:ind w:left="216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Endpoint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definen los siguientes endpoints (sin ejemplos de código, solo descripción): </w:t>
      </w:r>
    </w:p>
    <w:p w14:paraId="2F4FB7CD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login/ (POST): Autenticación de terapeutas. Recibe correo y contraseña. Devuelve un token de autenticación (si es exitoso) o un mensaje de error.</w:t>
      </w:r>
    </w:p>
    <w:p w14:paraId="204AFB2E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patients/ (GET): Obtener lista de pacientes. Requiere autenticación. Devuelve una lista de objetos, cada uno representando un paciente.</w:t>
      </w:r>
    </w:p>
    <w:p w14:paraId="7792E707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patients/ (POST): Crear un nuevo paciente. Requiere autenticación. Recibe los datos del paciente. Devuelve el objeto del paciente creado o un mensaje de error.</w:t>
      </w:r>
    </w:p>
    <w:p w14:paraId="59B5F725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patients/&lt;int:pk&gt;/ (GET): Obtener detalles de un paciente específico. Requiere autenticación. Devuelve el objeto del paciente.</w:t>
      </w:r>
    </w:p>
    <w:p w14:paraId="34D72D2B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patients/&lt;int:pk&gt;/ (PUT): Actualizar un paciente. Requiere autenticación.</w:t>
      </w:r>
    </w:p>
    <w:p w14:paraId="3DECA596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patients/&lt;int:pk&gt;/ (DELETE): Eliminar un paciente. Requiere autenticación.</w:t>
      </w:r>
    </w:p>
    <w:p w14:paraId="3A99329A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game/start/ (POST): Iniciar una nueva sesión de juego. Requiere autenticación. Recibe el ID del paciente y la dificultad. Devuelve una lista de palabras y categorías.</w:t>
      </w:r>
    </w:p>
    <w:p w14:paraId="2236FFE2" w14:textId="77777777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game/submit/ (POST): Enviar una respuesta (palabra arrastrada a categoría). Requiere autenticación. Recibe el ID del juego, la palabra y la categoría. Devuelve una indicación de si la respuesta es correcta o incorrecta.</w:t>
      </w:r>
    </w:p>
    <w:p w14:paraId="330354F3" w14:textId="784FA868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game/results/&lt;</w:t>
      </w:r>
      <w:r w:rsidR="00EC45E8" w:rsidRPr="00FF35E9">
        <w:rPr>
          <w:rFonts w:eastAsia="Times New Roman" w:cs="Times New Roman"/>
          <w:sz w:val="24"/>
          <w:szCs w:val="24"/>
          <w:lang w:eastAsia="es-419"/>
        </w:rPr>
        <w:t>int: juego</w:t>
      </w:r>
      <w:r w:rsidRPr="00FF35E9">
        <w:rPr>
          <w:rFonts w:eastAsia="Times New Roman" w:cs="Times New Roman"/>
          <w:sz w:val="24"/>
          <w:szCs w:val="24"/>
          <w:lang w:eastAsia="es-419"/>
        </w:rPr>
        <w:t>_id&gt;/ (GET): Obtener los resultados de un juego. Requiere autenticación. Devuelve el tiempo, los aciertos y los errores.</w:t>
      </w:r>
    </w:p>
    <w:p w14:paraId="21DEAB92" w14:textId="2EC457CC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/api/game/feedback/&lt;</w:t>
      </w:r>
      <w:r w:rsidR="00EC45E8" w:rsidRPr="00FF35E9">
        <w:rPr>
          <w:rFonts w:eastAsia="Times New Roman" w:cs="Times New Roman"/>
          <w:sz w:val="24"/>
          <w:szCs w:val="24"/>
          <w:lang w:eastAsia="es-419"/>
        </w:rPr>
        <w:t>int: paciente</w:t>
      </w:r>
      <w:r w:rsidRPr="00FF35E9">
        <w:rPr>
          <w:rFonts w:eastAsia="Times New Roman" w:cs="Times New Roman"/>
          <w:sz w:val="24"/>
          <w:szCs w:val="24"/>
          <w:lang w:eastAsia="es-419"/>
        </w:rPr>
        <w:t>_id&gt;/ (GET): Obtener los resultados de todos los intentos de juego de un paciente. Requiere autenticación.</w:t>
      </w:r>
    </w:p>
    <w:p w14:paraId="7668C9D7" w14:textId="7DE98B3C" w:rsidR="00997F3F" w:rsidRPr="00FF35E9" w:rsidRDefault="00997F3F" w:rsidP="00E51007">
      <w:pPr>
        <w:numPr>
          <w:ilvl w:val="3"/>
          <w:numId w:val="4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 xml:space="preserve">/api/words/ (POST): Agrega palabras y </w:t>
      </w:r>
      <w:r w:rsidR="00E86676" w:rsidRPr="00FF35E9">
        <w:rPr>
          <w:rFonts w:eastAsia="Times New Roman" w:cs="Times New Roman"/>
          <w:sz w:val="24"/>
          <w:szCs w:val="24"/>
          <w:lang w:eastAsia="es-419"/>
        </w:rPr>
        <w:t>categorías</w:t>
      </w:r>
      <w:r w:rsidRPr="00FF35E9">
        <w:rPr>
          <w:rFonts w:eastAsia="Times New Roman" w:cs="Times New Roman"/>
          <w:sz w:val="24"/>
          <w:szCs w:val="24"/>
          <w:lang w:eastAsia="es-419"/>
        </w:rPr>
        <w:t>.</w:t>
      </w:r>
    </w:p>
    <w:p w14:paraId="2D143A16" w14:textId="2CCDDCB0" w:rsidR="00997F3F" w:rsidRPr="00FF35E9" w:rsidRDefault="00997F3F" w:rsidP="00E51007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Características de rendimiento:</w:t>
      </w:r>
    </w:p>
    <w:p w14:paraId="7C0536EE" w14:textId="77777777" w:rsidR="00997F3F" w:rsidRPr="00FF35E9" w:rsidRDefault="00997F3F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Tiempos de Respuesta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6F19399A" w14:textId="77777777" w:rsidR="00997F3F" w:rsidRPr="00FF35E9" w:rsidRDefault="00997F3F" w:rsidP="00E51007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sz w:val="24"/>
          <w:szCs w:val="24"/>
          <w:lang w:val="es-EC" w:eastAsia="es-419"/>
        </w:rPr>
        <w:t>Las solicitudes a la API REST deben responder en menos de 500ms en promedio.</w:t>
      </w:r>
    </w:p>
    <w:p w14:paraId="35C3AD93" w14:textId="77777777" w:rsidR="00997F3F" w:rsidRPr="00FF35E9" w:rsidRDefault="00997F3F" w:rsidP="00E51007">
      <w:pPr>
        <w:pStyle w:val="ListParagraph"/>
        <w:numPr>
          <w:ilvl w:val="1"/>
          <w:numId w:val="8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sz w:val="24"/>
          <w:szCs w:val="24"/>
          <w:lang w:val="es-EC" w:eastAsia="es-419"/>
        </w:rPr>
        <w:t>La carga de las pantallas debe ser inferior a 2 segundos.</w:t>
      </w:r>
    </w:p>
    <w:p w14:paraId="2EE6B825" w14:textId="77777777" w:rsidR="00997F3F" w:rsidRPr="00FF35E9" w:rsidRDefault="00997F3F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Uso de Recurso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643331D1" w14:textId="77777777" w:rsidR="00997F3F" w:rsidRPr="00FF35E9" w:rsidRDefault="00997F3F" w:rsidP="00E51007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Minimizar el uso de memoria y CPU en el cliente (navegador).</w:t>
      </w:r>
    </w:p>
    <w:p w14:paraId="1B0AF89E" w14:textId="77777777" w:rsidR="00997F3F" w:rsidRPr="00FF35E9" w:rsidRDefault="00997F3F" w:rsidP="00E51007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Optimizar las consultas a la base de datos para minimizar el tiempo de ejecución y el uso de recursos del servidor.</w:t>
      </w:r>
    </w:p>
    <w:p w14:paraId="0EF08923" w14:textId="77777777" w:rsidR="00997F3F" w:rsidRPr="00FF35E9" w:rsidRDefault="00997F3F" w:rsidP="00E51007">
      <w:pPr>
        <w:spacing w:before="100" w:beforeAutospacing="1" w:after="100" w:afterAutospacing="1" w:line="240" w:lineRule="auto"/>
        <w:ind w:left="72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Estrategias de Optimización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3CC9BEFC" w14:textId="77777777" w:rsidR="00997F3F" w:rsidRPr="00FF35E9" w:rsidRDefault="00997F3F" w:rsidP="00E51007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Caching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Implementar caching del lado del cliente (en el navegador) para recursos estáticos (imágenes, CSS, JavaScript). Considerar caching del lado del servidor (en Django/Flask) para datos que no cambian con frecuencia.</w:t>
      </w:r>
    </w:p>
    <w:p w14:paraId="22B09706" w14:textId="77777777" w:rsidR="00997F3F" w:rsidRPr="00FF35E9" w:rsidRDefault="00997F3F" w:rsidP="00E51007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Optimización de Consultas a la Base de Dato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Utilizar índices en MongoDB para acelerar las consultas. Diseñar cuidadosamente el esquema de datos para evitar consultas complejas y costosas.</w:t>
      </w:r>
    </w:p>
    <w:p w14:paraId="6B9E93F9" w14:textId="77777777" w:rsidR="00997F3F" w:rsidRPr="00FF35E9" w:rsidRDefault="00997F3F" w:rsidP="00E51007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Minificación y Compresión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Minimizar y comprimir los archivos JavaScript y CSS para reducir el tamaño de la descarga.</w:t>
      </w:r>
    </w:p>
    <w:p w14:paraId="5C74ED55" w14:textId="11B54C13" w:rsidR="00BF5B1C" w:rsidRPr="00FF35E9" w:rsidRDefault="00997F3F" w:rsidP="00E51007">
      <w:pPr>
        <w:numPr>
          <w:ilvl w:val="1"/>
          <w:numId w:val="7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zy Loading: Cargar los recursos (imágenes, scripts) solo cuando sean necesarios (no precargar todo).</w:t>
      </w:r>
    </w:p>
    <w:p w14:paraId="4CE23425" w14:textId="40E6449E" w:rsidR="008C738A" w:rsidRPr="00FF35E9" w:rsidRDefault="008C738A" w:rsidP="00E51007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Características de seguridad:</w:t>
      </w:r>
    </w:p>
    <w:p w14:paraId="1CF75C2A" w14:textId="77777777" w:rsidR="008C738A" w:rsidRPr="00FF35E9" w:rsidRDefault="008C738A" w:rsidP="00E51007">
      <w:pPr>
        <w:spacing w:before="100" w:beforeAutospacing="1" w:after="100" w:afterAutospacing="1" w:line="240" w:lineRule="auto"/>
        <w:ind w:left="79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Protección de Dato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5897803D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Contraseña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Las contraseñas de los terapeutas se almacenarán </w:t>
      </w:r>
      <w:r w:rsidRPr="00FF35E9">
        <w:rPr>
          <w:rFonts w:eastAsia="Times New Roman" w:cs="Times New Roman"/>
          <w:i/>
          <w:sz w:val="24"/>
          <w:szCs w:val="24"/>
          <w:lang w:eastAsia="es-419"/>
        </w:rPr>
        <w:t>hasheada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utilizando un algoritmo seguro (bcrypt o Argon2). </w:t>
      </w:r>
      <w:r w:rsidRPr="00FF35E9">
        <w:rPr>
          <w:rFonts w:eastAsia="Times New Roman" w:cs="Times New Roman"/>
          <w:i/>
          <w:sz w:val="24"/>
          <w:szCs w:val="24"/>
          <w:lang w:eastAsia="es-419"/>
        </w:rPr>
        <w:t>Nunca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almacenará la contraseña en texto plano.</w:t>
      </w:r>
    </w:p>
    <w:p w14:paraId="471F7ADA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Datos Sensible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Los datos de los pacientes (nombre, apellido, edad, resultados del juego) se considerarán datos sensibles y se protegerán contra accesos no autorizados.</w:t>
      </w:r>
    </w:p>
    <w:p w14:paraId="1DB8DD1B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Comunicación Segura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La comunicación entre el cliente (navegador) y el servidor se realizará a través de HTTPS (TLS/SSL) para cifrar los datos en tránsito y prevenir ataques </w:t>
      </w:r>
      <w:r w:rsidRPr="00FF35E9">
        <w:rPr>
          <w:rFonts w:eastAsia="Times New Roman" w:cs="Times New Roman"/>
          <w:i/>
          <w:sz w:val="24"/>
          <w:szCs w:val="24"/>
          <w:lang w:eastAsia="es-419"/>
        </w:rPr>
        <w:t>man-in-the-middle</w:t>
      </w:r>
      <w:r w:rsidRPr="00FF35E9">
        <w:rPr>
          <w:rFonts w:eastAsia="Times New Roman" w:cs="Times New Roman"/>
          <w:sz w:val="24"/>
          <w:szCs w:val="24"/>
          <w:lang w:eastAsia="es-419"/>
        </w:rPr>
        <w:t>.</w:t>
      </w:r>
    </w:p>
    <w:p w14:paraId="58071B77" w14:textId="77777777" w:rsidR="008C738A" w:rsidRPr="00FF35E9" w:rsidRDefault="008C738A" w:rsidP="00E51007">
      <w:pPr>
        <w:spacing w:before="100" w:beforeAutospacing="1" w:after="100" w:afterAutospacing="1" w:line="240" w:lineRule="auto"/>
        <w:ind w:left="79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Validación de Entrada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23B58916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Frontend:</w:t>
      </w:r>
      <w:r w:rsidRPr="00FF35E9">
        <w:rPr>
          <w:rFonts w:eastAsia="Times New Roman" w:cs="Times New Roman"/>
          <w:b/>
          <w:sz w:val="24"/>
          <w:szCs w:val="24"/>
          <w:lang w:eastAsia="es-419"/>
        </w:rPr>
        <w:t xml:space="preserve"> Se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realizará una validación básica en el cliente (navegador) para mejorar la experiencia del usuario y prevenir errores comunes.</w:t>
      </w:r>
    </w:p>
    <w:p w14:paraId="0658D734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Backend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realizará una validación </w:t>
      </w:r>
      <w:r w:rsidRPr="00FF35E9">
        <w:rPr>
          <w:rFonts w:eastAsia="Times New Roman" w:cs="Times New Roman"/>
          <w:i/>
          <w:sz w:val="24"/>
          <w:szCs w:val="24"/>
          <w:lang w:eastAsia="es-419"/>
        </w:rPr>
        <w:t>exhaustiva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en el servidor (Django/Flask) para </w:t>
      </w:r>
      <w:r w:rsidRPr="00FF35E9">
        <w:rPr>
          <w:rFonts w:eastAsia="Times New Roman" w:cs="Times New Roman"/>
          <w:i/>
          <w:sz w:val="24"/>
          <w:szCs w:val="24"/>
          <w:lang w:eastAsia="es-419"/>
        </w:rPr>
        <w:t>toda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las entradas del cliente, para prevenir ataques de inyección (SQL injection, NoSQL injection, XSS, CSRF). Se utilizarán las herramientas de validación proporcionadas por el framework (Django Forms o WTForms, por ejemplo).</w:t>
      </w:r>
    </w:p>
    <w:p w14:paraId="1944A0F0" w14:textId="77777777" w:rsidR="008C738A" w:rsidRPr="00FF35E9" w:rsidRDefault="008C738A" w:rsidP="00E51007">
      <w:pPr>
        <w:spacing w:before="100" w:beforeAutospacing="1" w:after="100" w:afterAutospacing="1" w:line="240" w:lineRule="auto"/>
        <w:ind w:left="79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Prevención de Ataque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78DECFC1" w14:textId="6604352A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Cross-Site Scripting (XSS)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escaparán o </w:t>
      </w:r>
      <w:r w:rsidR="00F12457" w:rsidRPr="00FF35E9">
        <w:rPr>
          <w:rFonts w:eastAsia="Times New Roman" w:cs="Times New Roman"/>
          <w:sz w:val="24"/>
          <w:szCs w:val="24"/>
          <w:lang w:eastAsia="es-419"/>
        </w:rPr>
        <w:t>satirizarán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todas las salidas generadas por el servidor para prevenir la inyección de scripts maliciosos.</w:t>
      </w:r>
    </w:p>
    <w:p w14:paraId="16D524A3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Cross-Site Request Forgery (CSRF)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utilizará el middleware de protección CSRF de Django (o equivalente en Flask) para prevenir ataques CSRF.</w:t>
      </w:r>
    </w:p>
    <w:p w14:paraId="09EB4F12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i/>
          <w:sz w:val="24"/>
          <w:szCs w:val="24"/>
          <w:lang w:eastAsia="es-419"/>
        </w:rPr>
        <w:t>Inyección SQL/NoSQL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utilizarán las herramientas proporcionadas por el framework (ORM de Django o PyMongo) para interactuar con la base de datos de forma segura, evitando la concatenación directa de cadenas en las consultas.</w:t>
      </w:r>
    </w:p>
    <w:p w14:paraId="23450E74" w14:textId="77777777" w:rsidR="008C738A" w:rsidRPr="00FF35E9" w:rsidRDefault="008C738A" w:rsidP="00E51007">
      <w:pPr>
        <w:numPr>
          <w:ilvl w:val="2"/>
          <w:numId w:val="9"/>
        </w:numPr>
        <w:tabs>
          <w:tab w:val="num" w:pos="1512"/>
        </w:tabs>
        <w:spacing w:before="100" w:beforeAutospacing="1" w:after="100" w:afterAutospacing="1" w:line="240" w:lineRule="auto"/>
        <w:ind w:left="1512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Se realizará una correcta gestión de sesiones</w:t>
      </w:r>
    </w:p>
    <w:p w14:paraId="2B48325D" w14:textId="77E3D782" w:rsidR="008C738A" w:rsidRPr="00FF35E9" w:rsidRDefault="008C738A" w:rsidP="00E51007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 xml:space="preserve"> Requisitos de la base de datos (MongoDB):</w:t>
      </w:r>
    </w:p>
    <w:p w14:paraId="0BC0D26F" w14:textId="77777777" w:rsidR="008C738A" w:rsidRPr="00FF35E9" w:rsidRDefault="008C738A" w:rsidP="00E51007">
      <w:pPr>
        <w:pStyle w:val="ListParagraph"/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Modelo de Datos (Esquema de Documentos):</w:t>
      </w:r>
      <w:r w:rsidRPr="00FF35E9">
        <w:rPr>
          <w:rFonts w:eastAsia="Times New Roman" w:cs="Times New Roman"/>
          <w:sz w:val="24"/>
          <w:szCs w:val="24"/>
          <w:lang w:val="es-EC" w:eastAsia="es-419"/>
        </w:rPr>
        <w:t xml:space="preserve"> Se utilizará MongoDB, una base de datos NoSQL orientada a documentos. Se definen las siguientes colecciones:</w:t>
      </w:r>
    </w:p>
    <w:p w14:paraId="7F55AC16" w14:textId="77777777" w:rsidR="008C738A" w:rsidRPr="00FF35E9" w:rsidRDefault="008C738A" w:rsidP="00E51007">
      <w:pPr>
        <w:pStyle w:val="ListParagraph"/>
        <w:numPr>
          <w:ilvl w:val="1"/>
          <w:numId w:val="11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ascii="Courier New" w:eastAsia="Times New Roman" w:hAnsi="Courier New" w:cs="Courier New"/>
          <w:b/>
          <w:bCs/>
          <w:sz w:val="20"/>
          <w:szCs w:val="20"/>
          <w:lang w:val="es-EC" w:eastAsia="es-419"/>
        </w:rPr>
        <w:t>terapeutas</w:t>
      </w: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:</w:t>
      </w:r>
    </w:p>
    <w:p w14:paraId="14B7B7F0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{</w:t>
      </w:r>
    </w:p>
    <w:p w14:paraId="6718340C" w14:textId="17921BE3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_id: </w:t>
      </w:r>
      <w:r w:rsidR="00EC45E8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ObjectId (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), // Identificador único (generado por MongoDB)</w:t>
      </w:r>
    </w:p>
    <w:p w14:paraId="2691A39A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nombre: String,</w:t>
      </w:r>
    </w:p>
    <w:p w14:paraId="3C3E0C5C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apellido: String,</w:t>
      </w:r>
    </w:p>
    <w:p w14:paraId="336CEEDA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correo: String,</w:t>
      </w:r>
    </w:p>
    <w:p w14:paraId="7513FB55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contraseña: String, // Hash de la contraseña (bcrypt o Argon2)</w:t>
      </w:r>
    </w:p>
    <w:p w14:paraId="1A9DD96D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}</w:t>
      </w:r>
    </w:p>
    <w:p w14:paraId="34AAF3A7" w14:textId="77777777" w:rsidR="008C738A" w:rsidRPr="00FF35E9" w:rsidRDefault="008C738A" w:rsidP="00E51007">
      <w:pPr>
        <w:numPr>
          <w:ilvl w:val="3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_id</w:t>
      </w:r>
      <w:r w:rsidRPr="00FF35E9">
        <w:rPr>
          <w:rFonts w:eastAsia="Times New Roman" w:cs="Times New Roman"/>
          <w:sz w:val="24"/>
          <w:szCs w:val="24"/>
          <w:lang w:eastAsia="es-419"/>
        </w:rPr>
        <w:t>: Clave primaria.</w:t>
      </w:r>
    </w:p>
    <w:p w14:paraId="1D522B55" w14:textId="77777777" w:rsidR="008C738A" w:rsidRPr="00FF35E9" w:rsidRDefault="008C738A" w:rsidP="00E51007">
      <w:pPr>
        <w:numPr>
          <w:ilvl w:val="3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correo</w:t>
      </w:r>
      <w:r w:rsidRPr="00FF35E9">
        <w:rPr>
          <w:rFonts w:eastAsia="Times New Roman" w:cs="Times New Roman"/>
          <w:sz w:val="24"/>
          <w:szCs w:val="24"/>
          <w:lang w:eastAsia="es-419"/>
        </w:rPr>
        <w:t>: Debe ser único.</w:t>
      </w:r>
    </w:p>
    <w:p w14:paraId="7455114D" w14:textId="77777777" w:rsidR="008C738A" w:rsidRPr="00FF35E9" w:rsidRDefault="008C738A" w:rsidP="00E5100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ascii="Courier New" w:eastAsia="Times New Roman" w:hAnsi="Courier New" w:cs="Courier New"/>
          <w:b/>
          <w:bCs/>
          <w:sz w:val="20"/>
          <w:szCs w:val="20"/>
          <w:lang w:val="es-EC" w:eastAsia="es-419"/>
        </w:rPr>
        <w:t>pacientes</w:t>
      </w: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:</w:t>
      </w:r>
    </w:p>
    <w:p w14:paraId="7E85A45D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{</w:t>
      </w:r>
    </w:p>
    <w:p w14:paraId="67FF8B7A" w14:textId="1C37D455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_id: </w:t>
      </w:r>
      <w:r w:rsidR="00EC45E8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ObjectId (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),</w:t>
      </w:r>
    </w:p>
    <w:p w14:paraId="5196C5B9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nombre: String,</w:t>
      </w:r>
    </w:p>
    <w:p w14:paraId="202C3475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apellido: String,</w:t>
      </w:r>
    </w:p>
    <w:p w14:paraId="5AE535B5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edad: Number,</w:t>
      </w:r>
    </w:p>
    <w:p w14:paraId="264A4C5A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terapeuta_id: ObjectId, // Referencia al terapeuta</w:t>
      </w:r>
    </w:p>
    <w:p w14:paraId="0B5FEC3E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estadisticas: [ // Array de estadísticas (embebido)</w:t>
      </w:r>
    </w:p>
    <w:p w14:paraId="79F6CE4D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{</w:t>
      </w:r>
    </w:p>
    <w:p w14:paraId="0C5560A1" w14:textId="759437D5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  juego_id: </w:t>
      </w:r>
      <w:r w:rsidR="00EC45E8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ObjectId (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), // Identificador único del intento</w:t>
      </w:r>
    </w:p>
    <w:p w14:paraId="4268AF52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  fecha: Date,</w:t>
      </w:r>
    </w:p>
    <w:p w14:paraId="451AA46C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  tiempo_juego: Number, // Tiempo en segundos</w:t>
      </w:r>
    </w:p>
    <w:p w14:paraId="2A228F97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  numero_errores: Number,</w:t>
      </w:r>
    </w:p>
    <w:p w14:paraId="0AEB4ADB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  aciertos: Number,</w:t>
      </w:r>
    </w:p>
    <w:p w14:paraId="7FA37378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  palabras_usadas: [String], // Lista de palabras que salieron en ese intento</w:t>
      </w:r>
    </w:p>
    <w:p w14:paraId="3C91C079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  categorias_usadas: [String]</w:t>
      </w:r>
    </w:p>
    <w:p w14:paraId="3E91C1CA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}</w:t>
      </w:r>
    </w:p>
    <w:p w14:paraId="78C4486F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]</w:t>
      </w:r>
    </w:p>
    <w:p w14:paraId="1D1BB34D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}</w:t>
      </w:r>
    </w:p>
    <w:p w14:paraId="4ABA56E1" w14:textId="77777777" w:rsidR="008C738A" w:rsidRPr="00FF35E9" w:rsidRDefault="008C738A" w:rsidP="00E51007">
      <w:pPr>
        <w:numPr>
          <w:ilvl w:val="3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_id</w:t>
      </w:r>
      <w:r w:rsidRPr="00FF35E9">
        <w:rPr>
          <w:rFonts w:eastAsia="Times New Roman" w:cs="Times New Roman"/>
          <w:sz w:val="24"/>
          <w:szCs w:val="24"/>
          <w:lang w:eastAsia="es-419"/>
        </w:rPr>
        <w:t>: Clave primaria.</w:t>
      </w:r>
    </w:p>
    <w:p w14:paraId="69A3E1A2" w14:textId="794E2357" w:rsidR="008C738A" w:rsidRPr="00FF35E9" w:rsidRDefault="008C738A" w:rsidP="00E51007">
      <w:pPr>
        <w:numPr>
          <w:ilvl w:val="3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terapeuta_id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: Clave foránea que referencia a </w:t>
      </w:r>
      <w:r w:rsidR="0044258E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terapeutas. _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id</w:t>
      </w:r>
      <w:r w:rsidRPr="00FF35E9">
        <w:rPr>
          <w:rFonts w:eastAsia="Times New Roman" w:cs="Times New Roman"/>
          <w:sz w:val="24"/>
          <w:szCs w:val="24"/>
          <w:lang w:eastAsia="es-419"/>
        </w:rPr>
        <w:t>.</w:t>
      </w:r>
    </w:p>
    <w:p w14:paraId="4B687BBA" w14:textId="15956FDA" w:rsidR="008C738A" w:rsidRPr="0044258E" w:rsidRDefault="008C738A" w:rsidP="00E51007">
      <w:pPr>
        <w:numPr>
          <w:ilvl w:val="3"/>
          <w:numId w:val="9"/>
        </w:numPr>
        <w:tabs>
          <w:tab w:val="clear" w:pos="288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Se embeben las estad</w:t>
      </w:r>
      <w:r w:rsidR="00F12457">
        <w:rPr>
          <w:rFonts w:ascii="Courier New" w:eastAsia="Times New Roman" w:hAnsi="Courier New" w:cs="Courier New"/>
          <w:sz w:val="20"/>
          <w:szCs w:val="20"/>
          <w:lang w:eastAsia="es-419"/>
        </w:rPr>
        <w:t>í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sticas, para mejorar la consulta de </w:t>
      </w:r>
      <w:r w:rsidR="0044258E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estas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.</w:t>
      </w:r>
    </w:p>
    <w:p w14:paraId="025F6A5D" w14:textId="77777777" w:rsidR="008C738A" w:rsidRPr="00FF35E9" w:rsidRDefault="008C738A" w:rsidP="00E51007">
      <w:pPr>
        <w:pStyle w:val="ListParagraph"/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ascii="Courier New" w:eastAsia="Times New Roman" w:hAnsi="Courier New" w:cs="Courier New"/>
          <w:b/>
          <w:bCs/>
          <w:sz w:val="20"/>
          <w:szCs w:val="20"/>
          <w:lang w:val="es-EC" w:eastAsia="es-419"/>
        </w:rPr>
        <w:t>palabras_categorias</w:t>
      </w:r>
    </w:p>
    <w:p w14:paraId="21801275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{</w:t>
      </w:r>
    </w:p>
    <w:p w14:paraId="4950CD79" w14:textId="7411BB2F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_id: </w:t>
      </w:r>
      <w:r w:rsidR="0044258E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ObjectId (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),</w:t>
      </w:r>
    </w:p>
    <w:p w14:paraId="3BE789ED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palabra: String,</w:t>
      </w:r>
    </w:p>
    <w:p w14:paraId="3CA32350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categoria: String,</w:t>
      </w:r>
    </w:p>
    <w:p w14:paraId="598E8236" w14:textId="5F046D6C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  dificultad: String // (</w:t>
      </w:r>
      <w:r w:rsidR="00880F2B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ej.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: "</w:t>
      </w:r>
      <w:r w:rsidR="00880F2B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fácil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", "medio", "</w:t>
      </w:r>
      <w:r w:rsidR="00EC45E8"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difícil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")</w:t>
      </w:r>
    </w:p>
    <w:p w14:paraId="4B263CC4" w14:textId="77777777" w:rsidR="008C738A" w:rsidRPr="00FF35E9" w:rsidRDefault="008C738A" w:rsidP="00E510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jc w:val="both"/>
        <w:rPr>
          <w:rFonts w:ascii="Courier New" w:eastAsia="Times New Roman" w:hAnsi="Courier New" w:cs="Courier New"/>
          <w:sz w:val="20"/>
          <w:szCs w:val="20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 xml:space="preserve">  }</w:t>
      </w:r>
    </w:p>
    <w:p w14:paraId="14F5FB4E" w14:textId="77777777" w:rsidR="008C738A" w:rsidRPr="00FF35E9" w:rsidRDefault="008C738A" w:rsidP="00E51007">
      <w:pPr>
        <w:numPr>
          <w:ilvl w:val="3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_id</w:t>
      </w:r>
      <w:r w:rsidRPr="00FF35E9">
        <w:rPr>
          <w:rFonts w:eastAsia="Times New Roman" w:cs="Times New Roman"/>
          <w:sz w:val="24"/>
          <w:szCs w:val="24"/>
          <w:lang w:eastAsia="es-419"/>
        </w:rPr>
        <w:t>: Clave primaria.</w:t>
      </w:r>
    </w:p>
    <w:p w14:paraId="3BB6997B" w14:textId="77777777" w:rsidR="008C738A" w:rsidRPr="00FF35E9" w:rsidRDefault="008C738A" w:rsidP="00E51007">
      <w:pPr>
        <w:numPr>
          <w:ilvl w:val="3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palabra</w:t>
      </w:r>
      <w:r w:rsidRPr="00FF35E9">
        <w:rPr>
          <w:rFonts w:eastAsia="Times New Roman" w:cs="Times New Roman"/>
          <w:sz w:val="24"/>
          <w:szCs w:val="24"/>
          <w:lang w:eastAsia="es-419"/>
        </w:rPr>
        <w:t>: Debe ser único.</w:t>
      </w:r>
    </w:p>
    <w:p w14:paraId="672ADBB9" w14:textId="77777777" w:rsidR="008C738A" w:rsidRPr="00FF35E9" w:rsidRDefault="008C738A" w:rsidP="00E51007">
      <w:pPr>
        <w:pStyle w:val="ListParagraph"/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Justificación de la Estructura:</w:t>
      </w:r>
    </w:p>
    <w:p w14:paraId="723C3274" w14:textId="77777777" w:rsidR="008C738A" w:rsidRPr="00FF35E9" w:rsidRDefault="008C738A" w:rsidP="00E51007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Se utiliza MongoDB por su flexibilidad de esquema, lo que facilita la evolución del modelo de datos a medida que el proyecto avanza.</w:t>
      </w:r>
    </w:p>
    <w:p w14:paraId="0A687BB6" w14:textId="77777777" w:rsidR="008C738A" w:rsidRPr="00FF35E9" w:rsidRDefault="008C738A" w:rsidP="00E51007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Se embeben las estadísticas dentro del documento del paciente para optimizar las consultas de los resultados del juego (se obtiene toda la información del paciente y sus estadísticas en una sola consulta).</w:t>
      </w:r>
    </w:p>
    <w:p w14:paraId="655EBA6D" w14:textId="77777777" w:rsidR="008C738A" w:rsidRPr="00FF35E9" w:rsidRDefault="008C738A" w:rsidP="00E51007">
      <w:pPr>
        <w:numPr>
          <w:ilvl w:val="1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 xml:space="preserve">Se crea la colección 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palabras_categoria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de manera separada, ya que es una entidad con vida propia y no depende directamente del resto.</w:t>
      </w:r>
    </w:p>
    <w:p w14:paraId="7E22C21C" w14:textId="77777777" w:rsidR="008C738A" w:rsidRPr="00FF35E9" w:rsidRDefault="008C738A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Índice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crearán los siguientes índices para optimizar las consultas:</w:t>
      </w:r>
    </w:p>
    <w:p w14:paraId="167D9633" w14:textId="77777777" w:rsidR="008C738A" w:rsidRPr="00FF35E9" w:rsidRDefault="008C738A" w:rsidP="00E51007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terapeuta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: Índice único en el campo 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correo</w:t>
      </w:r>
      <w:r w:rsidRPr="00FF35E9">
        <w:rPr>
          <w:rFonts w:eastAsia="Times New Roman" w:cs="Times New Roman"/>
          <w:sz w:val="24"/>
          <w:szCs w:val="24"/>
          <w:lang w:eastAsia="es-419"/>
        </w:rPr>
        <w:t>.</w:t>
      </w:r>
    </w:p>
    <w:p w14:paraId="6AF7D6E6" w14:textId="77777777" w:rsidR="008C738A" w:rsidRPr="00FF35E9" w:rsidRDefault="008C738A" w:rsidP="00E51007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paciente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: Índice en el campo 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terapeuta_id</w:t>
      </w:r>
      <w:r w:rsidRPr="00FF35E9">
        <w:rPr>
          <w:rFonts w:eastAsia="Times New Roman" w:cs="Times New Roman"/>
          <w:sz w:val="24"/>
          <w:szCs w:val="24"/>
          <w:lang w:eastAsia="es-419"/>
        </w:rPr>
        <w:t>.</w:t>
      </w:r>
    </w:p>
    <w:p w14:paraId="40FC347C" w14:textId="77777777" w:rsidR="008C738A" w:rsidRPr="00FF35E9" w:rsidRDefault="008C738A" w:rsidP="00E51007">
      <w:pPr>
        <w:numPr>
          <w:ilvl w:val="2"/>
          <w:numId w:val="12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palabras_categoria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: Índice en el campo </w:t>
      </w:r>
      <w:r w:rsidRPr="00FF35E9">
        <w:rPr>
          <w:rFonts w:ascii="Courier New" w:eastAsia="Times New Roman" w:hAnsi="Courier New" w:cs="Courier New"/>
          <w:sz w:val="20"/>
          <w:szCs w:val="20"/>
          <w:lang w:eastAsia="es-419"/>
        </w:rPr>
        <w:t>palabra</w:t>
      </w:r>
      <w:r w:rsidRPr="00FF35E9">
        <w:rPr>
          <w:rFonts w:eastAsia="Times New Roman" w:cs="Times New Roman"/>
          <w:sz w:val="24"/>
          <w:szCs w:val="24"/>
          <w:lang w:eastAsia="es-419"/>
        </w:rPr>
        <w:t>.</w:t>
      </w:r>
    </w:p>
    <w:p w14:paraId="26764780" w14:textId="34B772A2" w:rsidR="008C738A" w:rsidRPr="00FF35E9" w:rsidRDefault="008C738A" w:rsidP="00E51007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 xml:space="preserve"> Manejo de errores y recuperación:</w:t>
      </w:r>
    </w:p>
    <w:p w14:paraId="22A1B3CC" w14:textId="77777777" w:rsidR="008C738A" w:rsidRPr="00FF35E9" w:rsidRDefault="008C738A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Estrategia General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307B58BA" w14:textId="2A1C6F11" w:rsidR="008C738A" w:rsidRPr="00FF35E9" w:rsidRDefault="008C738A" w:rsidP="00E51007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i/>
          <w:sz w:val="24"/>
          <w:szCs w:val="24"/>
          <w:lang w:eastAsia="es-419"/>
        </w:rPr>
        <w:t>Frontend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mostrarán mensajes de error claros y amigables al usuario en caso de errores (</w:t>
      </w:r>
      <w:r w:rsidR="00880F2B" w:rsidRPr="00FF35E9">
        <w:rPr>
          <w:rFonts w:eastAsia="Times New Roman" w:cs="Times New Roman"/>
          <w:sz w:val="24"/>
          <w:szCs w:val="24"/>
          <w:lang w:eastAsia="es-419"/>
        </w:rPr>
        <w:t>ej.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: error de conexión, datos inválidos). Se implementarán </w:t>
      </w:r>
      <w:r w:rsidRPr="00FF35E9">
        <w:rPr>
          <w:rFonts w:eastAsia="Times New Roman" w:cs="Times New Roman"/>
          <w:i/>
          <w:sz w:val="24"/>
          <w:szCs w:val="24"/>
          <w:lang w:eastAsia="es-419"/>
        </w:rPr>
        <w:t>retrie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(reintentos) para peticiones fallidas a la API (con un límite de intentos y un tiempo de espera entre ellos).</w:t>
      </w:r>
    </w:p>
    <w:p w14:paraId="07079338" w14:textId="762BCE6F" w:rsidR="008C738A" w:rsidRPr="00FF35E9" w:rsidRDefault="008C738A" w:rsidP="00E51007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i/>
          <w:sz w:val="24"/>
          <w:szCs w:val="24"/>
          <w:lang w:eastAsia="es-419"/>
        </w:rPr>
        <w:t>Backend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utilizará el mecanismo de manejo de excepciones de Python (try-except) para capturar y manejar errores. Se registrarán los errores en un archivo de log (con detalles del error, fecha, hora, usuario, etc.). Se devolverán códigos de estado HTTP apropiados al frontend (</w:t>
      </w:r>
      <w:r w:rsidR="00880F2B" w:rsidRPr="00FF35E9">
        <w:rPr>
          <w:rFonts w:eastAsia="Times New Roman" w:cs="Times New Roman"/>
          <w:sz w:val="24"/>
          <w:szCs w:val="24"/>
          <w:lang w:eastAsia="es-419"/>
        </w:rPr>
        <w:t>ej.</w:t>
      </w:r>
      <w:r w:rsidRPr="00FF35E9">
        <w:rPr>
          <w:rFonts w:eastAsia="Times New Roman" w:cs="Times New Roman"/>
          <w:sz w:val="24"/>
          <w:szCs w:val="24"/>
          <w:lang w:eastAsia="es-419"/>
        </w:rPr>
        <w:t>: 400 Bad Request, 401 Unauthorized, 500 Internal Server Error). Se evitará exponer información sensible en los mensajes de error.</w:t>
      </w:r>
    </w:p>
    <w:p w14:paraId="48A76EEF" w14:textId="354681E3" w:rsidR="008C738A" w:rsidRPr="00FF35E9" w:rsidRDefault="008C738A" w:rsidP="00E51007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i/>
          <w:sz w:val="24"/>
          <w:szCs w:val="24"/>
          <w:lang w:eastAsia="es-419"/>
        </w:rPr>
        <w:t>Base de dato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: Se realizará </w:t>
      </w:r>
      <w:r w:rsidR="00AC5359" w:rsidRPr="00FF35E9">
        <w:rPr>
          <w:rFonts w:eastAsia="Times New Roman" w:cs="Times New Roman"/>
          <w:sz w:val="24"/>
          <w:szCs w:val="24"/>
          <w:lang w:eastAsia="es-419"/>
        </w:rPr>
        <w:t>una copia de seguridad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  <w:r w:rsidR="00880F2B" w:rsidRPr="00FF35E9">
        <w:rPr>
          <w:rFonts w:eastAsia="Times New Roman" w:cs="Times New Roman"/>
          <w:sz w:val="24"/>
          <w:szCs w:val="24"/>
          <w:lang w:eastAsia="es-419"/>
        </w:rPr>
        <w:t>periódico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de la base de datos.</w:t>
      </w:r>
    </w:p>
    <w:p w14:paraId="5A57AB60" w14:textId="77777777" w:rsidR="008C738A" w:rsidRPr="00FF35E9" w:rsidRDefault="008C738A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Mecanismos de Recuperación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</w:t>
      </w:r>
    </w:p>
    <w:p w14:paraId="705678EF" w14:textId="77777777" w:rsidR="008C738A" w:rsidRPr="00FF35E9" w:rsidRDefault="008C738A" w:rsidP="00E51007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i/>
          <w:sz w:val="24"/>
          <w:szCs w:val="24"/>
          <w:lang w:eastAsia="es-419"/>
        </w:rPr>
        <w:t>Guardado Automático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considerará la implementación de un guardado automático del progreso del juego (en el backend) cada cierto tiempo o después de cada respuesta, para evitar la pérdida de datos en caso de fallo del cliente.</w:t>
      </w:r>
    </w:p>
    <w:p w14:paraId="406A5AB7" w14:textId="77777777" w:rsidR="008C738A" w:rsidRPr="00FF35E9" w:rsidRDefault="008C738A" w:rsidP="00E51007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i/>
          <w:sz w:val="24"/>
          <w:szCs w:val="24"/>
          <w:lang w:eastAsia="es-419"/>
        </w:rPr>
        <w:t>Transaccione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No se consideran necesarias las transacciones de MongoDB, ya que las operaciones son atómicas a nivel de documento, y la estructura elegida (estadísticas embebidas) minimiza la necesidad de modificar múltiples documentos a la vez.</w:t>
      </w:r>
    </w:p>
    <w:p w14:paraId="4B26FBEA" w14:textId="77777777" w:rsidR="008C738A" w:rsidRPr="00FF35E9" w:rsidRDefault="008C738A" w:rsidP="00E51007">
      <w:pPr>
        <w:numPr>
          <w:ilvl w:val="2"/>
          <w:numId w:val="9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i/>
          <w:sz w:val="24"/>
          <w:szCs w:val="24"/>
          <w:lang w:eastAsia="es-419"/>
        </w:rPr>
        <w:t>Backups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Se realizarán </w:t>
      </w:r>
      <w:r w:rsidRPr="00FF35E9">
        <w:rPr>
          <w:rFonts w:eastAsia="Times New Roman" w:cs="Times New Roman"/>
          <w:i/>
          <w:sz w:val="24"/>
          <w:szCs w:val="24"/>
          <w:lang w:eastAsia="es-419"/>
        </w:rPr>
        <w:t>backups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regulares de la base de datos MongoDB para poder restaurar el sistema en caso de un fallo grave.</w:t>
      </w:r>
    </w:p>
    <w:p w14:paraId="319B2D41" w14:textId="505B2E27" w:rsidR="008C738A" w:rsidRPr="00FF35E9" w:rsidRDefault="008C738A" w:rsidP="00E51007">
      <w:pPr>
        <w:pStyle w:val="Heading1"/>
        <w:jc w:val="both"/>
        <w:rPr>
          <w:lang w:val="es-EC"/>
        </w:rPr>
      </w:pPr>
      <w:r w:rsidRPr="00FF35E9">
        <w:rPr>
          <w:lang w:val="es-EC"/>
        </w:rPr>
        <w:t>Diseño de Bajo Nivel o Detallado</w:t>
      </w:r>
    </w:p>
    <w:p w14:paraId="2923EA03" w14:textId="62519187" w:rsidR="008C738A" w:rsidRPr="00FF35E9" w:rsidRDefault="008C738A" w:rsidP="00E51007">
      <w:pPr>
        <w:pStyle w:val="ListParagraph"/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b/>
          <w:sz w:val="24"/>
          <w:szCs w:val="24"/>
          <w:lang w:val="es-EC" w:eastAsia="es-419"/>
        </w:rPr>
        <w:t>Vista Inicio de Sesión</w:t>
      </w:r>
    </w:p>
    <w:p w14:paraId="61D52EEF" w14:textId="2E681695" w:rsidR="008C738A" w:rsidRPr="00FF35E9" w:rsidRDefault="008C738A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 xml:space="preserve"> Diseño detallado:</w:t>
      </w:r>
    </w:p>
    <w:p w14:paraId="1DA1C6BA" w14:textId="77777777" w:rsidR="008611CD" w:rsidRPr="00FF35E9" w:rsidRDefault="008C738A" w:rsidP="00E51007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sz w:val="24"/>
          <w:szCs w:val="24"/>
          <w:lang w:val="es-EC" w:eastAsia="es-419"/>
        </w:rPr>
        <w:t>La vista consistirá en un formulario con dos campos de entrada (correo electrónico y contraseña) y un botón "Iniciar Sesión".</w:t>
      </w:r>
    </w:p>
    <w:p w14:paraId="3BB49C6E" w14:textId="328E716A" w:rsidR="008C738A" w:rsidRPr="00FF35E9" w:rsidRDefault="008C738A" w:rsidP="00E51007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val="es-EC" w:eastAsia="es-419"/>
        </w:rPr>
      </w:pPr>
      <w:r w:rsidRPr="00FF35E9">
        <w:rPr>
          <w:rFonts w:eastAsia="Times New Roman" w:cs="Times New Roman"/>
          <w:sz w:val="24"/>
          <w:szCs w:val="24"/>
          <w:lang w:val="es-EC" w:eastAsia="es-419"/>
        </w:rPr>
        <w:t>Se utilizará un diseño simple y claro, con etiquetas descriptivas para los campos.</w:t>
      </w:r>
    </w:p>
    <w:p w14:paraId="1AE1EFAB" w14:textId="7CE3C5A3" w:rsidR="008C738A" w:rsidRPr="00FF35E9" w:rsidRDefault="008C738A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 xml:space="preserve"> Formato de datos de entrada/salida:</w:t>
      </w:r>
    </w:p>
    <w:p w14:paraId="68B44670" w14:textId="77777777" w:rsidR="008C738A" w:rsidRPr="00FF35E9" w:rsidRDefault="008C738A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Entrada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Correo electrónico (string), Contraseña (string).</w:t>
      </w:r>
    </w:p>
    <w:p w14:paraId="66FF364A" w14:textId="77777777" w:rsidR="008C738A" w:rsidRPr="00FF35E9" w:rsidRDefault="008C738A" w:rsidP="00E51007">
      <w:pPr>
        <w:spacing w:before="100" w:beforeAutospacing="1" w:after="100" w:afterAutospacing="1" w:line="240" w:lineRule="auto"/>
        <w:ind w:left="1440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Salida:</w:t>
      </w:r>
      <w:r w:rsidRPr="00FF35E9">
        <w:rPr>
          <w:rFonts w:eastAsia="Times New Roman" w:cs="Times New Roman"/>
          <w:sz w:val="24"/>
          <w:szCs w:val="24"/>
          <w:lang w:eastAsia="es-419"/>
        </w:rPr>
        <w:t xml:space="preserve"> Redirección a la vista "Panel Principal" (si la autenticación es exitosa), o un mensaje de error (si falla la autenticación).</w:t>
      </w:r>
    </w:p>
    <w:p w14:paraId="67D29B88" w14:textId="3397D04A" w:rsidR="008C738A" w:rsidRPr="00FF35E9" w:rsidRDefault="008C738A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 xml:space="preserve"> Necesidades de almacenamiento de datos: </w:t>
      </w:r>
      <w:r w:rsidRPr="00FF35E9">
        <w:rPr>
          <w:b w:val="0"/>
          <w:bCs w:val="0"/>
          <w:lang w:val="es-EC"/>
        </w:rPr>
        <w:t>No aplica.</w:t>
      </w:r>
    </w:p>
    <w:p w14:paraId="3C5A0C24" w14:textId="77777777" w:rsidR="00F861E5" w:rsidRPr="00FF35E9" w:rsidRDefault="008C738A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 xml:space="preserve"> Convenciones de nomenclatura de datos:</w:t>
      </w:r>
    </w:p>
    <w:p w14:paraId="6A9F20CE" w14:textId="77777777" w:rsidR="00F861E5" w:rsidRPr="00FF35E9" w:rsidRDefault="008C738A" w:rsidP="00E51007">
      <w:pPr>
        <w:pStyle w:val="Heading3"/>
        <w:numPr>
          <w:ilvl w:val="0"/>
          <w:numId w:val="15"/>
        </w:numPr>
        <w:jc w:val="both"/>
        <w:rPr>
          <w:lang w:val="es-EC"/>
        </w:rPr>
      </w:pPr>
      <w:r w:rsidRPr="00FF35E9">
        <w:rPr>
          <w:rFonts w:ascii="Courier New" w:hAnsi="Courier New" w:cs="Courier New"/>
          <w:sz w:val="20"/>
          <w:szCs w:val="20"/>
          <w:lang w:val="es-EC"/>
        </w:rPr>
        <w:t>correo</w:t>
      </w:r>
      <w:r w:rsidRPr="00FF35E9">
        <w:rPr>
          <w:lang w:val="es-EC"/>
        </w:rPr>
        <w:t>: Para el campo de correo electrónico.</w:t>
      </w:r>
    </w:p>
    <w:p w14:paraId="7262AF2E" w14:textId="77777777" w:rsidR="00F861E5" w:rsidRPr="00FF35E9" w:rsidRDefault="008C738A" w:rsidP="00E51007">
      <w:pPr>
        <w:pStyle w:val="Heading3"/>
        <w:numPr>
          <w:ilvl w:val="0"/>
          <w:numId w:val="15"/>
        </w:numPr>
        <w:jc w:val="both"/>
        <w:rPr>
          <w:lang w:val="es-EC"/>
        </w:rPr>
      </w:pPr>
      <w:r w:rsidRPr="00FF35E9">
        <w:rPr>
          <w:rFonts w:ascii="Courier New" w:hAnsi="Courier New" w:cs="Courier New"/>
          <w:sz w:val="20"/>
          <w:szCs w:val="20"/>
          <w:lang w:val="es-EC"/>
        </w:rPr>
        <w:t>contraseña</w:t>
      </w:r>
      <w:r w:rsidRPr="00FF35E9">
        <w:rPr>
          <w:lang w:val="es-EC"/>
        </w:rPr>
        <w:t>: Para el campo de contraseña.</w:t>
      </w:r>
    </w:p>
    <w:p w14:paraId="13B71ED6" w14:textId="46958D83" w:rsidR="008C738A" w:rsidRPr="00FF35E9" w:rsidRDefault="008C738A" w:rsidP="00E51007">
      <w:pPr>
        <w:pStyle w:val="Heading3"/>
        <w:numPr>
          <w:ilvl w:val="0"/>
          <w:numId w:val="15"/>
        </w:numPr>
        <w:jc w:val="both"/>
        <w:rPr>
          <w:lang w:val="es-EC"/>
        </w:rPr>
      </w:pPr>
      <w:r w:rsidRPr="00FF35E9">
        <w:rPr>
          <w:rFonts w:ascii="Courier New" w:hAnsi="Courier New" w:cs="Courier New"/>
          <w:sz w:val="20"/>
          <w:szCs w:val="20"/>
          <w:lang w:val="es-EC"/>
        </w:rPr>
        <w:t>btnIniciarSesion</w:t>
      </w:r>
      <w:r w:rsidRPr="00FF35E9">
        <w:rPr>
          <w:lang w:val="es-EC"/>
        </w:rPr>
        <w:t>: Para el botón de inicio de sesión.</w:t>
      </w:r>
    </w:p>
    <w:p w14:paraId="7326A346" w14:textId="3FD98FAC" w:rsidR="008C738A" w:rsidRPr="00FF35E9" w:rsidRDefault="008C738A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 xml:space="preserve"> Formato de estructuras de datos: </w:t>
      </w:r>
      <w:r w:rsidRPr="00FF35E9">
        <w:rPr>
          <w:b w:val="0"/>
          <w:bCs w:val="0"/>
          <w:lang w:val="es-EC"/>
        </w:rPr>
        <w:t>No aplica.</w:t>
      </w:r>
    </w:p>
    <w:p w14:paraId="2C52A2BA" w14:textId="672B0204" w:rsidR="008C738A" w:rsidRPr="00FF35E9" w:rsidRDefault="008C738A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 xml:space="preserve"> Campos de datos y su propósito:</w:t>
      </w:r>
    </w:p>
    <w:tbl>
      <w:tblPr>
        <w:tblW w:w="93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20"/>
        <w:gridCol w:w="1982"/>
        <w:gridCol w:w="1152"/>
        <w:gridCol w:w="892"/>
        <w:gridCol w:w="1333"/>
        <w:gridCol w:w="892"/>
        <w:gridCol w:w="1679"/>
      </w:tblGrid>
      <w:tr w:rsidR="00A57CC6" w:rsidRPr="00FF35E9" w14:paraId="0A091EA7" w14:textId="77777777" w:rsidTr="00457C92">
        <w:trPr>
          <w:trHeight w:val="208"/>
        </w:trPr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4BD6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Entidad</w:t>
            </w:r>
          </w:p>
        </w:tc>
        <w:tc>
          <w:tcPr>
            <w:tcW w:w="19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92D9F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ampo</w:t>
            </w:r>
          </w:p>
        </w:tc>
        <w:tc>
          <w:tcPr>
            <w:tcW w:w="11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C1498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Tipo de Dato</w:t>
            </w:r>
          </w:p>
        </w:tc>
        <w:tc>
          <w:tcPr>
            <w:tcW w:w="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2F781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Tamaño (Estimado)</w:t>
            </w:r>
          </w:p>
        </w:tc>
        <w:tc>
          <w:tcPr>
            <w:tcW w:w="12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200532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ropósito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74110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ligatorio</w:t>
            </w:r>
          </w:p>
        </w:tc>
        <w:tc>
          <w:tcPr>
            <w:tcW w:w="167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BE066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onsideraciones</w:t>
            </w:r>
          </w:p>
        </w:tc>
      </w:tr>
      <w:tr w:rsidR="00A57CC6" w:rsidRPr="00FF35E9" w14:paraId="3BAC9135" w14:textId="77777777" w:rsidTr="00457C92">
        <w:trPr>
          <w:trHeight w:val="732"/>
        </w:trPr>
        <w:tc>
          <w:tcPr>
            <w:tcW w:w="14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E98FD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Terapeuta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3ED94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236EC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5CF81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7897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único del terapeuta (generado automáticamente por MongoDB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5169A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4F1A3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lave primaria.</w:t>
            </w:r>
          </w:p>
        </w:tc>
      </w:tr>
      <w:tr w:rsidR="00A57CC6" w:rsidRPr="00FF35E9" w14:paraId="481FC097" w14:textId="77777777" w:rsidTr="00457C92">
        <w:trPr>
          <w:trHeight w:val="523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4B7C2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63B6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orre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81E5D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5A3F1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55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33501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orreo electrónico del terapeuta. Único en el sistema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44A0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EA1B2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Formato de email válido. Usado para inicio de sesión.</w:t>
            </w:r>
          </w:p>
        </w:tc>
      </w:tr>
      <w:tr w:rsidR="00A57CC6" w:rsidRPr="00FF35E9" w14:paraId="247F648B" w14:textId="77777777" w:rsidTr="00457C92">
        <w:trPr>
          <w:trHeight w:val="732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52C479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C2FA18" w14:textId="44408D6E" w:rsidR="00A57CC6" w:rsidRPr="00FF35E9" w:rsidRDefault="00685724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ontraseñ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0131D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E153F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60-255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5E8B7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Hash de la contraseña del terapeuta (usar bcrypt, Argon2, etc.). Nunca texto plano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19F7C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35E2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Usar una librería de hashing segura. El tamaño depende del algoritmo de hashing.</w:t>
            </w:r>
          </w:p>
        </w:tc>
      </w:tr>
      <w:tr w:rsidR="00A57CC6" w:rsidRPr="00FF35E9" w14:paraId="7032073A" w14:textId="77777777" w:rsidTr="00457C92">
        <w:trPr>
          <w:trHeight w:val="20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640FDB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5136E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mb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B53B2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AC0AB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10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23A80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mbre del terapeuta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F2126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B9991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67E41323" w14:textId="77777777" w:rsidTr="00457C92">
        <w:trPr>
          <w:trHeight w:val="20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4C250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36034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apellid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28339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50640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10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1931A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Apellido del terapeuta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92FC2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E15E1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5949EB9B" w14:textId="77777777" w:rsidTr="00457C92">
        <w:trPr>
          <w:trHeight w:val="627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BF240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D69D4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activ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5C7A1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Boolean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5BC2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EC854" w14:textId="7596E810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Indica si el terapeuta </w:t>
            </w:r>
            <w:r w:rsidR="00EC45E8"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está</w:t>
            </w: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 habilitado dentro del sistema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81AE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5CE85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48DD284B" w14:textId="77777777" w:rsidTr="00457C92">
        <w:trPr>
          <w:trHeight w:val="732"/>
        </w:trPr>
        <w:tc>
          <w:tcPr>
            <w:tcW w:w="14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0745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aciente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C486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2A1F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9C2E9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B410A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único del paciente (generado automáticamente por MongoDB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EEA5B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7296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lave primaria.</w:t>
            </w:r>
          </w:p>
        </w:tc>
      </w:tr>
      <w:tr w:rsidR="00A57CC6" w:rsidRPr="00FF35E9" w14:paraId="2D72BF07" w14:textId="77777777" w:rsidTr="00457C92">
        <w:trPr>
          <w:trHeight w:val="837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75F9C1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F3E5D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terapeuta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C5278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89FEE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0562E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del terapeuta que atiende a este paciente (clave foránea a la entidad Terapeuta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FF01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B6B5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Relación uno a muchos (un terapeuta puede tener muchos pacientes).</w:t>
            </w:r>
          </w:p>
        </w:tc>
      </w:tr>
      <w:tr w:rsidR="00A57CC6" w:rsidRPr="00FF35E9" w14:paraId="23D7805D" w14:textId="77777777" w:rsidTr="00457C92">
        <w:trPr>
          <w:trHeight w:val="20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6174D2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F6BFC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mb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29335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A3E4A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10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87B62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mbre del paciente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3EE2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B33A7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6EB31299" w14:textId="77777777" w:rsidTr="00457C92">
        <w:trPr>
          <w:trHeight w:val="20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D64370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8A070D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apellid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6E69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99F97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10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0326D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Apellido del paciente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F4CD5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761292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1FB65BBE" w14:textId="77777777" w:rsidTr="00457C92">
        <w:trPr>
          <w:trHeight w:val="20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6DD743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F31F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eda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ED03C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nteger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7FAA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3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18E74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Edad del paciente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6DC1F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B6465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Validar que sea un número entero positivo. Considerar un rango razonable (ej., 3-99).</w:t>
            </w:r>
          </w:p>
        </w:tc>
      </w:tr>
      <w:tr w:rsidR="00A57CC6" w:rsidRPr="00FF35E9" w14:paraId="341B6AC1" w14:textId="77777777" w:rsidTr="00457C92">
        <w:trPr>
          <w:trHeight w:val="41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EA487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AB8C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iagnostic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C0537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4E982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55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0ED0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iagnóstico principal del paciente (opcional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02415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90B27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odría ser un campo de texto libre, o podrías tener una tabla separada de diagnósticos predefinidos.</w:t>
            </w:r>
          </w:p>
        </w:tc>
      </w:tr>
      <w:tr w:rsidR="00A57CC6" w:rsidRPr="00FF35E9" w14:paraId="2C5A7DF5" w14:textId="77777777" w:rsidTr="00457C92">
        <w:trPr>
          <w:trHeight w:val="523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DB3AC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6A4412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servacion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C262B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511FA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100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3927F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servaciones adicionales sobre el paciente (opcional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BEC25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3333E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11DF9DF8" w14:textId="77777777" w:rsidTr="00457C92">
        <w:trPr>
          <w:trHeight w:val="837"/>
        </w:trPr>
        <w:tc>
          <w:tcPr>
            <w:tcW w:w="14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9EE87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esionJuego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948C32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338D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582DC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E1027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único de la sesión de juego (generado automáticamente por MongoDB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273FA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C2CA8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lave primaria.</w:t>
            </w:r>
          </w:p>
        </w:tc>
      </w:tr>
      <w:tr w:rsidR="00A57CC6" w:rsidRPr="00FF35E9" w14:paraId="408B87D8" w14:textId="77777777" w:rsidTr="00457C92">
        <w:trPr>
          <w:trHeight w:val="732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BBE42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2D44D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aciente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7230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C6C5F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A55E1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del paciente que jugó esta sesión (clave foránea a la entidad Paciente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17452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5278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Relación uno a muchos (un paciente puede tener muchas sesiones).</w:t>
            </w:r>
          </w:p>
        </w:tc>
      </w:tr>
      <w:tr w:rsidR="00A57CC6" w:rsidRPr="00FF35E9" w14:paraId="4ACAA2BA" w14:textId="77777777" w:rsidTr="00457C92">
        <w:trPr>
          <w:trHeight w:val="523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E73CB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9110AC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fecha_hora_inicio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D6528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ateTim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28B24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4D02B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Fecha y hora en que se inició la sesión de juego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6E495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01BD5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mportante para el seguimiento y análisis.</w:t>
            </w:r>
          </w:p>
        </w:tc>
      </w:tr>
      <w:tr w:rsidR="00A57CC6" w:rsidRPr="00FF35E9" w14:paraId="1AAC2542" w14:textId="77777777" w:rsidTr="00457C92">
        <w:trPr>
          <w:trHeight w:val="523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D1A2C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5E3A4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fecha_hora_fi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EF9AE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ateTime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65E3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295D1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Fecha y hora en que finalizó la sesión de juego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E41D0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3A9D2A" w14:textId="26E3CA20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Se puede calcular a partir de fecha_hora_inicio y </w:t>
            </w:r>
            <w:r w:rsidR="001A412B"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uración</w:t>
            </w: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, pero es útil tenerlo almacenado directamente. Puede ser nulo si la sesión no se completó.</w:t>
            </w:r>
          </w:p>
        </w:tc>
      </w:tr>
      <w:tr w:rsidR="00A57CC6" w:rsidRPr="00FF35E9" w14:paraId="5B599CBD" w14:textId="77777777" w:rsidTr="00457C92">
        <w:trPr>
          <w:trHeight w:val="41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91E160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3F6467" w14:textId="75D6C1E1" w:rsidR="00A57CC6" w:rsidRPr="00FF35E9" w:rsidRDefault="001A412B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uració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FBB22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nteger (segundos)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EEBAB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7DE6E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uración total de la sesión de juego en segundos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111A3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2897F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e podría calcular, pero es útil tenerlo almacenado.</w:t>
            </w:r>
          </w:p>
        </w:tc>
      </w:tr>
      <w:tr w:rsidR="00A57CC6" w:rsidRPr="00FF35E9" w14:paraId="47FDBE12" w14:textId="77777777" w:rsidTr="00457C92">
        <w:trPr>
          <w:trHeight w:val="41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DEF49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5A67A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acierto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48266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nteger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F4F22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4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FA0A92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úmero total de respuestas correctas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74656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63A6A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5C62DBBA" w14:textId="77777777" w:rsidTr="00457C92">
        <w:trPr>
          <w:trHeight w:val="41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C718B1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2917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errore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C2F8B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nteger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CC5BB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4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6A5F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úmero total de respuestas incorrectas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7AAB1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022C1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054AAB51" w14:textId="77777777" w:rsidTr="00457C92">
        <w:trPr>
          <w:trHeight w:val="627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94593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2E98D8" w14:textId="7A851DD8" w:rsidR="00A57CC6" w:rsidRPr="00FF35E9" w:rsidRDefault="001A412B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ivel dificulta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AA93D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F5DB2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5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E4FDF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ivel de dificultad de la sesión (ej., "Fácil", "Medio", "Difícil"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EF0F2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4DD4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odría ser un valor de una lista predefinida (enum).</w:t>
            </w:r>
          </w:p>
        </w:tc>
      </w:tr>
      <w:tr w:rsidR="00A57CC6" w:rsidRPr="00FF35E9" w14:paraId="12444B5A" w14:textId="77777777" w:rsidTr="00457C92">
        <w:trPr>
          <w:trHeight w:val="732"/>
        </w:trPr>
        <w:tc>
          <w:tcPr>
            <w:tcW w:w="14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9AFBD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alabra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B866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ED79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2412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C982F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único de la palabra (generado automáticamente por MongoDB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B121A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64F62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lave Primaria</w:t>
            </w:r>
          </w:p>
        </w:tc>
      </w:tr>
      <w:tr w:rsidR="00A57CC6" w:rsidRPr="00FF35E9" w14:paraId="06737591" w14:textId="77777777" w:rsidTr="00457C92">
        <w:trPr>
          <w:trHeight w:val="41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0B87F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6C31D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alabr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C13C3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07A9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5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DB3CC2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La palabra que el paciente categorizará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6B2C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516A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5CCA0C9A" w14:textId="77777777" w:rsidTr="00457C92">
        <w:trPr>
          <w:trHeight w:val="523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71EE2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CB1E86" w14:textId="5C48951F" w:rsidR="00A57CC6" w:rsidRPr="00FF35E9" w:rsidRDefault="00880F2B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ategorías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5EBCE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Array de 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824CB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C64EBE" w14:textId="43DB8239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Lista de las </w:t>
            </w:r>
            <w:r w:rsidR="00880F2B"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ategorías</w:t>
            </w: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 a la que pertenece la palabra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C79A5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78510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4B48BA99" w14:textId="77777777" w:rsidTr="00457C92">
        <w:trPr>
          <w:trHeight w:val="732"/>
        </w:trPr>
        <w:tc>
          <w:tcPr>
            <w:tcW w:w="14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52689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ategoria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82F78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5F5A0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0E744B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05DB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único de la categoria (generado automáticamente por MongoDB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6790F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22882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lave Primaria</w:t>
            </w:r>
          </w:p>
        </w:tc>
      </w:tr>
      <w:tr w:rsidR="00A57CC6" w:rsidRPr="00FF35E9" w14:paraId="6460391D" w14:textId="77777777" w:rsidTr="00457C92">
        <w:trPr>
          <w:trHeight w:val="208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2B6256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68668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mbre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31B7A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FA2D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5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6E0C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mbre de la categoria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A27D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77D62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313D2F0E" w14:textId="77777777" w:rsidTr="00457C92">
        <w:trPr>
          <w:trHeight w:val="313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7BF34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12AFB" w14:textId="735FCF09" w:rsidR="00A57CC6" w:rsidRPr="00FF35E9" w:rsidRDefault="00880F2B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escripción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4ADBD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E190B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55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37997B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escripción opcional de la categoria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BF370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ADF92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55929C6F" w14:textId="77777777" w:rsidTr="00457C92">
        <w:trPr>
          <w:trHeight w:val="313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34301A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A34E2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ificulta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F9992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tring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76A5AC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10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BE8C3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ificultad que se le asigna a la categoria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16779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F7CD79" w14:textId="4EA0ED4A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Valores </w:t>
            </w:r>
            <w:r w:rsidR="00880F2B"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odrían</w:t>
            </w: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 ser: </w:t>
            </w:r>
            <w:r w:rsidR="00EC45E8"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fácil</w:t>
            </w: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 xml:space="preserve">, media, </w:t>
            </w:r>
            <w:r w:rsidR="00880F2B"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difícil</w:t>
            </w:r>
          </w:p>
        </w:tc>
      </w:tr>
      <w:tr w:rsidR="00A57CC6" w:rsidRPr="00FF35E9" w14:paraId="7CA6036F" w14:textId="77777777" w:rsidTr="00457C92">
        <w:trPr>
          <w:trHeight w:val="523"/>
        </w:trPr>
        <w:tc>
          <w:tcPr>
            <w:tcW w:w="14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88312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alabrasEnSesion</w:t>
            </w: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7D2956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BABAE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A02C7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7C70D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único del registro de palabra en sesión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FBF91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8ED59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lave primaria.</w:t>
            </w:r>
          </w:p>
        </w:tc>
      </w:tr>
      <w:tr w:rsidR="00A57CC6" w:rsidRPr="00FF35E9" w14:paraId="7558E38D" w14:textId="77777777" w:rsidTr="00457C92">
        <w:trPr>
          <w:trHeight w:val="1047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DEAEE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E8142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esion_juego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5A0644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AF405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43F0B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de la sesión de juego a la que pertenece este registro (clave foránea a SesionJuego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695A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57836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Relación uno a muchos (una sesión puede tener muchas palabras).</w:t>
            </w:r>
          </w:p>
        </w:tc>
      </w:tr>
      <w:tr w:rsidR="00A57CC6" w:rsidRPr="00FF35E9" w14:paraId="1BA0C041" w14:textId="77777777" w:rsidTr="00457C92">
        <w:trPr>
          <w:trHeight w:val="837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1E8FF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858E0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alabra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A6B5A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92AA7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A29449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de la palabra que se mostró al paciente (clave foránea a Palabra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A1F946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8E069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3FB5E386" w14:textId="77777777" w:rsidTr="00457C92">
        <w:trPr>
          <w:trHeight w:val="837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FC43D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C2B0B2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ategoria_correcta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17B9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F873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22C1F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de la categoría correcta para esta palabra (clave foránea a Categoria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76EB2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í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29192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</w:tr>
      <w:tr w:rsidR="00A57CC6" w:rsidRPr="00FF35E9" w14:paraId="37E45A7A" w14:textId="77777777" w:rsidTr="00457C92">
        <w:trPr>
          <w:trHeight w:val="1256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E6720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6B17B65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categoria_seleccionada_id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7870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ObjectId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647110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24 bytes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5231E7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dentificador de la categoría en la que el paciente colocó la palabra (clave foránea a Categoria, puede ser nulo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51428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715C08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Será nulo si el paciente no respondió. Si es diferente de categoria_correcta_id, es un error.</w:t>
            </w:r>
          </w:p>
        </w:tc>
      </w:tr>
      <w:tr w:rsidR="00A57CC6" w:rsidRPr="00FF35E9" w14:paraId="0368363A" w14:textId="77777777" w:rsidTr="00457C92">
        <w:trPr>
          <w:trHeight w:val="732"/>
        </w:trPr>
        <w:tc>
          <w:tcPr>
            <w:tcW w:w="14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6FBD4E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</w:p>
        </w:tc>
        <w:tc>
          <w:tcPr>
            <w:tcW w:w="19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BE420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tiempo_respuesta</w:t>
            </w:r>
          </w:p>
        </w:tc>
        <w:tc>
          <w:tcPr>
            <w:tcW w:w="11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F73D6A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Integer (milisegundos)</w:t>
            </w:r>
          </w:p>
        </w:tc>
        <w:tc>
          <w:tcPr>
            <w:tcW w:w="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BDA8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 </w:t>
            </w:r>
          </w:p>
        </w:tc>
        <w:tc>
          <w:tcPr>
            <w:tcW w:w="12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FC6BA1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Tiempo que tardó el paciente en responder (en milisegundos).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9C47F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No</w:t>
            </w:r>
          </w:p>
        </w:tc>
        <w:tc>
          <w:tcPr>
            <w:tcW w:w="1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42123" w14:textId="77777777" w:rsidR="00A57CC6" w:rsidRPr="00FF35E9" w:rsidRDefault="00A57CC6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</w:pPr>
            <w:r w:rsidRPr="00FF35E9">
              <w:rPr>
                <w:rFonts w:ascii="Arial" w:eastAsia="Times New Roman" w:hAnsi="Arial" w:cs="Arial"/>
                <w:color w:val="000000"/>
                <w:sz w:val="16"/>
                <w:szCs w:val="16"/>
                <w:lang w:eastAsia="es-419"/>
              </w:rPr>
              <w:t>Puede ser nulo si el paciente no respondió.</w:t>
            </w:r>
          </w:p>
        </w:tc>
      </w:tr>
    </w:tbl>
    <w:p w14:paraId="6552DF9A" w14:textId="77777777" w:rsidR="0002681D" w:rsidRPr="00FF35E9" w:rsidRDefault="0002681D" w:rsidP="00E51007">
      <w:p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</w:p>
    <w:p w14:paraId="375912BA" w14:textId="25495C01" w:rsidR="0002681D" w:rsidRPr="00FF35E9" w:rsidRDefault="0002681D" w:rsidP="00E51007">
      <w:pPr>
        <w:pStyle w:val="Heading3"/>
        <w:jc w:val="both"/>
        <w:rPr>
          <w:lang w:val="es-EC"/>
        </w:rPr>
      </w:pPr>
      <w:r w:rsidRPr="00FF35E9">
        <w:rPr>
          <w:lang w:val="es-EC"/>
        </w:rPr>
        <w:t>Especificaciones de la estructura del programa:</w:t>
      </w:r>
    </w:p>
    <w:p w14:paraId="6F30461B" w14:textId="77777777" w:rsidR="0002681D" w:rsidRPr="00FF35E9" w:rsidRDefault="0002681D" w:rsidP="00E51007">
      <w:pPr>
        <w:numPr>
          <w:ilvl w:val="2"/>
          <w:numId w:val="17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 vista se implementará como un componente Vue.js.</w:t>
      </w:r>
    </w:p>
    <w:p w14:paraId="29FE602A" w14:textId="77777777" w:rsidR="0002681D" w:rsidRPr="00FF35E9" w:rsidRDefault="0002681D" w:rsidP="00E51007">
      <w:pPr>
        <w:numPr>
          <w:ilvl w:val="2"/>
          <w:numId w:val="17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Se utilizará un formulario HTML estándar.</w:t>
      </w:r>
    </w:p>
    <w:p w14:paraId="1EBBE388" w14:textId="77777777" w:rsidR="0002681D" w:rsidRPr="00FF35E9" w:rsidRDefault="0002681D" w:rsidP="00E51007">
      <w:pPr>
        <w:numPr>
          <w:ilvl w:val="2"/>
          <w:numId w:val="17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La validación básica se realizará en el cliente (Vue.js) y la validación completa en el servidor (Django/Flask).</w:t>
      </w:r>
    </w:p>
    <w:p w14:paraId="4E69D712" w14:textId="0E2EC160" w:rsidR="0002681D" w:rsidRPr="00FF35E9" w:rsidRDefault="0002681D" w:rsidP="00E51007">
      <w:pPr>
        <w:pStyle w:val="Heading1"/>
        <w:jc w:val="both"/>
        <w:rPr>
          <w:lang w:val="es-EC"/>
        </w:rPr>
      </w:pPr>
      <w:r w:rsidRPr="00FF35E9">
        <w:rPr>
          <w:lang w:val="es-EC"/>
        </w:rPr>
        <w:t>Anexos (opcional)</w:t>
      </w:r>
    </w:p>
    <w:p w14:paraId="4D6CBDA2" w14:textId="77777777" w:rsidR="0002681D" w:rsidRPr="00FF35E9" w:rsidRDefault="0002681D" w:rsidP="00E51007">
      <w:pPr>
        <w:numPr>
          <w:ilvl w:val="0"/>
          <w:numId w:val="18"/>
        </w:num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sz w:val="24"/>
          <w:szCs w:val="24"/>
          <w:lang w:eastAsia="es-419"/>
        </w:rPr>
        <w:t>Diagramas UML (si se utilizan).</w:t>
      </w:r>
    </w:p>
    <w:p w14:paraId="177CB041" w14:textId="1067B169" w:rsidR="00830BEB" w:rsidRPr="00FF35E9" w:rsidRDefault="00830BEB" w:rsidP="00E51007">
      <w:pPr>
        <w:jc w:val="both"/>
      </w:pPr>
      <w:r w:rsidRPr="00FF35E9">
        <w:drawing>
          <wp:inline distT="0" distB="0" distL="0" distR="0" wp14:anchorId="4DEF2548" wp14:editId="79BFF919">
            <wp:extent cx="5943600" cy="2355215"/>
            <wp:effectExtent l="0" t="0" r="0" b="6985"/>
            <wp:docPr id="2138725763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C54B8" w14:textId="77777777" w:rsidR="0002681D" w:rsidRPr="00FF35E9" w:rsidRDefault="0002681D" w:rsidP="00E51007">
      <w:pPr>
        <w:spacing w:before="100" w:beforeAutospacing="1" w:after="100" w:afterAutospacing="1" w:line="240" w:lineRule="auto"/>
        <w:jc w:val="both"/>
        <w:rPr>
          <w:rFonts w:eastAsia="Times New Roman" w:cs="Times New Roman"/>
          <w:sz w:val="24"/>
          <w:szCs w:val="24"/>
          <w:lang w:eastAsia="es-419"/>
        </w:rPr>
      </w:pPr>
      <w:r w:rsidRPr="00FF35E9">
        <w:rPr>
          <w:rFonts w:eastAsia="Times New Roman" w:cs="Times New Roman"/>
          <w:b/>
          <w:sz w:val="24"/>
          <w:szCs w:val="24"/>
          <w:lang w:eastAsia="es-419"/>
        </w:rPr>
        <w:t>Revisión y Aprobación</w:t>
      </w:r>
    </w:p>
    <w:tbl>
      <w:tblPr>
        <w:tblW w:w="514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32"/>
        <w:gridCol w:w="965"/>
        <w:gridCol w:w="1215"/>
        <w:gridCol w:w="828"/>
      </w:tblGrid>
      <w:tr w:rsidR="00AD5FDE" w:rsidRPr="00AD5FDE" w14:paraId="5E48E4BD" w14:textId="77777777" w:rsidTr="00AD5FDE">
        <w:trPr>
          <w:trHeight w:val="290"/>
          <w:jc w:val="center"/>
        </w:trPr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5D04AA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  <w:t>Rol</w:t>
            </w:r>
          </w:p>
        </w:tc>
        <w:tc>
          <w:tcPr>
            <w:tcW w:w="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88CBB8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  <w:t>Nombre</w:t>
            </w:r>
          </w:p>
        </w:tc>
        <w:tc>
          <w:tcPr>
            <w:tcW w:w="12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FC2324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  <w:t>Firma</w:t>
            </w:r>
          </w:p>
        </w:tc>
        <w:tc>
          <w:tcPr>
            <w:tcW w:w="82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DCF8FD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s-419" w:eastAsia="es-419"/>
              </w:rPr>
              <w:t>Fecha</w:t>
            </w:r>
          </w:p>
        </w:tc>
      </w:tr>
      <w:tr w:rsidR="00AD5FDE" w:rsidRPr="00AD5FDE" w14:paraId="349FC287" w14:textId="77777777" w:rsidTr="00AD5FDE">
        <w:trPr>
          <w:trHeight w:val="290"/>
          <w:jc w:val="center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7C16E7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Líder de Diseño (Kevin)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877982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4D1EAF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9EEABA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</w:tr>
      <w:tr w:rsidR="00AD5FDE" w:rsidRPr="00AD5FDE" w14:paraId="4B2E6553" w14:textId="77777777" w:rsidTr="00AD5FDE">
        <w:trPr>
          <w:trHeight w:val="290"/>
          <w:jc w:val="center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F69087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Arquitecto de Software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1382ED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92AFEA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737A7A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</w:tr>
      <w:tr w:rsidR="00AD5FDE" w:rsidRPr="00AD5FDE" w14:paraId="7271DB7C" w14:textId="77777777" w:rsidTr="00AD5FDE">
        <w:trPr>
          <w:trHeight w:val="290"/>
          <w:jc w:val="center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1F42C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Jefe de Proyecto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11FB7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9A8041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337101D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</w:tr>
      <w:tr w:rsidR="00AD5FDE" w:rsidRPr="00AD5FDE" w14:paraId="351931C3" w14:textId="77777777" w:rsidTr="00AD5FDE">
        <w:trPr>
          <w:trHeight w:val="290"/>
          <w:jc w:val="center"/>
        </w:trPr>
        <w:tc>
          <w:tcPr>
            <w:tcW w:w="213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FE11AC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Cliente (si aplica)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F8B3FF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12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1E2689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  <w:tc>
          <w:tcPr>
            <w:tcW w:w="82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8B93B00" w14:textId="77777777" w:rsidR="00AD5FDE" w:rsidRPr="00AD5FDE" w:rsidRDefault="00AD5FDE" w:rsidP="00E5100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</w:pPr>
            <w:r w:rsidRPr="00AD5FDE">
              <w:rPr>
                <w:rFonts w:ascii="Arial" w:eastAsia="Times New Roman" w:hAnsi="Arial" w:cs="Arial"/>
                <w:color w:val="000000"/>
                <w:sz w:val="20"/>
                <w:szCs w:val="20"/>
                <w:lang w:val="es-419" w:eastAsia="es-419"/>
              </w:rPr>
              <w:t> </w:t>
            </w:r>
          </w:p>
        </w:tc>
      </w:tr>
    </w:tbl>
    <w:p w14:paraId="6412C795" w14:textId="77777777" w:rsidR="008B0DBF" w:rsidRPr="007602E5" w:rsidRDefault="008B0DBF" w:rsidP="00E51007">
      <w:pPr>
        <w:spacing w:after="0"/>
        <w:jc w:val="both"/>
        <w:rPr>
          <w:rFonts w:cs="Times New Roman"/>
        </w:rPr>
      </w:pPr>
      <w:r>
        <w:rPr>
          <w:rFonts w:cs="Times New Roman"/>
          <w:b/>
        </w:rPr>
        <w:t>REFERENCIAS</w:t>
      </w:r>
    </w:p>
    <w:p w14:paraId="09D7DC0A" w14:textId="27780CD7" w:rsidR="00A57CC6" w:rsidRPr="00E51007" w:rsidRDefault="00E51007" w:rsidP="00E51007">
      <w:pPr>
        <w:pStyle w:val="ListParagraph"/>
        <w:numPr>
          <w:ilvl w:val="0"/>
          <w:numId w:val="35"/>
        </w:numPr>
        <w:spacing w:after="0" w:line="240" w:lineRule="auto"/>
        <w:jc w:val="both"/>
        <w:rPr>
          <w:rFonts w:eastAsia="Times New Roman" w:cs="Times New Roman"/>
          <w:color w:val="000000" w:themeColor="text1"/>
          <w:sz w:val="24"/>
          <w:szCs w:val="24"/>
        </w:rPr>
      </w:pPr>
      <w:r w:rsidRPr="00E510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ternational Organization for Standardization, </w:t>
      </w:r>
      <w:r w:rsidRPr="00E51007">
        <w:rPr>
          <w:rFonts w:eastAsia="Times New Roman" w:cs="Times New Roman"/>
          <w:i/>
          <w:iCs/>
          <w:color w:val="000000" w:themeColor="text1"/>
          <w:sz w:val="24"/>
          <w:szCs w:val="24"/>
          <w:lang w:val="en-US"/>
        </w:rPr>
        <w:t>ISO/IEC 29110-5-1-2:2024 - Software Engineering — Lifecycle Profiles for Very Small Entities (</w:t>
      </w:r>
      <w:proofErr w:type="gramStart"/>
      <w:r w:rsidRPr="00E51007">
        <w:rPr>
          <w:rFonts w:eastAsia="Times New Roman" w:cs="Times New Roman"/>
          <w:i/>
          <w:iCs/>
          <w:color w:val="000000" w:themeColor="text1"/>
          <w:sz w:val="24"/>
          <w:szCs w:val="24"/>
          <w:lang w:val="en-US"/>
        </w:rPr>
        <w:t>VSEs) —</w:t>
      </w:r>
      <w:proofErr w:type="gramEnd"/>
      <w:r w:rsidRPr="00E51007">
        <w:rPr>
          <w:rFonts w:eastAsia="Times New Roman" w:cs="Times New Roman"/>
          <w:i/>
          <w:iCs/>
          <w:color w:val="000000" w:themeColor="text1"/>
          <w:sz w:val="24"/>
          <w:szCs w:val="24"/>
          <w:lang w:val="en-US"/>
        </w:rPr>
        <w:t xml:space="preserve"> Part 5-1-2: Management and Engineering Guide: Generic Profile Group, Table 33</w:t>
      </w:r>
      <w:r w:rsidRPr="00E510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Pr="00E51007">
        <w:rPr>
          <w:rFonts w:eastAsia="Times New Roman" w:cs="Times New Roman"/>
          <w:color w:val="000000" w:themeColor="text1"/>
          <w:sz w:val="24"/>
          <w:szCs w:val="24"/>
          <w:lang w:val="es-EC"/>
        </w:rPr>
        <w:t>ISO, 2024.</w:t>
      </w:r>
    </w:p>
    <w:sectPr w:rsidR="00A57CC6" w:rsidRPr="00E51007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EF9369" w14:textId="77777777" w:rsidR="00CD0842" w:rsidRPr="00FF35E9" w:rsidRDefault="00CD0842" w:rsidP="000B232F">
      <w:pPr>
        <w:spacing w:after="0" w:line="240" w:lineRule="auto"/>
      </w:pPr>
      <w:r w:rsidRPr="00FF35E9">
        <w:separator/>
      </w:r>
    </w:p>
  </w:endnote>
  <w:endnote w:type="continuationSeparator" w:id="0">
    <w:p w14:paraId="04A3989E" w14:textId="77777777" w:rsidR="00CD0842" w:rsidRPr="00FF35E9" w:rsidRDefault="00CD0842" w:rsidP="000B232F">
      <w:pPr>
        <w:spacing w:after="0" w:line="240" w:lineRule="auto"/>
      </w:pPr>
      <w:r w:rsidRPr="00FF35E9">
        <w:continuationSeparator/>
      </w:r>
    </w:p>
  </w:endnote>
  <w:endnote w:type="continuationNotice" w:id="1">
    <w:p w14:paraId="3027885E" w14:textId="77777777" w:rsidR="00CD0842" w:rsidRPr="00FF35E9" w:rsidRDefault="00CD084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69592405"/>
      <w:docPartObj>
        <w:docPartGallery w:val="Page Numbers (Bottom of Page)"/>
        <w:docPartUnique/>
      </w:docPartObj>
    </w:sdtPr>
    <w:sdtContent>
      <w:p w14:paraId="4203305C" w14:textId="3BD78B30" w:rsidR="006137A4" w:rsidRPr="00FF35E9" w:rsidRDefault="006137A4">
        <w:pPr>
          <w:pStyle w:val="Footer"/>
          <w:jc w:val="center"/>
        </w:pPr>
        <w:r w:rsidRPr="00FF35E9">
          <w:fldChar w:fldCharType="begin"/>
        </w:r>
        <w:r w:rsidRPr="00FF35E9">
          <w:instrText>PAGE   \* MERGEFORMAT</w:instrText>
        </w:r>
        <w:r w:rsidRPr="00FF35E9">
          <w:fldChar w:fldCharType="separate"/>
        </w:r>
        <w:r w:rsidR="00BC3B92" w:rsidRPr="00FF35E9">
          <w:t>1</w:t>
        </w:r>
        <w:r w:rsidRPr="00FF35E9">
          <w:fldChar w:fldCharType="end"/>
        </w:r>
      </w:p>
    </w:sdtContent>
  </w:sdt>
  <w:p w14:paraId="4FA6A469" w14:textId="77777777" w:rsidR="000B232F" w:rsidRPr="00FF35E9" w:rsidRDefault="000B232F" w:rsidP="00EF102E">
    <w:pPr>
      <w:pStyle w:val="Footer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37929D" w14:textId="77777777" w:rsidR="00CD0842" w:rsidRPr="00FF35E9" w:rsidRDefault="00CD0842" w:rsidP="000B232F">
      <w:pPr>
        <w:spacing w:after="0" w:line="240" w:lineRule="auto"/>
      </w:pPr>
      <w:r w:rsidRPr="00FF35E9">
        <w:separator/>
      </w:r>
    </w:p>
  </w:footnote>
  <w:footnote w:type="continuationSeparator" w:id="0">
    <w:p w14:paraId="389213CB" w14:textId="77777777" w:rsidR="00CD0842" w:rsidRPr="00FF35E9" w:rsidRDefault="00CD0842" w:rsidP="000B232F">
      <w:pPr>
        <w:spacing w:after="0" w:line="240" w:lineRule="auto"/>
      </w:pPr>
      <w:r w:rsidRPr="00FF35E9">
        <w:continuationSeparator/>
      </w:r>
    </w:p>
  </w:footnote>
  <w:footnote w:type="continuationNotice" w:id="1">
    <w:p w14:paraId="548996E8" w14:textId="77777777" w:rsidR="00CD0842" w:rsidRPr="00FF35E9" w:rsidRDefault="00CD084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AF2C43" w14:textId="305E0076" w:rsidR="00EE7AAE" w:rsidRPr="00FF35E9" w:rsidRDefault="00EE7AAE" w:rsidP="00DD3B78">
    <w:pPr>
      <w:pStyle w:val="Header"/>
      <w:tabs>
        <w:tab w:val="clear" w:pos="4419"/>
        <w:tab w:val="clear" w:pos="8838"/>
      </w:tabs>
      <w:ind w:right="-1085"/>
      <w:rPr>
        <w:lang w:eastAsia="es-EC"/>
      </w:rPr>
    </w:pPr>
    <w:r w:rsidRPr="00FF35E9">
      <w:rPr>
        <w:lang w:eastAsia="es-EC"/>
      </w:rPr>
      <w:t xml:space="preserve">  </w:t>
    </w:r>
    <w:r w:rsidR="00E619BE" w:rsidRPr="00FF35E9">
      <w:drawing>
        <wp:inline distT="0" distB="0" distL="0" distR="0" wp14:anchorId="309F5467" wp14:editId="6B75D127">
          <wp:extent cx="1157927" cy="714375"/>
          <wp:effectExtent l="0" t="0" r="4445" b="0"/>
          <wp:docPr id="776544457" name="Imagen 7765444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 w:rsidRPr="00FF35E9">
      <w:rPr>
        <w:lang w:eastAsia="es-EC"/>
      </w:rPr>
      <w:t xml:space="preserve">  </w:t>
    </w:r>
    <w:r w:rsidRPr="00FF35E9">
      <w:rPr>
        <w:lang w:eastAsia="es-EC"/>
      </w:rPr>
      <w:t xml:space="preserve">                                                                                                       </w:t>
    </w:r>
    <w:r w:rsidR="00CD6B72" w:rsidRPr="00FF35E9">
      <w:rPr>
        <w:lang w:eastAsia="es-EC"/>
      </w:rPr>
      <w:t xml:space="preserve">          </w:t>
    </w:r>
    <w:r w:rsidR="00DD3B78" w:rsidRPr="00FF35E9">
      <w:rPr>
        <w:lang w:eastAsia="es-EC"/>
      </w:rPr>
      <w:tab/>
    </w:r>
    <w:r w:rsidR="00DD3B78" w:rsidRPr="00FF35E9">
      <w:rPr>
        <w:lang w:eastAsia="es-EC"/>
      </w:rPr>
      <w:tab/>
    </w:r>
    <w:r w:rsidR="00CD6B72" w:rsidRPr="00FF35E9">
      <w:rPr>
        <w:lang w:eastAsia="es-EC"/>
      </w:rPr>
      <w:t xml:space="preserve">       </w:t>
    </w:r>
    <w:r w:rsidRPr="00FF35E9">
      <w:rPr>
        <w:lang w:eastAsia="es-EC"/>
      </w:rPr>
      <w:t xml:space="preserve"> </w:t>
    </w:r>
    <w:r w:rsidR="00DD3B78" w:rsidRPr="00FF35E9">
      <w:drawing>
        <wp:inline distT="0" distB="0" distL="0" distR="0" wp14:anchorId="76F2E5B8" wp14:editId="706056DF">
          <wp:extent cx="615063" cy="869316"/>
          <wp:effectExtent l="0" t="0" r="0" b="6985"/>
          <wp:docPr id="915201694" name="Imagen 91520169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flipH="1"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 w:rsidRPr="00FF35E9">
      <mc:AlternateContent>
        <mc:Choice Requires="wpg">
          <w:drawing>
            <wp:anchor distT="0" distB="0" distL="114300" distR="114300" simplePos="0" relativeHeight="251658240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group w14:anchorId="028E7E26" id="Grupo 159" o:spid="_x0000_s1026" style="position:absolute;margin-left:-85.05pt;margin-top:-17.4pt;width:133.9pt;height:80.65pt;z-index:-251658240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r326gQAAJQVAAAOAAAAZHJzL2Uyb0RvYy54bWzsWN1u2zYYvR+wdyB0&#10;OWCxpLi2Y8QpgmQJCgRt0GRod0lTlCVAIjWSjp2+zZ5lL7ZDUlRkx6vdFNhQIL6Q+fP9kIcfDz/y&#10;9O26rsgDV7qUYhYlR3FEuGAyK8ViFv1+f/XrJCLaUJHRSgo+ix65jt6e/fzT6aqZ8lQWssq4IjAi&#10;9HTVzKLCmGY6GGhW8JrqI9lwgc5cqpoaVNVikCm6gvW6GqRxPBqspMoaJRnXGq2XvjM6c/bznDPz&#10;Ic81N6SaRRibcV/lvnP7HZyd0ulC0aYoWTsM+oJR1LQUcNqZuqSGkqUqn5mqS6aklrk5YrIeyDwv&#10;GXdzwGySeGs210ouGzeXxXS1aDqYAO0WTi82y94/XKvmrrlVQGLVLICFq9m5rHNV23+MkqwdZI8d&#10;ZHxtCENjMo7j8WQYEYa+JE6HSTrxoLICyD/TY8VvezQHwfFgYzirBgGinzDQ34fBXUEb7qDVU2Bw&#10;q0iZYQIjxIigNQL1I0Ln77/EYllJYpsdPE62A0tPNXD7XqS6+dJpo7S55rImtjCLFIbggoo+3GiD&#10;AUA0iFivWlZldlVWlavYHcMvKkUeKGJ9vki8atUU1De5OcCE21tW0hncMFIJa0pIa9T7sy1YiDBV&#10;VzKPFbdylfjIc+CGMEids86yd0gZ48L4ceiCZtw3v4nxs3g+G4szaC3n8N/Zbg1szi/Y9mZaeavK&#10;3abvlOOvDcwrdxrOsxSmU65LIdUuAxVm1Xr28gEkD41FaS6zR0SVkp5ydMOuSqzqDdXmlipwDCIN&#10;vGk+4JNXcjWLZFuKSCHVl13tVh5hj96IrMBZs0j/uaSKR6R6J7AhTpLh0JKcqwzfjFNUVL9n3u8R&#10;y/pCIlQSMHTDXNHKmyoUcyXrT6DXc+sVXVQw+J5FzKhQuTCeS0HQjJ+fOzEQW0PNjbhrmDVuUbVR&#10;e7/+RFXThrYBf7yXYRPS6VaEe1mrKeT50si8dOH/hGuLNwjBstZ/wgyAaQczfBMvpOlkhNAnO2h0&#10;ODqO7dp5Gk2GJ+BUH2GBhdnSk4NFJcCF8yYDNdimRdYOj0khdGn4Z1jL6wqR9suAxGRFkuEonaSp&#10;NbtD/I9N8YIkMaJp4uJ8h/hnwNFZby3v99FXisleH+lLfGwo+Tns93Tc83QAVn3xFqf9PnBIdogd&#10;4GNTfC9Wm8v3o6/2SRIfj9P9AdVf7OMx9tBo/zr0F++AdeiL/w9rjUOy2+O08HkAnbK1aPc9SiBm&#10;ZIT+pGuktjlXnwTANqGKTe5JBVqWBfYoY7v2lcOZd5gylqav7HgHkzlMGaD3lY+/adjYOX3lQKTO&#10;sx9Bi51NsOzFoHIXA4PDD0lXRHAxmHuWxDlmIbdQ2SLBKR1YlBQotxRp+2sc3/fSSZqtrBc+n3or&#10;0ZfqrGHAYW2CRPhvnD2/I9zMfKC3kASp8O+lwQawGMbn1zxIhP++5LZvVknNvZqduMvVOjAshr3D&#10;aCOD/JcU0JvakHzNNfPXXPM119x5CwV37sg1R45DbbqLG+v+W+jXss1xmuy4tGNjh2wz3DMPvIrO&#10;q7IJN1Fbbp8qwKdbDxU7HnT8I8ilZMsa10X/qqN4RQ2elHRRNhq8POX1nGdg53dZm5Fqo7hhYKZw&#10;W2TtDbnrwGz6w3rlm1e++eHutu4NDE9/7gBunynt22K/7u7CT4+pZ/8AAAD//wMAUEsDBAoAAAAA&#10;AAAAIQBjZE2XeBoAAHgaAAAUAAAAZHJzL21lZGlhL2ltYWdlMS5wbmeJUE5HDQoaCgAAAA1JSERS&#10;AAAB5AAAAVAIBgAAAG71DZoAAAAJcEhZcwAALiMAAC4jAXilP3YAAAAZdEVYdFNvZnR3YXJlAEFk&#10;b2JlIEltYWdlUmVhZHlxyWU8AAAaBUlEQVR42uzdDZcU1Z0H4MtOIAgMjDu86MjLIISDIZAoSEAC&#10;UVAwakLEgBhzjLr5YPtR9kvsx9hz9uxm8yIE9v7T1To2M0y/VHVX3Xqec+4hQWamu3pO//re+tWt&#10;HQlgCk+fPl3Kf5zJY08HH/7/dvAx/3mOP2tvHj/I40kD33u1Rcd0fx47W/L7eGqHtxVgykBeb9mb&#10;K/VYyeNgHn9xKBoVx/dUHjfy+DyP//iBYwJMEcaHhXGRDuWxTxg36r/yuJXHvTx+tvE/CGRg0jCO&#10;GdQxR6I4R9Ng+fbvDkXtHuWxO4/f5PFxGqxCPEMgA5OEcZwvXnckihI5cDyPb4Rx7f5SHdtP8vhw&#10;nBcCYJwwjhJXnPNacjSKCuOTefyfQ1Grf6TBueFPJ/kAK5CBcUWjepfDUIw4V7yW5tveLtmj6sPq&#10;F3ncTlssSwtkYNbZcXzK3+NIFOPFNCjlCePZxbL0W3ncyePaLN9IIAPbhfFq0qguiSZ1Pf6WBiWt&#10;j1JNvQqBDDwvjJeTEldJ4rV8mpS3phXL0lHSisuWHtT9zQUysFUYxxL1KUeiCBub1E8cjon9TxqU&#10;tJ65dlggA02HcZRTTiSN6lLCWJN6OvH7H5csxbL0yjxeKIBRMTNW4uo+TerJDbe0jPPDH87zBwtk&#10;YHR2HLtwLTsSnadJPZm4dvhmNSNeX8QDEMjAxjCON/DDjkTnaVKPJ0paL1Wz4XfSHJalBTIwThjb&#10;FrMM8RpqUj9ffFCJkla0pa+15UEJZCDCOHbgOuNIdJom9fZ2VyF8p40fPgUyCGN7VJcRxprUm3uU&#10;vrvv8IO2v4hAv8VMQaO6uzSpNxerPj9Ogxs8nOvKpyqgv7PjeCNfcSQ6a1jeEsbfmeu1wwIZqCOM&#10;o1H9siPRWfHaxTlR5a3BsvSFNDg/fLurT0IgQz/DOJaojzkSnbWex2NhnP4lj+tpgdcOC2RgljCO&#10;Jb1oVCtxdfM9+0QVxH1uUsfqTiuuHRbIgDDun1iejlWNvjap49rhWJKOtvS1Ep+gQIZ+iTd0jeru&#10;ieLWSz0N49jG9WYVxuslP1GBDP2ZHceWmKuOROf0cRvMKGmdzeNqavm1wwIZmDSMV5ISVxf1rUkd&#10;1w5HWzpKWuf69mILZCg/jO1R3U3xmvWlSb27CuHY0rK318ULZCg7jG2L2c335T40qWNZ+mIalLRu&#10;e9kFMpQuGtW7HIZOzRRLb1LH72OcG36YxytecoEMfZgdryeN6i4pvUkdhcLhlpYIZOhNGK8mjeou&#10;KbVJHcvSw/sOX/YyC2ToWxjHdZvrjkRnlNikfrEK4pgRu3mJQIZehnEsUZ9yJDojPjiV1KQe3nf4&#10;Yy+tQIY+h3E0qaOdq1Hdjffek3n8NXW/SR0lrWhLf5GUtAQy8O3sRImr/eJc8ZHU/fJWnBq5lwbn&#10;hy1LC2Sgmh0fq94gaX8YR5O6q+WtKGldyeNXSUlLIAPPhHG0qQ87Eq0XTer9HQ3jWJYelrQsSwtk&#10;YJMwti1mN7xShdpfO/a4YzYfy9LvewkFMrB1GMcb/BlHovXiA1OXmtSxLD2877BlaYEMbBPG9qju&#10;xvtrl5rUcdpjuKXlXi+fQAbGn3VpVLdXl5rUp6oZsS0tBTIw4ex4LbnMpO1h3PYmdcyA477D/5YU&#10;AgUyMFUYR6P6ZUeitdrepI4tLWMDj4s+1AlkYPowjiXqY45Ea7W5SR0B/Js8XvcyCWRgtjCO8lY0&#10;qpW42mk9ta9JHR8O4rrhG8m1wwIZEMY9eA9tW5M6VlGGW1oikIGa32A1qtunTU3quHY4Nu/4VXJt&#10;ukAGGpkdRwN21ZFonShEHUyLL2/F78dwS0vXDgtkoKEwXklKXG3Uhib12TRYlr7i5RDIQLNhbI/q&#10;djqax860mCZ1zICH9x127bBABuYQxrbFbOd7ZYTxIprUEb6fVbNhy9ICGZijKOXschha9T4ZTep5&#10;l7diNhznhn/iJRDIwPxnx+tJo7pNhttgziuMYwYcG3jcSpalBTKwsDCONrVGdXvMs0l9ckMQI5CB&#10;BYbxclLiapND1ey46TC+VQXxSYccgQyLD+NYoj7lSLTGsEndVHnr8IbZsJIWAhlaEsbRpD6RNKrb&#10;8n7YZJP6fB6/Tq4dRiBDK8XMWImrHe+FTTSp96bvlqWVtBDI0NLZcezCtexILFwTTWrXDiOQoSNh&#10;vGrG1Ap1N6lvVcO1wwhk6EAY2xazHepqUrt2GIEMHQzj2IHL7fEWr44mdZS0bibXDiOQoXNhbI/q&#10;drznrefxtxnC2LXDCGTouAgCjerFvt9N26R27TACGQqZHa+lQYGIxYhzxfEa/HnCr3PtMAIZCgrj&#10;aFS/7EgszItpsEf4uGHs2mEEMhQYxrFEfcyRWJhJmtSuHUYgQ6FhHOWtaFQrcS3GerwMafvylmuH&#10;EcggjGnofe14Ht/k8WSLf+PaYQQy9EQsU2tUL+Y97XlNatcOI5ChR7PjmHGtOhJzt1WTOmbDV5Jr&#10;hxHI0KswXklKXIuwWZPatcMIZOhpGNujejFGm9QxG76ZXDuMQIZehrFtMRcjPgA9rd7L7iTXDiOQ&#10;ofeiUb3LYZjre1c0qeMmER8m1w4jkIE8O45Zmkb1fN+3vsrjWnLtMAIZqMI4ikQa1fOxO4/f5fFp&#10;shUpAhnYEMbLSYlrHo7k8WYef8jjtMOBQAY2hnEsUZ9yJBp1oRqnqj9POCQIZGBjGC9V4aBRXb/d&#10;1Ww4AvhAHjvzuFH9bxDIwPfEjE2Jq15HNgTxUITwVccagQxsNjuOXbiWHYnaDJelj4/8fWz2caWa&#10;IYNABr4XxtGmtunE7EaXpUfF6YCLDhMCGdgsjG2LObvNlqU3mzFrUiOQgU3DOHbgOuNITG2rZelR&#10;F5MmNQIZ2CKM7VE9nViWjnsPX07bN6Q1qUEgw7bWk5bvJCJUr6fBisLuMf/9JWEMAhmeNzuOm92v&#10;OBJjOVPNho9P8DUHqpmxJjUIZNgyjKNRbb/k55tkWXqUJjUIZNg2jGOJ+pgj8dyZ7STL0qNeqwYg&#10;kGHLMF6qgkaJ61nTLEuP0qQGgQzCeAqzLEtvpEkNAhnGFsvUGtUDsy5Lj34vTWoQyDDW7Di2xFx1&#10;JGpZlh4NY01qEMgwVhivpH6XuHZXQXy95lmsJjUIZBg7jPu8R/WBajZ8Ps2+LD1KkxoEMowdxn3d&#10;FjNmrm+m5vbn1qQGgQwTiUDa1ZPn2tSy9Eaa1CCQYeLZ8XrqR6O6yWXp0Z+jSQ0CGSYK42hTl96o&#10;bnpZejSMNalBIMNEYbycyi1xzWNZerPgvyCMQSDDJGEcS9SnCnxq81qWHnW6CmNAIMPYYbxUzeZK&#10;alTPc1l6lCY1CGSYSsyMSylxxax0nsvSG8XS9NU8DvqVAoEMk86OYxeu5Y4/jQNVEMeMePeCHsOe&#10;Kow1qUEgw8RhHG3qwx1+CrEsfD4t/lytJjUIZJg6jLu8LeZwNnykJR8KNKlBIMNUYRw7cJ3p2MNu&#10;w7L0KE1qEMgwdRh3bY/qtixLj9KkBoEMM1lP3WhUt2lZeiNNahDIMPPseC3/sdLih9jGZemNNKlB&#10;IMPMYRyN6pdb+vDauiw9+mFBkxoEMswUxjGzO9bCh9bWZenNPjBoUoNAhpnCOMpb0ahuS4lrdxXC&#10;F1I3ln41qUEgQ1FhfGRDEHeFJjUIZKhFLFMvulF9oRrHO3TcdlZhvOZXCAQyzDo7ji0xVxf047u2&#10;LD0axjeSJjUIZKghjFfSYkpcXVyW3kiTGgQy1BbGi9ijuovL0qNiefqiMAaBDHWE8Ty3xezysvSo&#10;E1UYAwIZahGN6l0N/4yuL0uP0qQGgQy1zo7XU7ON6hKWpTfSpAaBDLWHcbSpm2hUx7J0bGl5OZXV&#10;OtakBoEMtYfxcqq/xBVBdT0NlsB3F3bINKlBIEPtYRxL1Kdq/JZnqtnw8UIPmSY1CGSoPYyjSR1l&#10;pFkb1aUuS4/SpAaBDI2ImfEsJa6Sl6VHaVKDQIZGZsexC9fylF9e+rL0RprUIJChsTCONvXhCb+s&#10;L8vSo2GsSQ0CGRoJ40m3xezTsvTo89akBoEMjYTxripYx9GnZelRh/K4IoxBIEMTYTzOHtW7qyC+&#10;nvq7TKtJDQIZGrWetm5UH6hmw+dTv5alR8W2nqf9qoBAhqZmx9EQXtliNvhmGn8Zu1Q7qzB2WRMI&#10;ZGgsjKNR/fKGv7Is/WwYa1KDQIZGwziWqI9V/9ey9LPimFxNzd7hChDI9DyMl6qZ8KvJsvRmNKlB&#10;IEPjYRyXN32Sx3vJUuxmNKlBIEPjQXwkjwd5XIu/clSeoUkNAhkaC+JoUMdWmLE39Y/ToLD1D0fm&#10;ezSpQSBDIyG8VM2Go0W9q/rrCJvfCuNNw1iTGgQy1BrEe6rZ8OrIf9qfx11H6Bma1IBAptYgHt6h&#10;abNgidny7/PY50h9jyY1IJCpJYSHJa3V9Pw9qB9W/0aJ6zua1IBAZuYgXq5mwytj/PMocJ3M44kj&#10;9y1NakAgM3UIL1Wz3JgR7xrzy87m8U4ejx3Bf9KkBgQyUwfxng2z4aUJvjS+5p4w/l4Ya1IDApmJ&#10;g3i1mhEvT/Hl0aj+zFH8VoTwJWEMCGTGDeFYij5YzW6Xpvw2S9XMeK8j+m0Y30ia1IBAZowgXq5m&#10;w6s1fLu41viVpFEdNKkBgcy2IRwz2TgvvJbGL2lt5608ziU7cYXXqgEgkNk0iHdVITxpSWs7cRvF&#10;uHvTI0f5n7NiTWpAILNpEM9S0trOsMTV9zDWpAYEMpuG8GY3eKhblLe+Ss4Za1IDAplngrjOktbz&#10;ROD/NmlUa1IDApnvzYaH9x2e152D3s9jveezY01qQCAz0Q0e6hZ3KXoj9btRrUkNCGRB/HQ4G15e&#10;wI+PRvXNnoexJjUgkHscwtPc4KFu0aj+tMcvgyY1IJB7HMTDGzysLvihxAeCaFTv6OlLoUkNCOSe&#10;BvFqmm9Ja7swfpjHvtTPEpcmNSCQexbCddzgoQlvp/42qjWpAYHcoyBeTt/dd7htfpYG+1T3scR1&#10;Oo8LfkMBgVx2CLehpDXO7PCDnoaxJjUgkAsP4j0bZsNLLX6o0ai+38OXKM4TX02DUwcAArnAIG7y&#10;Bg91iw8KX7Z45t6UPVUYa1IDArmwEB6WtJq8wUMTHlYfHPpU4tKkBgRygUE8rxs8NOF6HifzeNKj&#10;lyzOFV8QxoBALiOEhzd4WEvdXeo9m8c7eTzu0UunSQ0I5EKCeFcVwm0vaW3naB73ehbGmtSAQC4g&#10;iBd5g4e6RaP6kx69fJrUgEDueAjHDHh4u8NSGsjDbTH39uRl1KQGBHKHg7jLJa3t3M3jUOpHo1qT&#10;GhDIHZ0ND5el9xT6NGNLzHOpHztxaVIDArljQRxL0cNl6aWCn+qrebyXx6MevKya1IBA7lAQr1Qh&#10;vNKDpxtlps96Esaa1IBA7kAId+EGD3WL8tbnqfxzxprUgEDuQBAPb/Cw2rOnHh9AHqTyG9URxlHe&#10;0qQGBHJLg3g1lV3S2s5v0mATk5Jnx5rUgEBuaQgPb/BwOJVd0trOlTx+kspuVMeHjYvCGBDI7Qri&#10;5fTdfYf7LhrVNwsP4xNVGAMI5BaEcB9LWtuJbTE/Lfw5alIDArklQVzKDR7q9kIeX+Wxo9Dnt7MK&#10;4zUvNSCQFxvEw+0sl72cz4gPJnH3pn2pzBKXJjUgkFswGz6YyrrBQxNu53EyjycFPjdNakAgLzCI&#10;S77BQ90u53EplVni0qQGBPICQnh4g4c1s+GxRbnp3ULDWJMaEMhzDuK+3OChbtGovl/oc9OkBgTy&#10;HIN4eLtDJa3JxQeXL1N5Kwma1IBAnlMIL22YDVuWnt7D6oNMSY1qTWpAIM8hiJW06nMrDXbjKum8&#10;sSY1IJAbDuK+3+ChbhfyuJbH44KekyY1IJAbCmElrWYczeOjwsJYkxoQyA0E8UoVwm7wUL9oVH9S&#10;4Gz/tJcWEMj1hLAbPDQvjnGUuPYW8nx2VmHssiZAINcQxHFO+HBS0pqHB3kcSmU0qjWpAYFcUxC7&#10;wcN8vZUGy7olNKojhK8mBT9AIE8dwsMbPMSMWElrfs7m8V4ejwp4LjHDv5I0qQEmD+Tq2uEIYSWt&#10;+YtLgT4pJIw1qQEmDWQ3eGiFKG/FHtUlnDPWpAaYJJCrZem1KowtSy9OHPsHqfuNak1qgEkCWUmr&#10;de5WH4y6PDvWpAYYJ5A3lLTc4KFdovR0LnW7Ua1JDbBdILvBQ6vFzSLez+ObDj8HTWqAMWfIZxyG&#10;VorVik87Hsaa1AATBDLt80Ien+exo8PPQZMaQCB32nCP6n2pmyUuTWoAgVyE23m8kseTjoaxJjWA&#10;QO68y3lcSt1sVB+oHrswBhDInRZLvO92OIxvJE1qAIHccfvToMTV1Q8SmtQAArnzolH9ZUcf+2vV&#10;AEAgd969NNiitGuN6otJkxpAIBfiVhrsxtWl88aa1AACuShxre61PB536DFrUgMI5KIczeOjDoax&#10;JjWAQC5GNKo/69hj1qQGEMhFiW0xv+jYLFOTGkAgF+dBGiz9dqVRrUkNIJCL804a3P2oC41qTWoA&#10;gVyks1XAPerAY9WkBhDIRVrL45MOhbEmNYBALs7ePO6nbpwz1qQGEMhFikb1H6pQbjtNagCBXKyY&#10;GR/swOxYkxpAIBfrSh4/Su1uVMd54qvVhwYABHJxolH9fh7ftPgx7qnCWJMaQCAXKWabH7c8jDWp&#10;AQRy0V7I4/M8drT4Mca54gvCGEAglyoa1Q/z2JfaW+I6lcdPvVQAArlkcSvFV/J40tLHp0kNIJCL&#10;dzkNloHb2KiOpemf53HYywQgkEsWs84PUjtLXHFO+62kSQ0gkAu3Pw1KXG0MY01qAIHcCzH7/LLF&#10;s/bzwhhAIPfBvTyWU/sa1ZrUAAK5N36Vx6upfSUuTWoAgdwbl/J4M4/HLXpMmtQAArlXjuZxu2Vh&#10;rEkNIJB7JRrVf0ztOmesSQ0gkHsltsX8omVh/FIaLJ8LYwCB3BsPqtloWwI5ls4ve1kABHKfvJPH&#10;6dSeRrUmNYBA7p3YnzrO0T5qwWOJpenXq9kxAAK5N9by+HVLwjjOYf8ijxe9LAACuU/2psEe1W04&#10;Zxzt7l8m5S0AgdwzMRv9uiUBqEkNIJB76341K1307PiVNNh9CwCB3DtX8vhRWmyj+mk1K9akBhDI&#10;vXQ2j/fTYu9trEkNIJB7LRrVHy84jDWpAQRyr8XNGeK88Y4FPgZNagB6HcjDPar3pcWVuDSpAeh9&#10;IH+Ux6E8nizo52tSA9D7QI6bM8TWmItoVGtSAyCQqyD8IC2mxBVL0+eEMQB9D+SDabAt5iLCWJMa&#10;AIGcBo3q3y/oZ0eT+moa7JMNAL0O5Id5LKf5N6r/NY+38tjl1w2Avgfy3TTYAWveJa7YdOSKXzMA&#10;BPKg0fzTPB7P8WfGLPx8Hmf8igEgkAez4ttzDuNhk/pVv14ACORBkeqPab7njKNJfS0NzhsDQO8D&#10;ORrVX8w5jKMwFuUtTWoABHLlt3kcmGMga1IDIJBH3MnjdJpfo1qTGgCBPOJSFY6P5vCzNKkBEMhb&#10;zFTvzCmMNakBEMibiCLV52k+54w1qQEQyFsE5NfVrLVpmtQACOQt3E+Da46bnh3vy+OXSZMaAIH8&#10;jBt5/Cg136jWpAZAIG/hQh43U7P3No5Zd7Soz/tVAUAgbz5j/XAOYfx60qQGQCBvKrbFjPPGOxr8&#10;GVEUu540qQEQyFsGZexRvS81V+KK731JGAMgkLd2L49DeTxp6PvvyePtpEkNgEDe0uU8zqbmGtWa&#10;1AAI5G3EpU0fpGZKXE+r73/BrwMAAvn5M9f7DYVxLH2/kTSpARDIzxWN6t819L2jIPZ2Ut4CQCBv&#10;62Ea7B9dd6NakxoAgTymu3kcTfWXuDSpARDIY4rZ60/zeFzz99WkBkAgjylmxR+lektcmtQACOQJ&#10;HMzjjzWHsSY1AAJ5AtGofpjqLXBFk/qtPF7yUgMgkMfzII8DNQbyzjyuJU1qAATy2O7kcTzV16iO&#10;JnXcK1mTGgCBPKZoVEfz+VFN3y+a1G8IYwAE8mTheaemMI6l7mNpcBMKABDIY9qbx1epnnPGj6uZ&#10;tiY1AAJ5AtGo/rqmMNakBkAgTym2xdxfQyDvrMJ41UsJgECezI002DVr1kZ1zLJvJeUtAATyxGLr&#10;yrgcadaduDSpARDIM4TohzOGsSY1AAJ5BrG8/Ic8dszwPTSpARDIM4gW9J/SoID1dIbvoUkNgECe&#10;wb002KP6yZRfr0kNgECe0S/yOJumb1RrUgMgkGcUlza9m6YvccWM+KowBkAgTy8a1fenDOM4z3yk&#10;ml0DgECe0gtVGE9DkxoAgVyTL/LYlyZvVMclUT/P44SXBQCBPJuYGR9Ok5e4Irx/mTSpARDIM4ul&#10;5tfSYNl5ErvToPylvAWAQJ7RqTw+SpOVuGJWfDBpUgNALYEcofpwijDWpAaAmgI5GtWfpckKXLGk&#10;HXdqOu3wA0A9gfwgj/0TBLImNQDUHMi/zuN4Gr9RrUkNADUHcjSqY9n50Zj/XpMaAGoO5LVqdvz3&#10;MWfFmtQAUHMg783jqwnCWJMaAGoO5GhUfz3mv9WkBoCGAvluGq9RrUkNAA0FchSy4v7G2zWqNakB&#10;oKFAjkZ1nAfebieuaFJfz2PZYQWAegM5GtXvbRPGT6sQfjtpUgNA7YE8LHE92SaMNakBoKFAXsrj&#10;T+n5Ba5oUp+rBgDQQCDfy+PANrPj19Og6AUANBDIsfx8Nm3dqI5Z89tJkxoAGgvkWH6OS5y2KnH9&#10;MI8bSZMaABoL5GhU390ijDWpAWAOgRyN6s+3+Dea1AAwp0D+UzXzHW1Va1IDwJwC+X4eK2nzEpcm&#10;NQDMKZBfq2bCG2lSA8CcA3k0jDWpAWABgbxxVqxJDQALDGRNagBYcCDHkvXpPN5wOABgcYH8n3n8&#10;ex5/dTgAYCH++/8FGAAa6n4kx+QYoAAAAABJRU5ErkJgglBLAwQUAAYACAAAACEAS9gMx+IAAAAL&#10;AQAADwAAAGRycy9kb3ducmV2LnhtbEyPwU7CQBCG7ya+w2ZMvMG2IBRrt4QQ9URMBBPibekObUN3&#10;tukubXl7x5PeZjJf/vn+bD3aRvTY+dqRgngagUAqnKmpVPB1eJusQPigyejGESq4oYd1fn+X6dS4&#10;gT6x34dScAj5VCuoQmhTKX1RodV+6lokvp1dZ3XgtSul6fTA4baRsyhaSqtr4g+VbnFbYXHZX62C&#10;90EPm3n82u8u5+3t+7D4OO5iVOrxYdy8gAg4hj8YfvVZHXJ2OrkrGS8aBZM4iWJmeZo/cQlGnpME&#10;xInR2XIBMs/k/w75D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Ror326gQAAJQVAAAOAAAAAAAAAAAAAAAAADoCAABkcnMvZTJvRG9jLnhtbFBLAQItAAoAAAAA&#10;AAAAIQBjZE2XeBoAAHgaAAAUAAAAAAAAAAAAAAAAAFAHAABkcnMvbWVkaWEvaW1hZ2UxLnBuZ1BL&#10;AQItABQABgAIAAAAIQBL2AzH4gAAAAsBAAAPAAAAAAAAAAAAAAAAAPohAABkcnMvZG93bnJldi54&#10;bWxQSwECLQAUAAYACAAAACEAqiYOvrwAAAAhAQAAGQAAAAAAAAAAAAAAAAAJIwAAZHJzL19yZWxz&#10;L2Uyb0RvYy54bWwucmVsc1BLBQYAAAAABgAGAHwBAAD8IwAAAAA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793BBB1F" w:rsidR="004B4333" w:rsidRPr="00FF35E9" w:rsidRDefault="00CD6B72" w:rsidP="00CD6B72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sz w:val="20"/>
        <w:lang w:eastAsia="es-EC"/>
      </w:rPr>
    </w:pPr>
    <w:r w:rsidRPr="00FF35E9">
      <w:rPr>
        <w:rFonts w:ascii="Verdana" w:hAnsi="Verdana"/>
        <w:b/>
        <w:sz w:val="20"/>
        <w:lang w:eastAsia="es-EC"/>
      </w:rPr>
      <w:t>ISWD</w:t>
    </w:r>
    <w:r w:rsidR="00DD5E52" w:rsidRPr="00FF35E9">
      <w:rPr>
        <w:rFonts w:ascii="Verdana" w:hAnsi="Verdana"/>
        <w:b/>
        <w:sz w:val="20"/>
        <w:lang w:eastAsia="es-EC"/>
      </w:rPr>
      <w:t>652</w:t>
    </w:r>
    <w:r w:rsidRPr="00FF35E9">
      <w:rPr>
        <w:rFonts w:ascii="Verdana" w:hAnsi="Verdana"/>
        <w:b/>
        <w:sz w:val="20"/>
        <w:lang w:eastAsia="es-EC"/>
      </w:rPr>
      <w:t xml:space="preserve"> </w:t>
    </w:r>
    <w:r w:rsidR="00DD5E52" w:rsidRPr="00FF35E9">
      <w:rPr>
        <w:rFonts w:ascii="Verdana" w:hAnsi="Verdana"/>
        <w:b/>
        <w:sz w:val="20"/>
        <w:lang w:eastAsia="es-EC"/>
      </w:rPr>
      <w:t xml:space="preserve">CALIDAD </w:t>
    </w:r>
    <w:r w:rsidR="00EE7AAE" w:rsidRPr="00FF35E9">
      <w:rPr>
        <w:rFonts w:ascii="Verdana" w:hAnsi="Verdana"/>
        <w:b/>
        <w:sz w:val="20"/>
        <w:lang w:eastAsia="es-EC"/>
      </w:rPr>
      <w:t>DE SOFTWARE</w:t>
    </w:r>
  </w:p>
  <w:p w14:paraId="03869BF6" w14:textId="1E081A62" w:rsidR="00DD3B78" w:rsidRPr="00FF35E9" w:rsidRDefault="00DD3B78" w:rsidP="00CD6B72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/>
        <w:sz w:val="20"/>
        <w:lang w:eastAsia="es-EC"/>
      </w:rPr>
    </w:pPr>
    <w:r w:rsidRPr="00FF35E9">
      <w:rPr>
        <w:rFonts w:ascii="Verdana" w:hAnsi="Verdana"/>
        <w:b/>
        <w:sz w:val="20"/>
        <w:lang w:eastAsia="es-EC"/>
      </w:rPr>
      <w:t>Período 2024B</w:t>
    </w:r>
  </w:p>
  <w:p w14:paraId="193A4191" w14:textId="1B62C9BF" w:rsidR="007D167E" w:rsidRPr="00FF35E9" w:rsidRDefault="007D167E" w:rsidP="007D167E">
    <w:pPr>
      <w:pStyle w:val="Header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B10585"/>
    <w:multiLevelType w:val="hybridMultilevel"/>
    <w:tmpl w:val="FD2056BC"/>
    <w:lvl w:ilvl="0" w:tplc="580A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" w15:restartNumberingAfterBreak="0">
    <w:nsid w:val="06510B24"/>
    <w:multiLevelType w:val="multilevel"/>
    <w:tmpl w:val="1CA8D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90106D"/>
    <w:multiLevelType w:val="hybridMultilevel"/>
    <w:tmpl w:val="BD948C88"/>
    <w:lvl w:ilvl="0" w:tplc="5C0252E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7F02BF"/>
    <w:multiLevelType w:val="multilevel"/>
    <w:tmpl w:val="66F2D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21673B"/>
    <w:multiLevelType w:val="multilevel"/>
    <w:tmpl w:val="FA309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2C5211"/>
    <w:multiLevelType w:val="multilevel"/>
    <w:tmpl w:val="1E389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7B33B0"/>
    <w:multiLevelType w:val="hybridMultilevel"/>
    <w:tmpl w:val="5F9C6340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275552"/>
    <w:multiLevelType w:val="multilevel"/>
    <w:tmpl w:val="DE8C4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80C1AB5"/>
    <w:multiLevelType w:val="multilevel"/>
    <w:tmpl w:val="B2F26A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8C840FF"/>
    <w:multiLevelType w:val="multilevel"/>
    <w:tmpl w:val="BC884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BFA582A"/>
    <w:multiLevelType w:val="hybridMultilevel"/>
    <w:tmpl w:val="007E5EC2"/>
    <w:lvl w:ilvl="0" w:tplc="580A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355599"/>
    <w:multiLevelType w:val="multilevel"/>
    <w:tmpl w:val="47447D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A963F1"/>
    <w:multiLevelType w:val="multilevel"/>
    <w:tmpl w:val="A4087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86538A"/>
    <w:multiLevelType w:val="multilevel"/>
    <w:tmpl w:val="5BE4C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BC53A2C"/>
    <w:multiLevelType w:val="multilevel"/>
    <w:tmpl w:val="F21CE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D20163"/>
    <w:multiLevelType w:val="multilevel"/>
    <w:tmpl w:val="D4545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F91336"/>
    <w:multiLevelType w:val="hybridMultilevel"/>
    <w:tmpl w:val="6F86E2C0"/>
    <w:lvl w:ilvl="0" w:tplc="5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FD0FCA"/>
    <w:multiLevelType w:val="hybridMultilevel"/>
    <w:tmpl w:val="CD4ECB0A"/>
    <w:lvl w:ilvl="0" w:tplc="58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E084120"/>
    <w:multiLevelType w:val="multilevel"/>
    <w:tmpl w:val="508EB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1836551"/>
    <w:multiLevelType w:val="multilevel"/>
    <w:tmpl w:val="EADCC09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4451DEF"/>
    <w:multiLevelType w:val="multilevel"/>
    <w:tmpl w:val="57E21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1553B9"/>
    <w:multiLevelType w:val="multilevel"/>
    <w:tmpl w:val="4AE4A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9C1058C"/>
    <w:multiLevelType w:val="multilevel"/>
    <w:tmpl w:val="FDFE9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1C75E2D"/>
    <w:multiLevelType w:val="multilevel"/>
    <w:tmpl w:val="B036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2BE6A27"/>
    <w:multiLevelType w:val="multilevel"/>
    <w:tmpl w:val="61C08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3493ADF"/>
    <w:multiLevelType w:val="hybridMultilevel"/>
    <w:tmpl w:val="9E1057C6"/>
    <w:lvl w:ilvl="0" w:tplc="580A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5246C95"/>
    <w:multiLevelType w:val="multilevel"/>
    <w:tmpl w:val="D0E8E7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B54556F"/>
    <w:multiLevelType w:val="multilevel"/>
    <w:tmpl w:val="EA185A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6E5A4997"/>
    <w:multiLevelType w:val="multilevel"/>
    <w:tmpl w:val="BC884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05948C9"/>
    <w:multiLevelType w:val="hybridMultilevel"/>
    <w:tmpl w:val="014AB366"/>
    <w:lvl w:ilvl="0" w:tplc="58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0" w15:restartNumberingAfterBreak="0">
    <w:nsid w:val="77735742"/>
    <w:multiLevelType w:val="multilevel"/>
    <w:tmpl w:val="B1F0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AC10A3C"/>
    <w:multiLevelType w:val="multilevel"/>
    <w:tmpl w:val="A56E1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176219"/>
    <w:multiLevelType w:val="multilevel"/>
    <w:tmpl w:val="2D98A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C260C0E"/>
    <w:multiLevelType w:val="multilevel"/>
    <w:tmpl w:val="3BDCB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2A054F"/>
    <w:multiLevelType w:val="hybridMultilevel"/>
    <w:tmpl w:val="A6663D72"/>
    <w:lvl w:ilvl="0" w:tplc="580A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5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305159049">
    <w:abstractNumId w:val="11"/>
  </w:num>
  <w:num w:numId="2" w16cid:durableId="166872630">
    <w:abstractNumId w:val="12"/>
  </w:num>
  <w:num w:numId="3" w16cid:durableId="342632766">
    <w:abstractNumId w:val="27"/>
  </w:num>
  <w:num w:numId="4" w16cid:durableId="2122995312">
    <w:abstractNumId w:val="20"/>
  </w:num>
  <w:num w:numId="5" w16cid:durableId="835265387">
    <w:abstractNumId w:val="23"/>
  </w:num>
  <w:num w:numId="6" w16cid:durableId="1485974058">
    <w:abstractNumId w:val="19"/>
  </w:num>
  <w:num w:numId="7" w16cid:durableId="2039506229">
    <w:abstractNumId w:val="28"/>
  </w:num>
  <w:num w:numId="8" w16cid:durableId="1991051975">
    <w:abstractNumId w:val="9"/>
  </w:num>
  <w:num w:numId="9" w16cid:durableId="582183944">
    <w:abstractNumId w:val="3"/>
  </w:num>
  <w:num w:numId="10" w16cid:durableId="2144804197">
    <w:abstractNumId w:val="7"/>
  </w:num>
  <w:num w:numId="11" w16cid:durableId="935753899">
    <w:abstractNumId w:val="33"/>
  </w:num>
  <w:num w:numId="12" w16cid:durableId="588468536">
    <w:abstractNumId w:val="32"/>
  </w:num>
  <w:num w:numId="13" w16cid:durableId="1044989575">
    <w:abstractNumId w:val="26"/>
  </w:num>
  <w:num w:numId="14" w16cid:durableId="2048991501">
    <w:abstractNumId w:val="10"/>
  </w:num>
  <w:num w:numId="15" w16cid:durableId="2126268620">
    <w:abstractNumId w:val="0"/>
  </w:num>
  <w:num w:numId="16" w16cid:durableId="1360206935">
    <w:abstractNumId w:val="25"/>
  </w:num>
  <w:num w:numId="17" w16cid:durableId="56439462">
    <w:abstractNumId w:val="18"/>
  </w:num>
  <w:num w:numId="18" w16cid:durableId="1435512142">
    <w:abstractNumId w:val="15"/>
  </w:num>
  <w:num w:numId="19" w16cid:durableId="25328085">
    <w:abstractNumId w:val="5"/>
  </w:num>
  <w:num w:numId="20" w16cid:durableId="384722295">
    <w:abstractNumId w:val="13"/>
  </w:num>
  <w:num w:numId="21" w16cid:durableId="294678409">
    <w:abstractNumId w:val="24"/>
  </w:num>
  <w:num w:numId="22" w16cid:durableId="261299433">
    <w:abstractNumId w:val="4"/>
  </w:num>
  <w:num w:numId="23" w16cid:durableId="911935597">
    <w:abstractNumId w:val="14"/>
  </w:num>
  <w:num w:numId="24" w16cid:durableId="329909795">
    <w:abstractNumId w:val="30"/>
  </w:num>
  <w:num w:numId="25" w16cid:durableId="1796681517">
    <w:abstractNumId w:val="8"/>
  </w:num>
  <w:num w:numId="26" w16cid:durableId="615983698">
    <w:abstractNumId w:val="31"/>
  </w:num>
  <w:num w:numId="27" w16cid:durableId="35547823">
    <w:abstractNumId w:val="22"/>
  </w:num>
  <w:num w:numId="28" w16cid:durableId="827943357">
    <w:abstractNumId w:val="1"/>
  </w:num>
  <w:num w:numId="29" w16cid:durableId="1598370128">
    <w:abstractNumId w:val="21"/>
  </w:num>
  <w:num w:numId="30" w16cid:durableId="1348605243">
    <w:abstractNumId w:val="6"/>
  </w:num>
  <w:num w:numId="31" w16cid:durableId="787817602">
    <w:abstractNumId w:val="16"/>
  </w:num>
  <w:num w:numId="32" w16cid:durableId="1467697629">
    <w:abstractNumId w:val="29"/>
  </w:num>
  <w:num w:numId="33" w16cid:durableId="290550833">
    <w:abstractNumId w:val="17"/>
  </w:num>
  <w:num w:numId="34" w16cid:durableId="1517964953">
    <w:abstractNumId w:val="34"/>
  </w:num>
  <w:num w:numId="35" w16cid:durableId="1121807373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6C31"/>
    <w:rsid w:val="00017986"/>
    <w:rsid w:val="00020517"/>
    <w:rsid w:val="00021568"/>
    <w:rsid w:val="000217C3"/>
    <w:rsid w:val="000232E9"/>
    <w:rsid w:val="00023478"/>
    <w:rsid w:val="0002681D"/>
    <w:rsid w:val="00026866"/>
    <w:rsid w:val="00031A41"/>
    <w:rsid w:val="000325D3"/>
    <w:rsid w:val="00034D94"/>
    <w:rsid w:val="00040032"/>
    <w:rsid w:val="00042D4D"/>
    <w:rsid w:val="000436DC"/>
    <w:rsid w:val="0004693F"/>
    <w:rsid w:val="00046B6F"/>
    <w:rsid w:val="00046E75"/>
    <w:rsid w:val="0006173A"/>
    <w:rsid w:val="000617DD"/>
    <w:rsid w:val="000625B3"/>
    <w:rsid w:val="00064C3B"/>
    <w:rsid w:val="00066B79"/>
    <w:rsid w:val="0007121F"/>
    <w:rsid w:val="00072187"/>
    <w:rsid w:val="0007422F"/>
    <w:rsid w:val="00080C42"/>
    <w:rsid w:val="00081E2C"/>
    <w:rsid w:val="00083F5A"/>
    <w:rsid w:val="00084B42"/>
    <w:rsid w:val="00084CDA"/>
    <w:rsid w:val="00086D65"/>
    <w:rsid w:val="00087F0D"/>
    <w:rsid w:val="000907D6"/>
    <w:rsid w:val="00090938"/>
    <w:rsid w:val="0009720D"/>
    <w:rsid w:val="000A1B63"/>
    <w:rsid w:val="000B014B"/>
    <w:rsid w:val="000B232F"/>
    <w:rsid w:val="000B377B"/>
    <w:rsid w:val="000B3CD8"/>
    <w:rsid w:val="000C3522"/>
    <w:rsid w:val="000C3A4F"/>
    <w:rsid w:val="000C442E"/>
    <w:rsid w:val="000D1CDD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2B1"/>
    <w:rsid w:val="00106851"/>
    <w:rsid w:val="00107BA5"/>
    <w:rsid w:val="0011035A"/>
    <w:rsid w:val="0011144B"/>
    <w:rsid w:val="001132D8"/>
    <w:rsid w:val="0011412E"/>
    <w:rsid w:val="00115515"/>
    <w:rsid w:val="00116489"/>
    <w:rsid w:val="0012424C"/>
    <w:rsid w:val="001258BB"/>
    <w:rsid w:val="00126241"/>
    <w:rsid w:val="001316BB"/>
    <w:rsid w:val="00142049"/>
    <w:rsid w:val="00142A8C"/>
    <w:rsid w:val="00145F2B"/>
    <w:rsid w:val="001540DD"/>
    <w:rsid w:val="00154C05"/>
    <w:rsid w:val="001575D3"/>
    <w:rsid w:val="00161EAC"/>
    <w:rsid w:val="0016287C"/>
    <w:rsid w:val="00162BD7"/>
    <w:rsid w:val="00163E23"/>
    <w:rsid w:val="00164ADB"/>
    <w:rsid w:val="001700B0"/>
    <w:rsid w:val="0017106E"/>
    <w:rsid w:val="00173547"/>
    <w:rsid w:val="00182F3F"/>
    <w:rsid w:val="00183296"/>
    <w:rsid w:val="00184EBD"/>
    <w:rsid w:val="00187E85"/>
    <w:rsid w:val="00190974"/>
    <w:rsid w:val="00191E97"/>
    <w:rsid w:val="001945FB"/>
    <w:rsid w:val="00196958"/>
    <w:rsid w:val="001A412B"/>
    <w:rsid w:val="001A5BD3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D2D3B"/>
    <w:rsid w:val="001E06F7"/>
    <w:rsid w:val="001E130A"/>
    <w:rsid w:val="001E3AF8"/>
    <w:rsid w:val="001E745E"/>
    <w:rsid w:val="001E7B0B"/>
    <w:rsid w:val="001F3908"/>
    <w:rsid w:val="001F5B07"/>
    <w:rsid w:val="00200E2E"/>
    <w:rsid w:val="0020101B"/>
    <w:rsid w:val="0020106C"/>
    <w:rsid w:val="00202602"/>
    <w:rsid w:val="002057B3"/>
    <w:rsid w:val="00206603"/>
    <w:rsid w:val="00216CCA"/>
    <w:rsid w:val="00221534"/>
    <w:rsid w:val="00221A39"/>
    <w:rsid w:val="00222945"/>
    <w:rsid w:val="00224F0B"/>
    <w:rsid w:val="002264D0"/>
    <w:rsid w:val="00227D8C"/>
    <w:rsid w:val="002347A1"/>
    <w:rsid w:val="00241A2A"/>
    <w:rsid w:val="00245B2E"/>
    <w:rsid w:val="00246CB1"/>
    <w:rsid w:val="00246FB7"/>
    <w:rsid w:val="00247EEC"/>
    <w:rsid w:val="00251BD3"/>
    <w:rsid w:val="00253825"/>
    <w:rsid w:val="00255024"/>
    <w:rsid w:val="00255088"/>
    <w:rsid w:val="002572F9"/>
    <w:rsid w:val="002600AC"/>
    <w:rsid w:val="00262079"/>
    <w:rsid w:val="00264525"/>
    <w:rsid w:val="00271649"/>
    <w:rsid w:val="00272108"/>
    <w:rsid w:val="00275984"/>
    <w:rsid w:val="002764E7"/>
    <w:rsid w:val="002822EB"/>
    <w:rsid w:val="0028321F"/>
    <w:rsid w:val="0028734A"/>
    <w:rsid w:val="00287BAE"/>
    <w:rsid w:val="00294C74"/>
    <w:rsid w:val="00296897"/>
    <w:rsid w:val="00296DB9"/>
    <w:rsid w:val="002A1772"/>
    <w:rsid w:val="002B1EBF"/>
    <w:rsid w:val="002B4E1B"/>
    <w:rsid w:val="002B73C5"/>
    <w:rsid w:val="002B76F9"/>
    <w:rsid w:val="002C2ACA"/>
    <w:rsid w:val="002C6A63"/>
    <w:rsid w:val="002C7489"/>
    <w:rsid w:val="002D0AD4"/>
    <w:rsid w:val="002D0DE5"/>
    <w:rsid w:val="002D5A94"/>
    <w:rsid w:val="002D63B4"/>
    <w:rsid w:val="002D72E1"/>
    <w:rsid w:val="002E0694"/>
    <w:rsid w:val="002E1835"/>
    <w:rsid w:val="002E1F1C"/>
    <w:rsid w:val="002E24CD"/>
    <w:rsid w:val="002E2A84"/>
    <w:rsid w:val="002E2D2C"/>
    <w:rsid w:val="002E3A6D"/>
    <w:rsid w:val="002F5BFA"/>
    <w:rsid w:val="002F7732"/>
    <w:rsid w:val="002F7748"/>
    <w:rsid w:val="003054DF"/>
    <w:rsid w:val="00305548"/>
    <w:rsid w:val="00306104"/>
    <w:rsid w:val="00307708"/>
    <w:rsid w:val="00310692"/>
    <w:rsid w:val="0032260C"/>
    <w:rsid w:val="003265D1"/>
    <w:rsid w:val="00330110"/>
    <w:rsid w:val="00332256"/>
    <w:rsid w:val="003349A3"/>
    <w:rsid w:val="00337185"/>
    <w:rsid w:val="0034176A"/>
    <w:rsid w:val="003425D0"/>
    <w:rsid w:val="00343FD6"/>
    <w:rsid w:val="0036160B"/>
    <w:rsid w:val="00363571"/>
    <w:rsid w:val="00363C60"/>
    <w:rsid w:val="00363E69"/>
    <w:rsid w:val="00365F19"/>
    <w:rsid w:val="00367B49"/>
    <w:rsid w:val="00370314"/>
    <w:rsid w:val="00371D98"/>
    <w:rsid w:val="00371F65"/>
    <w:rsid w:val="00372115"/>
    <w:rsid w:val="0037400F"/>
    <w:rsid w:val="00377BF5"/>
    <w:rsid w:val="00390A0B"/>
    <w:rsid w:val="00394EE4"/>
    <w:rsid w:val="00396878"/>
    <w:rsid w:val="00397771"/>
    <w:rsid w:val="003A0F56"/>
    <w:rsid w:val="003A16F4"/>
    <w:rsid w:val="003A2017"/>
    <w:rsid w:val="003B02BF"/>
    <w:rsid w:val="003B0420"/>
    <w:rsid w:val="003B1DBF"/>
    <w:rsid w:val="003B32A9"/>
    <w:rsid w:val="003B3CCD"/>
    <w:rsid w:val="003B6D36"/>
    <w:rsid w:val="003C2AEC"/>
    <w:rsid w:val="003C30A1"/>
    <w:rsid w:val="003C5D58"/>
    <w:rsid w:val="003D04B1"/>
    <w:rsid w:val="003D4922"/>
    <w:rsid w:val="003D5253"/>
    <w:rsid w:val="003E0F80"/>
    <w:rsid w:val="003E16A5"/>
    <w:rsid w:val="003F1ADD"/>
    <w:rsid w:val="003F31E0"/>
    <w:rsid w:val="003F3721"/>
    <w:rsid w:val="003F3E6E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1E56"/>
    <w:rsid w:val="004328AA"/>
    <w:rsid w:val="00433648"/>
    <w:rsid w:val="00435E5A"/>
    <w:rsid w:val="0044258E"/>
    <w:rsid w:val="0044617C"/>
    <w:rsid w:val="00450763"/>
    <w:rsid w:val="004555AF"/>
    <w:rsid w:val="0045785F"/>
    <w:rsid w:val="00457C92"/>
    <w:rsid w:val="00460013"/>
    <w:rsid w:val="00460723"/>
    <w:rsid w:val="00465C8C"/>
    <w:rsid w:val="004720A0"/>
    <w:rsid w:val="00474CD8"/>
    <w:rsid w:val="00484B56"/>
    <w:rsid w:val="00490B5D"/>
    <w:rsid w:val="004911B6"/>
    <w:rsid w:val="00492121"/>
    <w:rsid w:val="00493BA1"/>
    <w:rsid w:val="00495B0F"/>
    <w:rsid w:val="004A0CA3"/>
    <w:rsid w:val="004A3732"/>
    <w:rsid w:val="004A4E66"/>
    <w:rsid w:val="004A6964"/>
    <w:rsid w:val="004A74AB"/>
    <w:rsid w:val="004B265F"/>
    <w:rsid w:val="004B35AA"/>
    <w:rsid w:val="004B4333"/>
    <w:rsid w:val="004B5607"/>
    <w:rsid w:val="004B63D8"/>
    <w:rsid w:val="004C08F1"/>
    <w:rsid w:val="004C1EE1"/>
    <w:rsid w:val="004C3C91"/>
    <w:rsid w:val="004C43C1"/>
    <w:rsid w:val="004C479A"/>
    <w:rsid w:val="004D08EE"/>
    <w:rsid w:val="004D0ABF"/>
    <w:rsid w:val="004D5B68"/>
    <w:rsid w:val="004E0790"/>
    <w:rsid w:val="004E0C7B"/>
    <w:rsid w:val="004E30F1"/>
    <w:rsid w:val="004E4E23"/>
    <w:rsid w:val="004E6D77"/>
    <w:rsid w:val="004E7BF8"/>
    <w:rsid w:val="004F1C84"/>
    <w:rsid w:val="004F3D9F"/>
    <w:rsid w:val="004F5257"/>
    <w:rsid w:val="004F7484"/>
    <w:rsid w:val="00500697"/>
    <w:rsid w:val="00500D64"/>
    <w:rsid w:val="00504C75"/>
    <w:rsid w:val="00505FD9"/>
    <w:rsid w:val="005134C3"/>
    <w:rsid w:val="005155DA"/>
    <w:rsid w:val="0051604A"/>
    <w:rsid w:val="00517B6E"/>
    <w:rsid w:val="0052037E"/>
    <w:rsid w:val="005220EC"/>
    <w:rsid w:val="00522194"/>
    <w:rsid w:val="005226B0"/>
    <w:rsid w:val="00523C2B"/>
    <w:rsid w:val="00525C11"/>
    <w:rsid w:val="00526540"/>
    <w:rsid w:val="0052724A"/>
    <w:rsid w:val="0053155A"/>
    <w:rsid w:val="00531C3C"/>
    <w:rsid w:val="00532C05"/>
    <w:rsid w:val="00535C9A"/>
    <w:rsid w:val="00536693"/>
    <w:rsid w:val="00547356"/>
    <w:rsid w:val="00547B07"/>
    <w:rsid w:val="00551117"/>
    <w:rsid w:val="0055235F"/>
    <w:rsid w:val="0055257B"/>
    <w:rsid w:val="00553F40"/>
    <w:rsid w:val="00560565"/>
    <w:rsid w:val="00560749"/>
    <w:rsid w:val="005616A5"/>
    <w:rsid w:val="005620E7"/>
    <w:rsid w:val="00562AA7"/>
    <w:rsid w:val="00563358"/>
    <w:rsid w:val="00566450"/>
    <w:rsid w:val="00566E95"/>
    <w:rsid w:val="005706C9"/>
    <w:rsid w:val="0057128E"/>
    <w:rsid w:val="0057143E"/>
    <w:rsid w:val="00577A2F"/>
    <w:rsid w:val="005871BE"/>
    <w:rsid w:val="005901A7"/>
    <w:rsid w:val="005A02B8"/>
    <w:rsid w:val="005A4E13"/>
    <w:rsid w:val="005A640C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0D34"/>
    <w:rsid w:val="00602BA7"/>
    <w:rsid w:val="0060563E"/>
    <w:rsid w:val="006137A4"/>
    <w:rsid w:val="006158EA"/>
    <w:rsid w:val="006205F4"/>
    <w:rsid w:val="00624BEE"/>
    <w:rsid w:val="00625580"/>
    <w:rsid w:val="00630309"/>
    <w:rsid w:val="006303B4"/>
    <w:rsid w:val="00633CA7"/>
    <w:rsid w:val="0064103F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CCF"/>
    <w:rsid w:val="00667DCB"/>
    <w:rsid w:val="00671760"/>
    <w:rsid w:val="0067494A"/>
    <w:rsid w:val="00674AFF"/>
    <w:rsid w:val="0068326B"/>
    <w:rsid w:val="00685423"/>
    <w:rsid w:val="00685724"/>
    <w:rsid w:val="00693727"/>
    <w:rsid w:val="0069388F"/>
    <w:rsid w:val="00694A0B"/>
    <w:rsid w:val="006A1F4B"/>
    <w:rsid w:val="006A2740"/>
    <w:rsid w:val="006A302C"/>
    <w:rsid w:val="006A3727"/>
    <w:rsid w:val="006B2A09"/>
    <w:rsid w:val="006B41A3"/>
    <w:rsid w:val="006C3BC1"/>
    <w:rsid w:val="006C7008"/>
    <w:rsid w:val="006C7DC0"/>
    <w:rsid w:val="006D079F"/>
    <w:rsid w:val="006D6576"/>
    <w:rsid w:val="006E1B63"/>
    <w:rsid w:val="006E7C58"/>
    <w:rsid w:val="006F0165"/>
    <w:rsid w:val="006F15CA"/>
    <w:rsid w:val="006F5C65"/>
    <w:rsid w:val="00710DE2"/>
    <w:rsid w:val="00723708"/>
    <w:rsid w:val="00723E1C"/>
    <w:rsid w:val="00725861"/>
    <w:rsid w:val="00725C96"/>
    <w:rsid w:val="00725CF3"/>
    <w:rsid w:val="007278BF"/>
    <w:rsid w:val="007318E2"/>
    <w:rsid w:val="00732690"/>
    <w:rsid w:val="00732B5D"/>
    <w:rsid w:val="0073654E"/>
    <w:rsid w:val="007372C3"/>
    <w:rsid w:val="00743991"/>
    <w:rsid w:val="00744531"/>
    <w:rsid w:val="007471B2"/>
    <w:rsid w:val="007522B0"/>
    <w:rsid w:val="00754937"/>
    <w:rsid w:val="00755DF7"/>
    <w:rsid w:val="00761377"/>
    <w:rsid w:val="007627FF"/>
    <w:rsid w:val="00770764"/>
    <w:rsid w:val="007746F2"/>
    <w:rsid w:val="00775DCF"/>
    <w:rsid w:val="00776AE9"/>
    <w:rsid w:val="0077727C"/>
    <w:rsid w:val="00780FA8"/>
    <w:rsid w:val="00782CEB"/>
    <w:rsid w:val="00782FB5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A5DD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94C"/>
    <w:rsid w:val="007D1B08"/>
    <w:rsid w:val="007D4CE3"/>
    <w:rsid w:val="007E31B4"/>
    <w:rsid w:val="007E5795"/>
    <w:rsid w:val="007E7415"/>
    <w:rsid w:val="007F0F45"/>
    <w:rsid w:val="007F22F1"/>
    <w:rsid w:val="007F41BE"/>
    <w:rsid w:val="007F6977"/>
    <w:rsid w:val="008001CC"/>
    <w:rsid w:val="00800651"/>
    <w:rsid w:val="00800F0A"/>
    <w:rsid w:val="0080155F"/>
    <w:rsid w:val="00806219"/>
    <w:rsid w:val="0080644D"/>
    <w:rsid w:val="008075DE"/>
    <w:rsid w:val="00807E6C"/>
    <w:rsid w:val="008225E6"/>
    <w:rsid w:val="0082353A"/>
    <w:rsid w:val="00830BEB"/>
    <w:rsid w:val="00835B36"/>
    <w:rsid w:val="00835D7C"/>
    <w:rsid w:val="00837518"/>
    <w:rsid w:val="00843BE2"/>
    <w:rsid w:val="00847B07"/>
    <w:rsid w:val="008523E4"/>
    <w:rsid w:val="008551EA"/>
    <w:rsid w:val="00855351"/>
    <w:rsid w:val="008611CD"/>
    <w:rsid w:val="00861B47"/>
    <w:rsid w:val="008721AD"/>
    <w:rsid w:val="00872DC6"/>
    <w:rsid w:val="00874830"/>
    <w:rsid w:val="00874A90"/>
    <w:rsid w:val="00877314"/>
    <w:rsid w:val="00877881"/>
    <w:rsid w:val="00877B59"/>
    <w:rsid w:val="00880435"/>
    <w:rsid w:val="00880F2B"/>
    <w:rsid w:val="0088314C"/>
    <w:rsid w:val="008840EB"/>
    <w:rsid w:val="008916DF"/>
    <w:rsid w:val="00891E39"/>
    <w:rsid w:val="008A12E3"/>
    <w:rsid w:val="008A1B02"/>
    <w:rsid w:val="008A445E"/>
    <w:rsid w:val="008A749C"/>
    <w:rsid w:val="008B0578"/>
    <w:rsid w:val="008B0DBF"/>
    <w:rsid w:val="008B2385"/>
    <w:rsid w:val="008B60BF"/>
    <w:rsid w:val="008C31E2"/>
    <w:rsid w:val="008C4035"/>
    <w:rsid w:val="008C45EE"/>
    <w:rsid w:val="008C4843"/>
    <w:rsid w:val="008C4C3E"/>
    <w:rsid w:val="008C738A"/>
    <w:rsid w:val="008D21F8"/>
    <w:rsid w:val="008D4441"/>
    <w:rsid w:val="008D4646"/>
    <w:rsid w:val="008D4FC9"/>
    <w:rsid w:val="008E6B93"/>
    <w:rsid w:val="008F3D1A"/>
    <w:rsid w:val="008F5307"/>
    <w:rsid w:val="008F5F08"/>
    <w:rsid w:val="008F62D3"/>
    <w:rsid w:val="00900B1E"/>
    <w:rsid w:val="009013AD"/>
    <w:rsid w:val="00901C89"/>
    <w:rsid w:val="00902597"/>
    <w:rsid w:val="00902B20"/>
    <w:rsid w:val="0090518E"/>
    <w:rsid w:val="00907371"/>
    <w:rsid w:val="00912071"/>
    <w:rsid w:val="00912779"/>
    <w:rsid w:val="00912B42"/>
    <w:rsid w:val="00912C7A"/>
    <w:rsid w:val="00916338"/>
    <w:rsid w:val="00917499"/>
    <w:rsid w:val="00922D7E"/>
    <w:rsid w:val="0092410F"/>
    <w:rsid w:val="00927A40"/>
    <w:rsid w:val="009309DF"/>
    <w:rsid w:val="00932111"/>
    <w:rsid w:val="00935138"/>
    <w:rsid w:val="00935C38"/>
    <w:rsid w:val="00937520"/>
    <w:rsid w:val="00940B73"/>
    <w:rsid w:val="00942954"/>
    <w:rsid w:val="00943E64"/>
    <w:rsid w:val="0094742C"/>
    <w:rsid w:val="00947FAA"/>
    <w:rsid w:val="00961C7B"/>
    <w:rsid w:val="0096447A"/>
    <w:rsid w:val="009656F3"/>
    <w:rsid w:val="00966A45"/>
    <w:rsid w:val="00967460"/>
    <w:rsid w:val="00970C62"/>
    <w:rsid w:val="009711D5"/>
    <w:rsid w:val="0097133C"/>
    <w:rsid w:val="00982978"/>
    <w:rsid w:val="00984020"/>
    <w:rsid w:val="00986681"/>
    <w:rsid w:val="009910E7"/>
    <w:rsid w:val="00992DDB"/>
    <w:rsid w:val="00993979"/>
    <w:rsid w:val="00996554"/>
    <w:rsid w:val="00997F3F"/>
    <w:rsid w:val="009A063F"/>
    <w:rsid w:val="009A36D7"/>
    <w:rsid w:val="009A6EB2"/>
    <w:rsid w:val="009B037B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23D1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5986"/>
    <w:rsid w:val="00A06480"/>
    <w:rsid w:val="00A068F7"/>
    <w:rsid w:val="00A1022E"/>
    <w:rsid w:val="00A11B01"/>
    <w:rsid w:val="00A12F75"/>
    <w:rsid w:val="00A13689"/>
    <w:rsid w:val="00A21131"/>
    <w:rsid w:val="00A251C5"/>
    <w:rsid w:val="00A2576D"/>
    <w:rsid w:val="00A27E7A"/>
    <w:rsid w:val="00A34C1B"/>
    <w:rsid w:val="00A45B8D"/>
    <w:rsid w:val="00A52A8E"/>
    <w:rsid w:val="00A53398"/>
    <w:rsid w:val="00A5412B"/>
    <w:rsid w:val="00A5671C"/>
    <w:rsid w:val="00A56882"/>
    <w:rsid w:val="00A57CC6"/>
    <w:rsid w:val="00A62215"/>
    <w:rsid w:val="00A6641C"/>
    <w:rsid w:val="00A73F1A"/>
    <w:rsid w:val="00A746B5"/>
    <w:rsid w:val="00A816B5"/>
    <w:rsid w:val="00A84DFF"/>
    <w:rsid w:val="00A91E47"/>
    <w:rsid w:val="00A92ADC"/>
    <w:rsid w:val="00A9354F"/>
    <w:rsid w:val="00A96A69"/>
    <w:rsid w:val="00AA4B9D"/>
    <w:rsid w:val="00AB10D7"/>
    <w:rsid w:val="00AB1A2A"/>
    <w:rsid w:val="00AB3820"/>
    <w:rsid w:val="00AB51CA"/>
    <w:rsid w:val="00AB595D"/>
    <w:rsid w:val="00AB763B"/>
    <w:rsid w:val="00AC098A"/>
    <w:rsid w:val="00AC0BAD"/>
    <w:rsid w:val="00AC3ECD"/>
    <w:rsid w:val="00AC4B3E"/>
    <w:rsid w:val="00AC513A"/>
    <w:rsid w:val="00AC5359"/>
    <w:rsid w:val="00AC6DEF"/>
    <w:rsid w:val="00AC7CE7"/>
    <w:rsid w:val="00AD1B10"/>
    <w:rsid w:val="00AD250F"/>
    <w:rsid w:val="00AD2F6D"/>
    <w:rsid w:val="00AD44CF"/>
    <w:rsid w:val="00AD5B55"/>
    <w:rsid w:val="00AD5FDE"/>
    <w:rsid w:val="00AD6371"/>
    <w:rsid w:val="00AD6A70"/>
    <w:rsid w:val="00AD7989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3954"/>
    <w:rsid w:val="00B2613D"/>
    <w:rsid w:val="00B26243"/>
    <w:rsid w:val="00B26E14"/>
    <w:rsid w:val="00B30825"/>
    <w:rsid w:val="00B32797"/>
    <w:rsid w:val="00B32ACE"/>
    <w:rsid w:val="00B33073"/>
    <w:rsid w:val="00B35F72"/>
    <w:rsid w:val="00B36A74"/>
    <w:rsid w:val="00B41974"/>
    <w:rsid w:val="00B43849"/>
    <w:rsid w:val="00B50208"/>
    <w:rsid w:val="00B51718"/>
    <w:rsid w:val="00B543BB"/>
    <w:rsid w:val="00B56861"/>
    <w:rsid w:val="00B57645"/>
    <w:rsid w:val="00B64673"/>
    <w:rsid w:val="00B64E14"/>
    <w:rsid w:val="00B65631"/>
    <w:rsid w:val="00B70280"/>
    <w:rsid w:val="00B7339C"/>
    <w:rsid w:val="00B75BF1"/>
    <w:rsid w:val="00B76515"/>
    <w:rsid w:val="00B774B6"/>
    <w:rsid w:val="00B77E9C"/>
    <w:rsid w:val="00B84CE0"/>
    <w:rsid w:val="00B85186"/>
    <w:rsid w:val="00B87E15"/>
    <w:rsid w:val="00B902B2"/>
    <w:rsid w:val="00B90A64"/>
    <w:rsid w:val="00B90B19"/>
    <w:rsid w:val="00B913AC"/>
    <w:rsid w:val="00B93495"/>
    <w:rsid w:val="00BA1807"/>
    <w:rsid w:val="00BA41BA"/>
    <w:rsid w:val="00BA464C"/>
    <w:rsid w:val="00BA781C"/>
    <w:rsid w:val="00BA7B51"/>
    <w:rsid w:val="00BB3F67"/>
    <w:rsid w:val="00BB5F15"/>
    <w:rsid w:val="00BC233A"/>
    <w:rsid w:val="00BC27EF"/>
    <w:rsid w:val="00BC3B92"/>
    <w:rsid w:val="00BC68CB"/>
    <w:rsid w:val="00BD22AE"/>
    <w:rsid w:val="00BE02AD"/>
    <w:rsid w:val="00BE0324"/>
    <w:rsid w:val="00BE24DD"/>
    <w:rsid w:val="00BE2779"/>
    <w:rsid w:val="00BE39A6"/>
    <w:rsid w:val="00BE4A14"/>
    <w:rsid w:val="00BF2EC0"/>
    <w:rsid w:val="00BF4752"/>
    <w:rsid w:val="00BF4B65"/>
    <w:rsid w:val="00BF5B1C"/>
    <w:rsid w:val="00C00591"/>
    <w:rsid w:val="00C10A33"/>
    <w:rsid w:val="00C111DA"/>
    <w:rsid w:val="00C129C9"/>
    <w:rsid w:val="00C15B4A"/>
    <w:rsid w:val="00C16F6E"/>
    <w:rsid w:val="00C20C80"/>
    <w:rsid w:val="00C21500"/>
    <w:rsid w:val="00C23555"/>
    <w:rsid w:val="00C24E73"/>
    <w:rsid w:val="00C3186E"/>
    <w:rsid w:val="00C333AB"/>
    <w:rsid w:val="00C340B7"/>
    <w:rsid w:val="00C37E5D"/>
    <w:rsid w:val="00C42DFC"/>
    <w:rsid w:val="00C43B2C"/>
    <w:rsid w:val="00C43CC8"/>
    <w:rsid w:val="00C45463"/>
    <w:rsid w:val="00C45C4C"/>
    <w:rsid w:val="00C47CC5"/>
    <w:rsid w:val="00C54642"/>
    <w:rsid w:val="00C5464E"/>
    <w:rsid w:val="00C55862"/>
    <w:rsid w:val="00C5759C"/>
    <w:rsid w:val="00C61B46"/>
    <w:rsid w:val="00C61E43"/>
    <w:rsid w:val="00C640B6"/>
    <w:rsid w:val="00C6451B"/>
    <w:rsid w:val="00C64A32"/>
    <w:rsid w:val="00C65CD9"/>
    <w:rsid w:val="00C6627A"/>
    <w:rsid w:val="00C66E8D"/>
    <w:rsid w:val="00C67250"/>
    <w:rsid w:val="00C711CB"/>
    <w:rsid w:val="00C72A99"/>
    <w:rsid w:val="00C73E27"/>
    <w:rsid w:val="00C767DE"/>
    <w:rsid w:val="00C7790A"/>
    <w:rsid w:val="00C80686"/>
    <w:rsid w:val="00C8076C"/>
    <w:rsid w:val="00C81102"/>
    <w:rsid w:val="00C82383"/>
    <w:rsid w:val="00C83EF4"/>
    <w:rsid w:val="00C84507"/>
    <w:rsid w:val="00C851B1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11E3"/>
    <w:rsid w:val="00CB39DF"/>
    <w:rsid w:val="00CC0F8C"/>
    <w:rsid w:val="00CC4B3E"/>
    <w:rsid w:val="00CD0842"/>
    <w:rsid w:val="00CD57F9"/>
    <w:rsid w:val="00CD5836"/>
    <w:rsid w:val="00CD6B72"/>
    <w:rsid w:val="00CD7415"/>
    <w:rsid w:val="00CE0591"/>
    <w:rsid w:val="00CE2959"/>
    <w:rsid w:val="00CE2D47"/>
    <w:rsid w:val="00CE3911"/>
    <w:rsid w:val="00CE7EFE"/>
    <w:rsid w:val="00CF0C9B"/>
    <w:rsid w:val="00CF2407"/>
    <w:rsid w:val="00CF3F31"/>
    <w:rsid w:val="00CF5314"/>
    <w:rsid w:val="00CF5319"/>
    <w:rsid w:val="00CF5F9D"/>
    <w:rsid w:val="00CF6AEE"/>
    <w:rsid w:val="00CF786A"/>
    <w:rsid w:val="00D04C62"/>
    <w:rsid w:val="00D06B32"/>
    <w:rsid w:val="00D11626"/>
    <w:rsid w:val="00D11863"/>
    <w:rsid w:val="00D15D31"/>
    <w:rsid w:val="00D21A41"/>
    <w:rsid w:val="00D257F9"/>
    <w:rsid w:val="00D27340"/>
    <w:rsid w:val="00D274EF"/>
    <w:rsid w:val="00D31451"/>
    <w:rsid w:val="00D31F2B"/>
    <w:rsid w:val="00D32276"/>
    <w:rsid w:val="00D32600"/>
    <w:rsid w:val="00D32785"/>
    <w:rsid w:val="00D331F0"/>
    <w:rsid w:val="00D33FC5"/>
    <w:rsid w:val="00D35308"/>
    <w:rsid w:val="00D37A1A"/>
    <w:rsid w:val="00D42B4D"/>
    <w:rsid w:val="00D478D3"/>
    <w:rsid w:val="00D514FF"/>
    <w:rsid w:val="00D52580"/>
    <w:rsid w:val="00D5309E"/>
    <w:rsid w:val="00D54497"/>
    <w:rsid w:val="00D54784"/>
    <w:rsid w:val="00D61175"/>
    <w:rsid w:val="00D62BDA"/>
    <w:rsid w:val="00D64739"/>
    <w:rsid w:val="00D7046D"/>
    <w:rsid w:val="00D73790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B65FF"/>
    <w:rsid w:val="00DC1E2E"/>
    <w:rsid w:val="00DD2EC3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26A8"/>
    <w:rsid w:val="00E13F12"/>
    <w:rsid w:val="00E22D6C"/>
    <w:rsid w:val="00E255DB"/>
    <w:rsid w:val="00E31365"/>
    <w:rsid w:val="00E33A61"/>
    <w:rsid w:val="00E47DE5"/>
    <w:rsid w:val="00E51007"/>
    <w:rsid w:val="00E53DDB"/>
    <w:rsid w:val="00E5590D"/>
    <w:rsid w:val="00E55C8E"/>
    <w:rsid w:val="00E604D2"/>
    <w:rsid w:val="00E619BE"/>
    <w:rsid w:val="00E62B40"/>
    <w:rsid w:val="00E630BB"/>
    <w:rsid w:val="00E63B2A"/>
    <w:rsid w:val="00E643FA"/>
    <w:rsid w:val="00E70DD6"/>
    <w:rsid w:val="00E74044"/>
    <w:rsid w:val="00E7582C"/>
    <w:rsid w:val="00E760EB"/>
    <w:rsid w:val="00E86676"/>
    <w:rsid w:val="00E9035D"/>
    <w:rsid w:val="00E90B50"/>
    <w:rsid w:val="00E91310"/>
    <w:rsid w:val="00E97937"/>
    <w:rsid w:val="00E97EC8"/>
    <w:rsid w:val="00EA2F7F"/>
    <w:rsid w:val="00EA324F"/>
    <w:rsid w:val="00EA7BF3"/>
    <w:rsid w:val="00EB19C1"/>
    <w:rsid w:val="00EB44A8"/>
    <w:rsid w:val="00EB71C4"/>
    <w:rsid w:val="00EC0679"/>
    <w:rsid w:val="00EC0942"/>
    <w:rsid w:val="00EC10BD"/>
    <w:rsid w:val="00EC1B3F"/>
    <w:rsid w:val="00EC3B8B"/>
    <w:rsid w:val="00EC45E8"/>
    <w:rsid w:val="00EC48F1"/>
    <w:rsid w:val="00EC559F"/>
    <w:rsid w:val="00ED1D39"/>
    <w:rsid w:val="00ED2AF8"/>
    <w:rsid w:val="00ED5EC5"/>
    <w:rsid w:val="00EE2682"/>
    <w:rsid w:val="00EE3223"/>
    <w:rsid w:val="00EE70D5"/>
    <w:rsid w:val="00EE7AAE"/>
    <w:rsid w:val="00EF021A"/>
    <w:rsid w:val="00EF0A5D"/>
    <w:rsid w:val="00EF102E"/>
    <w:rsid w:val="00EF1C6A"/>
    <w:rsid w:val="00F0084A"/>
    <w:rsid w:val="00F0202C"/>
    <w:rsid w:val="00F02339"/>
    <w:rsid w:val="00F03302"/>
    <w:rsid w:val="00F034B5"/>
    <w:rsid w:val="00F050D7"/>
    <w:rsid w:val="00F12457"/>
    <w:rsid w:val="00F15573"/>
    <w:rsid w:val="00F2160A"/>
    <w:rsid w:val="00F21FC0"/>
    <w:rsid w:val="00F2504F"/>
    <w:rsid w:val="00F2546F"/>
    <w:rsid w:val="00F2576C"/>
    <w:rsid w:val="00F27A3D"/>
    <w:rsid w:val="00F308A3"/>
    <w:rsid w:val="00F333B5"/>
    <w:rsid w:val="00F33506"/>
    <w:rsid w:val="00F3484F"/>
    <w:rsid w:val="00F45AF5"/>
    <w:rsid w:val="00F47738"/>
    <w:rsid w:val="00F51425"/>
    <w:rsid w:val="00F515D2"/>
    <w:rsid w:val="00F5272D"/>
    <w:rsid w:val="00F52B84"/>
    <w:rsid w:val="00F53C98"/>
    <w:rsid w:val="00F54F66"/>
    <w:rsid w:val="00F56436"/>
    <w:rsid w:val="00F56D88"/>
    <w:rsid w:val="00F62765"/>
    <w:rsid w:val="00F62938"/>
    <w:rsid w:val="00F62BB4"/>
    <w:rsid w:val="00F6399E"/>
    <w:rsid w:val="00F63AFB"/>
    <w:rsid w:val="00F6779C"/>
    <w:rsid w:val="00F706C1"/>
    <w:rsid w:val="00F70E69"/>
    <w:rsid w:val="00F7100B"/>
    <w:rsid w:val="00F72351"/>
    <w:rsid w:val="00F72BF8"/>
    <w:rsid w:val="00F75570"/>
    <w:rsid w:val="00F76562"/>
    <w:rsid w:val="00F77BDE"/>
    <w:rsid w:val="00F81256"/>
    <w:rsid w:val="00F85C3E"/>
    <w:rsid w:val="00F861E5"/>
    <w:rsid w:val="00F93021"/>
    <w:rsid w:val="00F9446A"/>
    <w:rsid w:val="00F95A6F"/>
    <w:rsid w:val="00F962E7"/>
    <w:rsid w:val="00FA0C6F"/>
    <w:rsid w:val="00FA19B5"/>
    <w:rsid w:val="00FB1DAD"/>
    <w:rsid w:val="00FB24BB"/>
    <w:rsid w:val="00FB3209"/>
    <w:rsid w:val="00FB59DC"/>
    <w:rsid w:val="00FB5BC3"/>
    <w:rsid w:val="00FC0B46"/>
    <w:rsid w:val="00FC2829"/>
    <w:rsid w:val="00FC7018"/>
    <w:rsid w:val="00FD0CF4"/>
    <w:rsid w:val="00FD0F11"/>
    <w:rsid w:val="00FD15C4"/>
    <w:rsid w:val="00FD38C6"/>
    <w:rsid w:val="00FD66D3"/>
    <w:rsid w:val="00FD799B"/>
    <w:rsid w:val="00FD7C34"/>
    <w:rsid w:val="00FE4704"/>
    <w:rsid w:val="00FE58A0"/>
    <w:rsid w:val="00FE58A5"/>
    <w:rsid w:val="00FE7731"/>
    <w:rsid w:val="00FF1C71"/>
    <w:rsid w:val="00FF35E9"/>
    <w:rsid w:val="00FF7A17"/>
    <w:rsid w:val="02CBCCCA"/>
    <w:rsid w:val="030A2B89"/>
    <w:rsid w:val="03E76513"/>
    <w:rsid w:val="096F7B1A"/>
    <w:rsid w:val="0B8CC435"/>
    <w:rsid w:val="0E3C5082"/>
    <w:rsid w:val="10B140C0"/>
    <w:rsid w:val="169F4D06"/>
    <w:rsid w:val="1EBF2C3B"/>
    <w:rsid w:val="1F35C220"/>
    <w:rsid w:val="1FFF0752"/>
    <w:rsid w:val="2199F372"/>
    <w:rsid w:val="249D7156"/>
    <w:rsid w:val="2D2A90D6"/>
    <w:rsid w:val="3027EBE2"/>
    <w:rsid w:val="303371A1"/>
    <w:rsid w:val="341C121F"/>
    <w:rsid w:val="38236EFF"/>
    <w:rsid w:val="38B8970C"/>
    <w:rsid w:val="3B049BBF"/>
    <w:rsid w:val="3DDFB330"/>
    <w:rsid w:val="403115A8"/>
    <w:rsid w:val="405E5F3C"/>
    <w:rsid w:val="40E17276"/>
    <w:rsid w:val="43AF89DF"/>
    <w:rsid w:val="446E591A"/>
    <w:rsid w:val="456EC497"/>
    <w:rsid w:val="462165B8"/>
    <w:rsid w:val="48AD78C2"/>
    <w:rsid w:val="543E926B"/>
    <w:rsid w:val="557BD85A"/>
    <w:rsid w:val="5804026B"/>
    <w:rsid w:val="58BCD909"/>
    <w:rsid w:val="5AC475D7"/>
    <w:rsid w:val="5B3E9FB0"/>
    <w:rsid w:val="5CBE7DC3"/>
    <w:rsid w:val="5E167A54"/>
    <w:rsid w:val="6207C6B1"/>
    <w:rsid w:val="677BEB77"/>
    <w:rsid w:val="68A4D03B"/>
    <w:rsid w:val="694B8263"/>
    <w:rsid w:val="6B11AF0E"/>
    <w:rsid w:val="6D341083"/>
    <w:rsid w:val="6EA14BF6"/>
    <w:rsid w:val="6FC91A1B"/>
    <w:rsid w:val="72816B8D"/>
    <w:rsid w:val="75487B7F"/>
    <w:rsid w:val="78929C7C"/>
    <w:rsid w:val="79DE89EF"/>
    <w:rsid w:val="7BDD20F6"/>
    <w:rsid w:val="7DB533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4EE2D6"/>
  <w15:docId w15:val="{09E0544F-EBD2-4979-8B73-760270AD7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1E2"/>
    <w:rPr>
      <w:rFonts w:ascii="Times New Roman" w:hAnsi="Times New Roman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435E5A"/>
    <w:pPr>
      <w:numPr>
        <w:numId w:val="6"/>
      </w:num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sz w:val="24"/>
      <w:szCs w:val="24"/>
      <w:lang w:val="es-419" w:eastAsia="es-419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435E5A"/>
    <w:pPr>
      <w:numPr>
        <w:ilvl w:val="1"/>
        <w:numId w:val="3"/>
      </w:num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24"/>
      <w:szCs w:val="24"/>
      <w:lang w:val="es-419" w:eastAsia="es-419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6C31"/>
    <w:pPr>
      <w:numPr>
        <w:ilvl w:val="2"/>
        <w:numId w:val="6"/>
      </w:num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4"/>
      <w:szCs w:val="24"/>
      <w:lang w:val="es-419" w:eastAsia="es-41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232F"/>
  </w:style>
  <w:style w:type="paragraph" w:styleId="Footer">
    <w:name w:val="footer"/>
    <w:basedOn w:val="Normal"/>
    <w:link w:val="FooterCh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232F"/>
  </w:style>
  <w:style w:type="table" w:styleId="TableGrid">
    <w:name w:val="Table Grid"/>
    <w:basedOn w:val="TableNormal"/>
    <w:uiPriority w:val="3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e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35E5A"/>
    <w:rPr>
      <w:rFonts w:ascii="Times New Roman" w:eastAsia="Times New Roman" w:hAnsi="Times New Roman" w:cs="Times New Roman"/>
      <w:b/>
      <w:bCs/>
      <w:sz w:val="24"/>
      <w:szCs w:val="24"/>
      <w:lang w:val="es-419" w:eastAsia="es-419"/>
    </w:rPr>
  </w:style>
  <w:style w:type="character" w:styleId="Strong">
    <w:name w:val="Strong"/>
    <w:basedOn w:val="DefaultParagraphFont"/>
    <w:uiPriority w:val="22"/>
    <w:qFormat/>
    <w:rsid w:val="001540D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50763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16C31"/>
    <w:rPr>
      <w:rFonts w:ascii="Times New Roman" w:eastAsia="Times New Roman" w:hAnsi="Times New Roman" w:cs="Times New Roman"/>
      <w:b/>
      <w:bCs/>
      <w:sz w:val="24"/>
      <w:szCs w:val="24"/>
      <w:lang w:val="es-419" w:eastAsia="es-419"/>
    </w:rPr>
  </w:style>
  <w:style w:type="character" w:customStyle="1" w:styleId="apple-converted-space">
    <w:name w:val="apple-converted-space"/>
    <w:basedOn w:val="DefaultParagraphFont"/>
    <w:rsid w:val="005B13F7"/>
  </w:style>
  <w:style w:type="paragraph" w:styleId="ListParagraph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DefaultParagraphFont"/>
    <w:rsid w:val="005B13F7"/>
  </w:style>
  <w:style w:type="table" w:customStyle="1" w:styleId="Cuadrculadetablaclara1">
    <w:name w:val="Cuadrícula de tabla clara1"/>
    <w:basedOn w:val="Table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35E5A"/>
    <w:rPr>
      <w:rFonts w:ascii="Times New Roman" w:eastAsia="Times New Roman" w:hAnsi="Times New Roman" w:cs="Times New Roman"/>
      <w:b/>
      <w:bCs/>
      <w:sz w:val="24"/>
      <w:szCs w:val="24"/>
      <w:lang w:val="es-419" w:eastAsia="es-419"/>
    </w:rPr>
  </w:style>
  <w:style w:type="character" w:styleId="UnresolvedMention">
    <w:name w:val="Unresolved Mention"/>
    <w:basedOn w:val="DefaultParagraphFont"/>
    <w:uiPriority w:val="99"/>
    <w:semiHidden/>
    <w:unhideWhenUsed/>
    <w:rsid w:val="00693727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B33073"/>
  </w:style>
  <w:style w:type="character" w:customStyle="1" w:styleId="eop">
    <w:name w:val="eop"/>
    <w:basedOn w:val="DefaultParagraphFont"/>
    <w:rsid w:val="00B33073"/>
  </w:style>
  <w:style w:type="paragraph" w:styleId="NormalWeb">
    <w:name w:val="Normal (Web)"/>
    <w:basedOn w:val="Normal"/>
    <w:uiPriority w:val="99"/>
    <w:semiHidden/>
    <w:unhideWhenUsed/>
    <w:rsid w:val="00830BEB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s-419" w:eastAsia="es-41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8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49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50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18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8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5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2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18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1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75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372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82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4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5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1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95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80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0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0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251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98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5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21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2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7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5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63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1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18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7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6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11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2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40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8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353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67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76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0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5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7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063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31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1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39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7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1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2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058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75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72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224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46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90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7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03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78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1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02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08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0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128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739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8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2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515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57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56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8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necuador-my.sharepoint.com/:w:/g/personal/carlos_bayas_epn_edu_ec/Efi9Jkie-SVAhkIjyHD5gasBUlbKIJc880Vh2FbuaNNtvg?e=cev9Ip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epnecuador-my.sharepoint.com/:w:/g/personal/carlos_bayas_epn_edu_ec/EXEzcK15p2RGihqSkPhVrdsBcNxQN2f1yVcoCq74E6x86Q?e=IXeXze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pnecuador-my.sharepoint.com/:x:/g/personal/carlos_bayas_epn_edu_ec/EdkH0ijOFgROr0Vj5PRKlScBn74QNFaCf8pus-4_g44Qpw?e=LdJbkO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png"/><Relationship Id="rId1" Type="http://schemas.openxmlformats.org/officeDocument/2006/relationships/image" Target="media/image9.jpg"/><Relationship Id="rId4" Type="http://schemas.openxmlformats.org/officeDocument/2006/relationships/image" Target="media/image50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C416CB3-AE74-4B17-A3EF-34878D71D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873</Words>
  <Characters>22081</Characters>
  <Application>Microsoft Office Word</Application>
  <DocSecurity>4</DocSecurity>
  <Lines>184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ulo esperado</vt:lpstr>
    </vt:vector>
  </TitlesOfParts>
  <Company>Microsoft</Company>
  <LinksUpToDate>false</LinksUpToDate>
  <CharactersWithSpaces>25903</CharactersWithSpaces>
  <SharedDoc>false</SharedDoc>
  <HLinks>
    <vt:vector size="18" baseType="variant">
      <vt:variant>
        <vt:i4>6291518</vt:i4>
      </vt:variant>
      <vt:variant>
        <vt:i4>6</vt:i4>
      </vt:variant>
      <vt:variant>
        <vt:i4>0</vt:i4>
      </vt:variant>
      <vt:variant>
        <vt:i4>5</vt:i4>
      </vt:variant>
      <vt:variant>
        <vt:lpwstr>https://epnecuador-my.sharepoint.com/:w:/g/personal/carlos_bayas_epn_edu_ec/EXEzcK15p2RGihqSkPhVrdsBcNxQN2f1yVcoCq74E6x86Q?e=IXeXze</vt:lpwstr>
      </vt:variant>
      <vt:variant>
        <vt:lpwstr/>
      </vt:variant>
      <vt:variant>
        <vt:i4>4849696</vt:i4>
      </vt:variant>
      <vt:variant>
        <vt:i4>3</vt:i4>
      </vt:variant>
      <vt:variant>
        <vt:i4>0</vt:i4>
      </vt:variant>
      <vt:variant>
        <vt:i4>5</vt:i4>
      </vt:variant>
      <vt:variant>
        <vt:lpwstr>https://epnecuador-my.sharepoint.com/:x:/g/personal/carlos_bayas_epn_edu_ec/EdkH0ijOFgROr0Vj5PRKlScBn74QNFaCf8pus-4_g44Qpw?e=LdJbkO</vt:lpwstr>
      </vt:variant>
      <vt:variant>
        <vt:lpwstr/>
      </vt:variant>
      <vt:variant>
        <vt:i4>3670136</vt:i4>
      </vt:variant>
      <vt:variant>
        <vt:i4>0</vt:i4>
      </vt:variant>
      <vt:variant>
        <vt:i4>0</vt:i4>
      </vt:variant>
      <vt:variant>
        <vt:i4>5</vt:i4>
      </vt:variant>
      <vt:variant>
        <vt:lpwstr>https://epnecuador-my.sharepoint.com/:w:/g/personal/carlos_bayas_epn_edu_ec/Efi9Jkie-SVAhkIjyHD5gasBUlbKIJc880Vh2FbuaNNtvg?e=cev9I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KEVIN SEBASTIAN DONOSO AIZAGA</cp:lastModifiedBy>
  <cp:revision>52</cp:revision>
  <cp:lastPrinted>2014-09-01T21:19:00Z</cp:lastPrinted>
  <dcterms:created xsi:type="dcterms:W3CDTF">2025-02-07T08:24:00Z</dcterms:created>
  <dcterms:modified xsi:type="dcterms:W3CDTF">2025-02-07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